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57ACE" w14:textId="37CB3689" w:rsidR="00152E2B" w:rsidRPr="00773F8D" w:rsidRDefault="00152E2B" w:rsidP="00152E2B">
      <w:pPr>
        <w:jc w:val="center"/>
        <w:rPr>
          <w:rFonts w:asciiTheme="minorBidi" w:hAnsiTheme="minorBidi"/>
          <w:b/>
          <w:bCs/>
          <w:sz w:val="40"/>
          <w:szCs w:val="40"/>
          <w:rtl/>
          <w:lang w:bidi="fa-IR"/>
        </w:rPr>
      </w:pPr>
      <w:r w:rsidRPr="00773F8D">
        <w:rPr>
          <w:rFonts w:asciiTheme="minorBidi" w:hAnsiTheme="minorBidi"/>
          <w:b/>
          <w:bCs/>
          <w:sz w:val="40"/>
          <w:szCs w:val="40"/>
          <w:rtl/>
          <w:lang w:bidi="fa-IR"/>
        </w:rPr>
        <w:t xml:space="preserve">« به نام </w:t>
      </w:r>
      <w:r w:rsidR="003C3906" w:rsidRPr="00773F8D">
        <w:rPr>
          <w:rFonts w:asciiTheme="minorBidi" w:hAnsiTheme="minorBidi"/>
          <w:b/>
          <w:bCs/>
          <w:sz w:val="40"/>
          <w:szCs w:val="40"/>
          <w:rtl/>
          <w:lang w:bidi="fa-IR"/>
        </w:rPr>
        <w:t>او</w:t>
      </w:r>
      <w:r w:rsidRPr="00773F8D">
        <w:rPr>
          <w:rFonts w:asciiTheme="minorBidi" w:hAnsiTheme="minorBidi"/>
          <w:b/>
          <w:bCs/>
          <w:sz w:val="40"/>
          <w:szCs w:val="40"/>
          <w:rtl/>
          <w:lang w:bidi="fa-IR"/>
        </w:rPr>
        <w:t xml:space="preserve"> »</w:t>
      </w:r>
    </w:p>
    <w:p w14:paraId="1F7752A2" w14:textId="30DFD579" w:rsidR="00152E2B" w:rsidRDefault="00773F8D" w:rsidP="00152E2B">
      <w:pPr>
        <w:jc w:val="center"/>
        <w:rPr>
          <w:rFonts w:asciiTheme="minorBidi" w:hAnsiTheme="minorBidi"/>
          <w:sz w:val="40"/>
          <w:szCs w:val="40"/>
          <w:lang w:bidi="fa-IR"/>
        </w:rPr>
      </w:pPr>
      <w:r w:rsidRPr="00773F8D">
        <w:rPr>
          <w:rFonts w:asciiTheme="minorBidi" w:hAnsiTheme="minorBidi"/>
          <w:b/>
          <w:bCs/>
          <w:noProof/>
          <w:sz w:val="40"/>
          <w:szCs w:val="40"/>
          <w:rtl/>
          <w:lang w:val="fa-IR" w:bidi="fa-IR"/>
        </w:rPr>
        <w:drawing>
          <wp:anchor distT="0" distB="0" distL="114300" distR="114300" simplePos="0" relativeHeight="251658240" behindDoc="0" locked="0" layoutInCell="1" allowOverlap="1" wp14:anchorId="0B36A8B2" wp14:editId="5248A5DF">
            <wp:simplePos x="0" y="0"/>
            <wp:positionH relativeFrom="margin">
              <wp:align>center</wp:align>
            </wp:positionH>
            <wp:positionV relativeFrom="paragraph">
              <wp:posOffset>316865</wp:posOffset>
            </wp:positionV>
            <wp:extent cx="2093595" cy="2054860"/>
            <wp:effectExtent l="0" t="0" r="1905"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H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3595" cy="2054860"/>
                    </a:xfrm>
                    <a:prstGeom prst="rect">
                      <a:avLst/>
                    </a:prstGeom>
                  </pic:spPr>
                </pic:pic>
              </a:graphicData>
            </a:graphic>
            <wp14:sizeRelH relativeFrom="margin">
              <wp14:pctWidth>0</wp14:pctWidth>
            </wp14:sizeRelH>
            <wp14:sizeRelV relativeFrom="margin">
              <wp14:pctHeight>0</wp14:pctHeight>
            </wp14:sizeRelV>
          </wp:anchor>
        </w:drawing>
      </w:r>
    </w:p>
    <w:p w14:paraId="55AA45D0" w14:textId="6968BA6A" w:rsidR="00773F8D" w:rsidRDefault="00773F8D" w:rsidP="00152E2B">
      <w:pPr>
        <w:jc w:val="center"/>
        <w:rPr>
          <w:rFonts w:asciiTheme="minorBidi" w:hAnsiTheme="minorBidi"/>
          <w:sz w:val="40"/>
          <w:szCs w:val="40"/>
          <w:lang w:bidi="fa-IR"/>
        </w:rPr>
      </w:pPr>
    </w:p>
    <w:p w14:paraId="0C40E57D" w14:textId="540659B4" w:rsidR="00773F8D" w:rsidRDefault="00773F8D" w:rsidP="00152E2B">
      <w:pPr>
        <w:jc w:val="center"/>
        <w:rPr>
          <w:rFonts w:asciiTheme="minorBidi" w:hAnsiTheme="minorBidi"/>
          <w:sz w:val="40"/>
          <w:szCs w:val="40"/>
          <w:lang w:bidi="fa-IR"/>
        </w:rPr>
      </w:pPr>
    </w:p>
    <w:p w14:paraId="01602B3F" w14:textId="0B266D46" w:rsidR="00773F8D" w:rsidRDefault="00773F8D" w:rsidP="00152E2B">
      <w:pPr>
        <w:jc w:val="center"/>
        <w:rPr>
          <w:rFonts w:asciiTheme="minorBidi" w:hAnsiTheme="minorBidi"/>
          <w:sz w:val="40"/>
          <w:szCs w:val="40"/>
          <w:lang w:bidi="fa-IR"/>
        </w:rPr>
      </w:pPr>
    </w:p>
    <w:p w14:paraId="5C3AC602" w14:textId="77777777" w:rsidR="00773F8D" w:rsidRDefault="00773F8D" w:rsidP="00152E2B">
      <w:pPr>
        <w:jc w:val="center"/>
        <w:rPr>
          <w:rFonts w:asciiTheme="minorBidi" w:hAnsiTheme="minorBidi"/>
          <w:sz w:val="40"/>
          <w:szCs w:val="40"/>
          <w:lang w:bidi="fa-IR"/>
        </w:rPr>
      </w:pPr>
    </w:p>
    <w:p w14:paraId="5F5FE378" w14:textId="3F813555" w:rsidR="00773F8D" w:rsidRDefault="00773F8D" w:rsidP="00773F8D">
      <w:pPr>
        <w:rPr>
          <w:rFonts w:asciiTheme="minorBidi" w:hAnsiTheme="minorBidi"/>
          <w:sz w:val="40"/>
          <w:szCs w:val="40"/>
          <w:rtl/>
          <w:lang w:bidi="fa-IR"/>
        </w:rPr>
      </w:pPr>
    </w:p>
    <w:p w14:paraId="1B69673A" w14:textId="77777777" w:rsidR="00773F8D" w:rsidRPr="00773F8D" w:rsidRDefault="00773F8D" w:rsidP="00773F8D">
      <w:pPr>
        <w:rPr>
          <w:rFonts w:asciiTheme="minorBidi" w:hAnsiTheme="minorBidi"/>
          <w:sz w:val="40"/>
          <w:szCs w:val="40"/>
          <w:rtl/>
          <w:lang w:bidi="fa-IR"/>
        </w:rPr>
      </w:pPr>
    </w:p>
    <w:p w14:paraId="5358C9B9" w14:textId="35A9CA87" w:rsidR="005732C4" w:rsidRDefault="001E4F15" w:rsidP="001E4F15">
      <w:pPr>
        <w:jc w:val="center"/>
        <w:rPr>
          <w:rFonts w:asciiTheme="minorBidi" w:hAnsiTheme="minorBidi"/>
          <w:b/>
          <w:bCs/>
          <w:sz w:val="40"/>
          <w:szCs w:val="40"/>
          <w:rtl/>
          <w:lang w:bidi="fa-IR"/>
        </w:rPr>
      </w:pPr>
      <w:r w:rsidRPr="00773F8D">
        <w:rPr>
          <w:rFonts w:asciiTheme="minorBidi" w:hAnsiTheme="minorBidi"/>
          <w:b/>
          <w:bCs/>
          <w:sz w:val="40"/>
          <w:szCs w:val="40"/>
          <w:rtl/>
          <w:lang w:bidi="fa-IR"/>
        </w:rPr>
        <w:t>فاز اول پروژه ماشین لرنینگ</w:t>
      </w:r>
    </w:p>
    <w:p w14:paraId="4DCB6832" w14:textId="77777777" w:rsidR="00773F8D" w:rsidRPr="00773F8D" w:rsidRDefault="00773F8D" w:rsidP="001E4F15">
      <w:pPr>
        <w:jc w:val="center"/>
        <w:rPr>
          <w:rFonts w:asciiTheme="minorBidi" w:hAnsiTheme="minorBidi"/>
          <w:b/>
          <w:bCs/>
          <w:sz w:val="40"/>
          <w:szCs w:val="40"/>
          <w:rtl/>
          <w:lang w:bidi="fa-IR"/>
        </w:rPr>
      </w:pPr>
    </w:p>
    <w:p w14:paraId="41D9D8B5" w14:textId="1E233509" w:rsidR="00C708F8" w:rsidRPr="00773F8D" w:rsidRDefault="00092C8D" w:rsidP="00152E2B">
      <w:pPr>
        <w:jc w:val="center"/>
        <w:rPr>
          <w:rFonts w:asciiTheme="minorBidi" w:hAnsiTheme="minorBidi"/>
          <w:b/>
          <w:bCs/>
          <w:sz w:val="40"/>
          <w:szCs w:val="40"/>
          <w:lang w:bidi="fa-IR"/>
        </w:rPr>
      </w:pPr>
      <w:r w:rsidRPr="00773F8D">
        <w:rPr>
          <w:rFonts w:asciiTheme="minorBidi" w:hAnsiTheme="minorBidi"/>
          <w:b/>
          <w:bCs/>
          <w:sz w:val="40"/>
          <w:szCs w:val="40"/>
          <w:rtl/>
          <w:lang w:bidi="fa-IR"/>
        </w:rPr>
        <w:t xml:space="preserve">دکتر </w:t>
      </w:r>
      <w:r w:rsidR="001E4F15" w:rsidRPr="00773F8D">
        <w:rPr>
          <w:rFonts w:asciiTheme="minorBidi" w:hAnsiTheme="minorBidi"/>
          <w:b/>
          <w:bCs/>
          <w:sz w:val="40"/>
          <w:szCs w:val="40"/>
          <w:rtl/>
          <w:lang w:bidi="fa-IR"/>
        </w:rPr>
        <w:t>امینی</w:t>
      </w:r>
    </w:p>
    <w:p w14:paraId="2D06D82B" w14:textId="14C6D77C" w:rsidR="00D7432D" w:rsidRPr="00773F8D" w:rsidRDefault="00D7432D" w:rsidP="00152E2B">
      <w:pPr>
        <w:jc w:val="center"/>
        <w:rPr>
          <w:rFonts w:asciiTheme="minorBidi" w:hAnsiTheme="minorBidi"/>
          <w:b/>
          <w:bCs/>
          <w:sz w:val="40"/>
          <w:szCs w:val="40"/>
          <w:rtl/>
          <w:lang w:bidi="fa-IR"/>
        </w:rPr>
      </w:pPr>
    </w:p>
    <w:p w14:paraId="221C07B7" w14:textId="39130CFA" w:rsidR="00152E2B" w:rsidRDefault="002B7DC8" w:rsidP="00152E2B">
      <w:pPr>
        <w:jc w:val="center"/>
        <w:rPr>
          <w:rFonts w:asciiTheme="minorBidi" w:hAnsiTheme="minorBidi"/>
          <w:b/>
          <w:bCs/>
          <w:sz w:val="28"/>
          <w:szCs w:val="28"/>
          <w:rtl/>
          <w:lang w:bidi="fa-IR"/>
        </w:rPr>
      </w:pPr>
      <w:r w:rsidRPr="00773F8D">
        <w:rPr>
          <w:rFonts w:asciiTheme="minorBidi" w:hAnsiTheme="minorBidi"/>
          <w:b/>
          <w:bCs/>
          <w:sz w:val="28"/>
          <w:szCs w:val="28"/>
          <w:rtl/>
          <w:lang w:bidi="fa-IR"/>
        </w:rPr>
        <w:t>علیرضا صفرخانی</w:t>
      </w:r>
      <w:r w:rsidR="00152E2B" w:rsidRPr="00773F8D">
        <w:rPr>
          <w:rFonts w:asciiTheme="minorBidi" w:hAnsiTheme="minorBidi"/>
          <w:b/>
          <w:bCs/>
          <w:sz w:val="28"/>
          <w:szCs w:val="28"/>
          <w:rtl/>
          <w:lang w:bidi="fa-IR"/>
        </w:rPr>
        <w:t>(</w:t>
      </w:r>
      <w:r w:rsidR="00066789" w:rsidRPr="00773F8D">
        <w:rPr>
          <w:rFonts w:asciiTheme="minorBidi" w:hAnsiTheme="minorBidi"/>
          <w:b/>
          <w:bCs/>
          <w:sz w:val="28"/>
          <w:szCs w:val="28"/>
          <w:rtl/>
          <w:lang w:bidi="fa-IR"/>
        </w:rPr>
        <w:t xml:space="preserve"> شماره دانشجویی:</w:t>
      </w:r>
      <w:r w:rsidR="00152E2B" w:rsidRPr="00773F8D">
        <w:rPr>
          <w:rFonts w:asciiTheme="minorBidi" w:hAnsiTheme="minorBidi"/>
          <w:b/>
          <w:bCs/>
          <w:sz w:val="28"/>
          <w:szCs w:val="28"/>
          <w:rtl/>
          <w:lang w:bidi="fa-IR"/>
        </w:rPr>
        <w:t xml:space="preserve"> </w:t>
      </w:r>
      <w:r w:rsidRPr="00773F8D">
        <w:rPr>
          <w:rFonts w:asciiTheme="minorBidi" w:hAnsiTheme="minorBidi"/>
          <w:b/>
          <w:bCs/>
          <w:sz w:val="28"/>
          <w:szCs w:val="28"/>
          <w:rtl/>
          <w:lang w:bidi="fa-IR"/>
        </w:rPr>
        <w:t>9710198</w:t>
      </w:r>
      <w:r w:rsidR="00AA4AA4" w:rsidRPr="00773F8D">
        <w:rPr>
          <w:rFonts w:asciiTheme="minorBidi" w:hAnsiTheme="minorBidi"/>
          <w:b/>
          <w:bCs/>
          <w:sz w:val="28"/>
          <w:szCs w:val="28"/>
          <w:rtl/>
          <w:lang w:bidi="fa-IR"/>
        </w:rPr>
        <w:t>3</w:t>
      </w:r>
      <w:r w:rsidR="00773F8D">
        <w:rPr>
          <w:rFonts w:asciiTheme="minorBidi" w:hAnsiTheme="minorBidi" w:hint="cs"/>
          <w:b/>
          <w:bCs/>
          <w:sz w:val="28"/>
          <w:szCs w:val="28"/>
          <w:rtl/>
          <w:lang w:bidi="fa-IR"/>
        </w:rPr>
        <w:t xml:space="preserve"> </w:t>
      </w:r>
      <w:r w:rsidR="00152E2B" w:rsidRPr="00773F8D">
        <w:rPr>
          <w:rFonts w:asciiTheme="minorBidi" w:hAnsiTheme="minorBidi"/>
          <w:b/>
          <w:bCs/>
          <w:sz w:val="28"/>
          <w:szCs w:val="28"/>
          <w:rtl/>
          <w:lang w:bidi="fa-IR"/>
        </w:rPr>
        <w:t>)</w:t>
      </w:r>
    </w:p>
    <w:p w14:paraId="6BE2356F" w14:textId="2AE5B7C0" w:rsidR="00773F8D" w:rsidRPr="00773F8D" w:rsidRDefault="00773F8D" w:rsidP="00152E2B">
      <w:pPr>
        <w:jc w:val="center"/>
        <w:rPr>
          <w:rFonts w:asciiTheme="minorBidi" w:hAnsiTheme="minorBidi"/>
          <w:b/>
          <w:bCs/>
          <w:sz w:val="28"/>
          <w:szCs w:val="28"/>
          <w:rtl/>
          <w:lang w:bidi="fa-IR"/>
        </w:rPr>
      </w:pPr>
      <w:r>
        <w:rPr>
          <w:rFonts w:asciiTheme="minorBidi" w:hAnsiTheme="minorBidi" w:hint="cs"/>
          <w:b/>
          <w:bCs/>
          <w:sz w:val="28"/>
          <w:szCs w:val="28"/>
          <w:rtl/>
          <w:lang w:bidi="fa-IR"/>
        </w:rPr>
        <w:t xml:space="preserve">سجاد هاشم بیکی( </w:t>
      </w:r>
      <w:r w:rsidRPr="00773F8D">
        <w:rPr>
          <w:rFonts w:asciiTheme="minorBidi" w:hAnsiTheme="minorBidi"/>
          <w:b/>
          <w:bCs/>
          <w:sz w:val="28"/>
          <w:szCs w:val="28"/>
          <w:rtl/>
          <w:lang w:bidi="fa-IR"/>
        </w:rPr>
        <w:t xml:space="preserve">شماره دانشجویی: </w:t>
      </w:r>
      <w:r>
        <w:rPr>
          <w:rFonts w:asciiTheme="minorBidi" w:hAnsiTheme="minorBidi" w:hint="cs"/>
          <w:b/>
          <w:bCs/>
          <w:sz w:val="28"/>
          <w:szCs w:val="28"/>
          <w:rtl/>
          <w:lang w:bidi="fa-IR"/>
        </w:rPr>
        <w:t>98107077 )</w:t>
      </w:r>
    </w:p>
    <w:p w14:paraId="3A46EDBD" w14:textId="5AF9A9A6" w:rsidR="001E4F15" w:rsidRPr="00773F8D" w:rsidRDefault="001E4F15" w:rsidP="00152E2B">
      <w:pPr>
        <w:jc w:val="center"/>
        <w:rPr>
          <w:rFonts w:asciiTheme="minorBidi" w:hAnsiTheme="minorBidi" w:hint="cs"/>
          <w:b/>
          <w:bCs/>
          <w:sz w:val="40"/>
          <w:szCs w:val="40"/>
          <w:rtl/>
          <w:lang w:bidi="fa-IR"/>
        </w:rPr>
      </w:pPr>
    </w:p>
    <w:p w14:paraId="042F94BE" w14:textId="1FB73A34" w:rsidR="001E4F15" w:rsidRPr="00773F8D" w:rsidRDefault="001E4F15" w:rsidP="00152E2B">
      <w:pPr>
        <w:jc w:val="center"/>
        <w:rPr>
          <w:rFonts w:asciiTheme="minorBidi" w:hAnsiTheme="minorBidi"/>
          <w:b/>
          <w:bCs/>
          <w:sz w:val="40"/>
          <w:szCs w:val="40"/>
          <w:rtl/>
          <w:lang w:bidi="fa-IR"/>
        </w:rPr>
      </w:pPr>
    </w:p>
    <w:p w14:paraId="5B52488E" w14:textId="357F45DF" w:rsidR="00152E2B" w:rsidRPr="00773F8D" w:rsidRDefault="00152E2B" w:rsidP="00152E2B">
      <w:pPr>
        <w:jc w:val="center"/>
        <w:rPr>
          <w:rFonts w:asciiTheme="minorBidi" w:hAnsiTheme="minorBidi"/>
          <w:b/>
          <w:bCs/>
          <w:sz w:val="40"/>
          <w:szCs w:val="40"/>
          <w:rtl/>
          <w:lang w:bidi="fa-IR"/>
        </w:rPr>
      </w:pPr>
    </w:p>
    <w:p w14:paraId="35B52388" w14:textId="3BAA38B6" w:rsidR="00152E2B" w:rsidRPr="00773F8D" w:rsidRDefault="00152E2B" w:rsidP="00152E2B">
      <w:pPr>
        <w:jc w:val="center"/>
        <w:rPr>
          <w:rFonts w:asciiTheme="minorBidi" w:hAnsiTheme="minorBidi"/>
          <w:b/>
          <w:bCs/>
          <w:sz w:val="40"/>
          <w:szCs w:val="40"/>
          <w:rtl/>
          <w:lang w:bidi="fa-IR"/>
        </w:rPr>
      </w:pPr>
    </w:p>
    <w:p w14:paraId="68DA6278" w14:textId="73E6B032" w:rsidR="00152E2B" w:rsidRPr="00773F8D" w:rsidRDefault="00773F8D" w:rsidP="00773F8D">
      <w:pPr>
        <w:jc w:val="center"/>
        <w:rPr>
          <w:rFonts w:asciiTheme="minorBidi" w:hAnsiTheme="minorBidi"/>
          <w:sz w:val="28"/>
          <w:szCs w:val="28"/>
          <w:rtl/>
          <w:lang w:bidi="fa-IR"/>
        </w:rPr>
      </w:pPr>
      <w:r w:rsidRPr="00773F8D">
        <w:rPr>
          <w:rFonts w:asciiTheme="minorBidi" w:hAnsiTheme="minorBidi" w:hint="cs"/>
          <w:sz w:val="32"/>
          <w:szCs w:val="32"/>
          <w:rtl/>
          <w:lang w:bidi="fa-IR"/>
        </w:rPr>
        <w:t>زمستان1401</w:t>
      </w:r>
    </w:p>
    <w:p w14:paraId="3840AA1C" w14:textId="2DBC31DC" w:rsidR="00152E2B" w:rsidRPr="00773F8D" w:rsidRDefault="00152E2B" w:rsidP="00152E2B">
      <w:pPr>
        <w:jc w:val="center"/>
        <w:rPr>
          <w:rFonts w:asciiTheme="minorBidi" w:hAnsiTheme="minorBidi"/>
          <w:b/>
          <w:bCs/>
          <w:sz w:val="40"/>
          <w:szCs w:val="40"/>
          <w:rtl/>
          <w:lang w:bidi="fa-IR"/>
        </w:rPr>
      </w:pPr>
    </w:p>
    <w:p w14:paraId="7E3CB67A" w14:textId="4F6C909B" w:rsidR="00C609ED" w:rsidRPr="002F057E" w:rsidRDefault="00C609ED" w:rsidP="002F057E">
      <w:pPr>
        <w:bidi/>
        <w:rPr>
          <w:sz w:val="32"/>
          <w:szCs w:val="32"/>
          <w:rtl/>
          <w:lang w:bidi="fa-IR"/>
        </w:rPr>
      </w:pPr>
      <w:r w:rsidRPr="002F057E">
        <w:rPr>
          <w:rFonts w:hint="cs"/>
          <w:b/>
          <w:bCs/>
          <w:sz w:val="32"/>
          <w:szCs w:val="32"/>
          <w:rtl/>
          <w:lang w:bidi="fa-IR"/>
        </w:rPr>
        <w:lastRenderedPageBreak/>
        <w:t>سوال 1)</w:t>
      </w:r>
      <w:r>
        <w:rPr>
          <w:sz w:val="32"/>
          <w:szCs w:val="32"/>
          <w:rtl/>
          <w:lang w:bidi="fa-IR"/>
        </w:rPr>
        <w:br/>
      </w:r>
      <w:r w:rsidRPr="00C609ED">
        <w:rPr>
          <w:rFonts w:hint="cs"/>
          <w:sz w:val="28"/>
          <w:szCs w:val="28"/>
          <w:rtl/>
          <w:lang w:bidi="fa-IR"/>
        </w:rPr>
        <w:t>سیستم های توصیه گر،الگوریتم هایی هستند که سعی میکنند با استفاده از دیتاهای موجود ایتم ها را به کاربران پیشنهاد بدهند.برای مثال این دیتاها میتواند شامل سوابق خرید یک کاربر در فروشگاه،بازدید های کابر از کالا و یا فیلم های دیده شده توسط کاربر و امتیازی که کاربربه آنها داده است، باشد.</w:t>
      </w:r>
    </w:p>
    <w:p w14:paraId="7A315F8D" w14:textId="77777777" w:rsidR="00C609ED" w:rsidRPr="00C609ED" w:rsidRDefault="00C609ED" w:rsidP="00C609ED">
      <w:pPr>
        <w:bidi/>
        <w:rPr>
          <w:sz w:val="28"/>
          <w:szCs w:val="28"/>
          <w:rtl/>
          <w:lang w:bidi="fa-IR"/>
        </w:rPr>
      </w:pPr>
      <w:r w:rsidRPr="00C609ED">
        <w:rPr>
          <w:rFonts w:hint="cs"/>
          <w:sz w:val="28"/>
          <w:szCs w:val="28"/>
          <w:rtl/>
          <w:lang w:bidi="fa-IR"/>
        </w:rPr>
        <w:t>این الگوریتم ها با مشاهده این دیتاها و یادگیری الگوهای موجود در دیتا،سعی میکنند براساس سلایق و اولویت های کاربران،ایتم ها را(ایتم شامل هرچیزی میتواند باشد مثلا فیلم،کالا،موسیقی،خدمات و...) به آنها پیشنهاد بدهند.</w:t>
      </w:r>
    </w:p>
    <w:p w14:paraId="532BA087" w14:textId="77777777" w:rsidR="00C609ED" w:rsidRPr="00C609ED" w:rsidRDefault="00C609ED" w:rsidP="00C609ED">
      <w:pPr>
        <w:bidi/>
        <w:rPr>
          <w:sz w:val="28"/>
          <w:szCs w:val="28"/>
          <w:lang w:bidi="fa-IR"/>
        </w:rPr>
      </w:pPr>
      <w:r w:rsidRPr="00C609ED">
        <w:rPr>
          <w:rFonts w:hint="cs"/>
          <w:sz w:val="28"/>
          <w:szCs w:val="28"/>
          <w:rtl/>
          <w:lang w:bidi="fa-IR"/>
        </w:rPr>
        <w:t>دو دسته اصلی سیستم های توصیه گر عبارتند از</w:t>
      </w:r>
      <w:r w:rsidRPr="00C609ED">
        <w:rPr>
          <w:sz w:val="28"/>
          <w:szCs w:val="28"/>
          <w:lang w:bidi="fa-IR"/>
        </w:rPr>
        <w:t>:</w:t>
      </w:r>
    </w:p>
    <w:p w14:paraId="4BBA4212" w14:textId="77777777" w:rsidR="00C609ED" w:rsidRPr="00C609ED" w:rsidRDefault="00C609ED" w:rsidP="00C609ED">
      <w:pPr>
        <w:bidi/>
        <w:rPr>
          <w:sz w:val="28"/>
          <w:szCs w:val="28"/>
          <w:rtl/>
          <w:lang w:bidi="fa-IR"/>
        </w:rPr>
      </w:pPr>
      <w:r w:rsidRPr="00C609ED">
        <w:rPr>
          <w:sz w:val="28"/>
          <w:szCs w:val="28"/>
          <w:lang w:bidi="fa-IR"/>
        </w:rPr>
        <w:t xml:space="preserve">content-based </w:t>
      </w:r>
      <w:r w:rsidRPr="00C609ED">
        <w:rPr>
          <w:rFonts w:hint="cs"/>
          <w:sz w:val="28"/>
          <w:szCs w:val="28"/>
          <w:rtl/>
          <w:lang w:bidi="fa-IR"/>
        </w:rPr>
        <w:t xml:space="preserve"> </w:t>
      </w:r>
      <w:r w:rsidRPr="00C609ED">
        <w:rPr>
          <w:sz w:val="28"/>
          <w:szCs w:val="28"/>
          <w:lang w:bidi="fa-IR"/>
        </w:rPr>
        <w:t xml:space="preserve"> </w:t>
      </w:r>
      <w:r w:rsidRPr="00C609ED">
        <w:rPr>
          <w:rFonts w:hint="cs"/>
          <w:sz w:val="28"/>
          <w:szCs w:val="28"/>
          <w:rtl/>
          <w:lang w:bidi="fa-IR"/>
        </w:rPr>
        <w:t xml:space="preserve">و </w:t>
      </w:r>
      <w:r w:rsidRPr="00C609ED">
        <w:rPr>
          <w:sz w:val="28"/>
          <w:szCs w:val="28"/>
          <w:lang w:bidi="fa-IR"/>
        </w:rPr>
        <w:t>collaborative filtering</w:t>
      </w:r>
    </w:p>
    <w:p w14:paraId="43857D03" w14:textId="77777777" w:rsidR="00C609ED" w:rsidRPr="002F057E" w:rsidRDefault="00C609ED" w:rsidP="00C609ED">
      <w:pPr>
        <w:bidi/>
        <w:rPr>
          <w:b/>
          <w:bCs/>
          <w:sz w:val="32"/>
          <w:szCs w:val="32"/>
          <w:rtl/>
          <w:lang w:bidi="fa-IR"/>
        </w:rPr>
      </w:pPr>
      <w:r w:rsidRPr="002F057E">
        <w:rPr>
          <w:rFonts w:hint="cs"/>
          <w:b/>
          <w:bCs/>
          <w:sz w:val="32"/>
          <w:szCs w:val="32"/>
          <w:rtl/>
          <w:lang w:bidi="fa-IR"/>
        </w:rPr>
        <w:t>سوال 2)</w:t>
      </w:r>
    </w:p>
    <w:p w14:paraId="7319B913" w14:textId="77777777" w:rsidR="00C609ED" w:rsidRPr="00C609ED" w:rsidRDefault="00C609ED" w:rsidP="00C609ED">
      <w:pPr>
        <w:bidi/>
        <w:rPr>
          <w:sz w:val="28"/>
          <w:szCs w:val="28"/>
          <w:rtl/>
          <w:lang w:bidi="fa-IR"/>
        </w:rPr>
      </w:pPr>
      <w:r w:rsidRPr="00C609ED">
        <w:rPr>
          <w:rFonts w:hint="cs"/>
          <w:sz w:val="28"/>
          <w:szCs w:val="28"/>
          <w:rtl/>
          <w:lang w:bidi="fa-IR"/>
        </w:rPr>
        <w:t>برخی ازکاربرد های سیستم های توصیه گر عبارتند از:</w:t>
      </w:r>
    </w:p>
    <w:p w14:paraId="3CDDF7B4" w14:textId="77777777" w:rsidR="00C609ED" w:rsidRPr="00C609ED" w:rsidRDefault="00C609ED" w:rsidP="00C609ED">
      <w:pPr>
        <w:bidi/>
        <w:rPr>
          <w:sz w:val="28"/>
          <w:szCs w:val="28"/>
          <w:rtl/>
          <w:lang w:bidi="fa-IR"/>
        </w:rPr>
      </w:pPr>
      <w:r w:rsidRPr="00C609ED">
        <w:rPr>
          <w:rFonts w:hint="cs"/>
          <w:sz w:val="28"/>
          <w:szCs w:val="28"/>
          <w:rtl/>
          <w:lang w:bidi="fa-IR"/>
        </w:rPr>
        <w:t>- پیشنهاد فیلم و سریال به کاربران که نمونه آن را در پلتفرم هایی مثل نتفلیکس،آمازون پرایم و.. میتوان مشاهده کرد.</w:t>
      </w:r>
    </w:p>
    <w:p w14:paraId="2A747A27" w14:textId="77777777" w:rsidR="00C609ED" w:rsidRPr="00C609ED" w:rsidRDefault="00C609ED" w:rsidP="00C609ED">
      <w:pPr>
        <w:bidi/>
        <w:rPr>
          <w:sz w:val="28"/>
          <w:szCs w:val="28"/>
          <w:rtl/>
          <w:lang w:bidi="fa-IR"/>
        </w:rPr>
      </w:pPr>
      <w:r w:rsidRPr="00C609ED">
        <w:rPr>
          <w:rFonts w:hint="cs"/>
          <w:sz w:val="28"/>
          <w:szCs w:val="28"/>
          <w:rtl/>
          <w:lang w:bidi="fa-IR"/>
        </w:rPr>
        <w:t>- پیشنهاد موزیک وپادکست به کاربران که برای مثال در اسپاتیفای میتوان نمونه آن را دید.</w:t>
      </w:r>
    </w:p>
    <w:p w14:paraId="517EE1C4" w14:textId="77777777" w:rsidR="00C609ED" w:rsidRPr="00C609ED" w:rsidRDefault="00C609ED" w:rsidP="00C609ED">
      <w:pPr>
        <w:bidi/>
        <w:rPr>
          <w:sz w:val="28"/>
          <w:szCs w:val="28"/>
          <w:lang w:bidi="fa-IR"/>
        </w:rPr>
      </w:pPr>
      <w:r w:rsidRPr="00C609ED">
        <w:rPr>
          <w:noProof/>
          <w:sz w:val="20"/>
          <w:szCs w:val="20"/>
        </w:rPr>
        <w:drawing>
          <wp:anchor distT="0" distB="0" distL="114300" distR="114300" simplePos="0" relativeHeight="251660288" behindDoc="1" locked="0" layoutInCell="1" allowOverlap="1" wp14:anchorId="617DD81A" wp14:editId="33D83E54">
            <wp:simplePos x="0" y="0"/>
            <wp:positionH relativeFrom="margin">
              <wp:posOffset>-223284</wp:posOffset>
            </wp:positionH>
            <wp:positionV relativeFrom="paragraph">
              <wp:posOffset>310042</wp:posOffset>
            </wp:positionV>
            <wp:extent cx="3317358" cy="3259621"/>
            <wp:effectExtent l="0" t="0" r="0" b="0"/>
            <wp:wrapTight wrapText="bothSides">
              <wp:wrapPolygon edited="0">
                <wp:start x="0" y="0"/>
                <wp:lineTo x="0" y="21461"/>
                <wp:lineTo x="21459" y="21461"/>
                <wp:lineTo x="2145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9556" cy="32617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09ED">
        <w:rPr>
          <w:rFonts w:hint="cs"/>
          <w:sz w:val="28"/>
          <w:szCs w:val="28"/>
          <w:rtl/>
          <w:lang w:bidi="fa-IR"/>
        </w:rPr>
        <w:t>- پیشنهاد کالاها در فروشگاه های انلاین مانند امازون</w:t>
      </w:r>
    </w:p>
    <w:p w14:paraId="0BA7ED81" w14:textId="77777777" w:rsidR="00C609ED" w:rsidRPr="00C609ED" w:rsidRDefault="00C609ED" w:rsidP="00C609ED">
      <w:pPr>
        <w:bidi/>
        <w:rPr>
          <w:sz w:val="28"/>
          <w:szCs w:val="28"/>
          <w:rtl/>
          <w:lang w:bidi="fa-IR"/>
        </w:rPr>
      </w:pPr>
      <w:r w:rsidRPr="00C609ED">
        <w:rPr>
          <w:rFonts w:hint="cs"/>
          <w:sz w:val="28"/>
          <w:szCs w:val="28"/>
          <w:rtl/>
          <w:lang w:bidi="fa-IR"/>
        </w:rPr>
        <w:t>- یافتن افراد مشابه  و پشنهاد آنها به کاربران درشبکه های اجتماعی مانند اینستاگرام</w:t>
      </w:r>
    </w:p>
    <w:p w14:paraId="444F2469" w14:textId="77777777" w:rsidR="00C609ED" w:rsidRPr="00C609ED" w:rsidRDefault="00C609ED" w:rsidP="00C609ED">
      <w:pPr>
        <w:bidi/>
        <w:rPr>
          <w:sz w:val="28"/>
          <w:szCs w:val="28"/>
          <w:rtl/>
          <w:lang w:bidi="fa-IR"/>
        </w:rPr>
      </w:pPr>
      <w:r w:rsidRPr="00C609ED">
        <w:rPr>
          <w:rFonts w:hint="cs"/>
          <w:sz w:val="28"/>
          <w:szCs w:val="28"/>
          <w:rtl/>
          <w:lang w:bidi="fa-IR"/>
        </w:rPr>
        <w:t>- و....</w:t>
      </w:r>
    </w:p>
    <w:p w14:paraId="2B34B2FA" w14:textId="77777777" w:rsidR="00C609ED" w:rsidRDefault="00C609ED" w:rsidP="00C609ED">
      <w:pPr>
        <w:bidi/>
        <w:rPr>
          <w:sz w:val="32"/>
          <w:szCs w:val="32"/>
          <w:rtl/>
          <w:lang w:bidi="fa-IR"/>
        </w:rPr>
      </w:pPr>
    </w:p>
    <w:p w14:paraId="1FC2EAB4" w14:textId="77777777" w:rsidR="00C609ED" w:rsidRDefault="00C609ED" w:rsidP="00C609ED">
      <w:pPr>
        <w:bidi/>
        <w:rPr>
          <w:sz w:val="32"/>
          <w:szCs w:val="32"/>
          <w:rtl/>
          <w:lang w:bidi="fa-IR"/>
        </w:rPr>
      </w:pPr>
    </w:p>
    <w:p w14:paraId="13B2B29E" w14:textId="77777777" w:rsidR="00C609ED" w:rsidRDefault="00C609ED" w:rsidP="00C609ED">
      <w:pPr>
        <w:bidi/>
        <w:rPr>
          <w:sz w:val="32"/>
          <w:szCs w:val="32"/>
          <w:rtl/>
          <w:lang w:bidi="fa-IR"/>
        </w:rPr>
      </w:pPr>
    </w:p>
    <w:p w14:paraId="497B05DB" w14:textId="77777777" w:rsidR="00C609ED" w:rsidRDefault="00C609ED" w:rsidP="00C609ED">
      <w:pPr>
        <w:bidi/>
        <w:rPr>
          <w:sz w:val="32"/>
          <w:szCs w:val="32"/>
          <w:rtl/>
          <w:lang w:bidi="fa-IR"/>
        </w:rPr>
      </w:pPr>
    </w:p>
    <w:p w14:paraId="0F9C6DB7" w14:textId="77777777" w:rsidR="00C609ED" w:rsidRDefault="00C609ED" w:rsidP="00C609ED">
      <w:pPr>
        <w:bidi/>
        <w:rPr>
          <w:sz w:val="32"/>
          <w:szCs w:val="32"/>
          <w:rtl/>
          <w:lang w:bidi="fa-IR"/>
        </w:rPr>
      </w:pPr>
    </w:p>
    <w:p w14:paraId="7F29C012" w14:textId="1A7CACC3" w:rsidR="00C609ED" w:rsidRDefault="00C609ED" w:rsidP="00C609ED">
      <w:pPr>
        <w:bidi/>
        <w:rPr>
          <w:sz w:val="32"/>
          <w:szCs w:val="32"/>
          <w:rtl/>
          <w:lang w:bidi="fa-IR"/>
        </w:rPr>
      </w:pPr>
    </w:p>
    <w:p w14:paraId="3BFC71AF" w14:textId="5EA20CEE" w:rsidR="00C609ED" w:rsidRDefault="00C609ED" w:rsidP="00C609ED">
      <w:pPr>
        <w:bidi/>
        <w:rPr>
          <w:sz w:val="32"/>
          <w:szCs w:val="32"/>
          <w:rtl/>
          <w:lang w:bidi="fa-IR"/>
        </w:rPr>
      </w:pPr>
    </w:p>
    <w:p w14:paraId="09D6F5CF" w14:textId="77777777" w:rsidR="00C609ED" w:rsidRDefault="00C609ED" w:rsidP="00C609ED">
      <w:pPr>
        <w:bidi/>
        <w:rPr>
          <w:sz w:val="32"/>
          <w:szCs w:val="32"/>
          <w:rtl/>
          <w:lang w:bidi="fa-IR"/>
        </w:rPr>
      </w:pPr>
    </w:p>
    <w:p w14:paraId="7FBA7463" w14:textId="104EFB30" w:rsidR="00C609ED" w:rsidRPr="002F057E" w:rsidRDefault="00C609ED" w:rsidP="00C609ED">
      <w:pPr>
        <w:bidi/>
        <w:rPr>
          <w:b/>
          <w:bCs/>
          <w:sz w:val="32"/>
          <w:szCs w:val="32"/>
          <w:rtl/>
          <w:lang w:bidi="fa-IR"/>
        </w:rPr>
      </w:pPr>
      <w:r w:rsidRPr="002F057E">
        <w:rPr>
          <w:rFonts w:hint="cs"/>
          <w:b/>
          <w:bCs/>
          <w:sz w:val="32"/>
          <w:szCs w:val="32"/>
          <w:rtl/>
          <w:lang w:bidi="fa-IR"/>
        </w:rPr>
        <w:lastRenderedPageBreak/>
        <w:t>سوال</w:t>
      </w:r>
      <w:r w:rsidR="007A422E">
        <w:rPr>
          <w:rFonts w:hint="cs"/>
          <w:b/>
          <w:bCs/>
          <w:sz w:val="32"/>
          <w:szCs w:val="32"/>
          <w:rtl/>
          <w:lang w:bidi="fa-IR"/>
        </w:rPr>
        <w:t xml:space="preserve"> </w:t>
      </w:r>
      <w:r w:rsidRPr="002F057E">
        <w:rPr>
          <w:rFonts w:hint="cs"/>
          <w:b/>
          <w:bCs/>
          <w:sz w:val="32"/>
          <w:szCs w:val="32"/>
          <w:rtl/>
          <w:lang w:bidi="fa-IR"/>
        </w:rPr>
        <w:t>3</w:t>
      </w:r>
      <w:r w:rsidR="002F057E">
        <w:rPr>
          <w:rFonts w:hint="cs"/>
          <w:b/>
          <w:bCs/>
          <w:sz w:val="32"/>
          <w:szCs w:val="32"/>
          <w:rtl/>
          <w:lang w:bidi="fa-IR"/>
        </w:rPr>
        <w:t>)</w:t>
      </w:r>
    </w:p>
    <w:p w14:paraId="2F0FF1ED" w14:textId="77777777" w:rsidR="00C609ED" w:rsidRPr="00C609ED" w:rsidRDefault="00C609ED" w:rsidP="00C609ED">
      <w:pPr>
        <w:bidi/>
        <w:rPr>
          <w:sz w:val="28"/>
          <w:szCs w:val="28"/>
          <w:rtl/>
          <w:lang w:bidi="fa-IR"/>
        </w:rPr>
      </w:pPr>
      <w:r w:rsidRPr="00C609ED">
        <w:rPr>
          <w:rFonts w:hint="cs"/>
          <w:sz w:val="28"/>
          <w:szCs w:val="28"/>
          <w:rtl/>
          <w:lang w:bidi="fa-IR"/>
        </w:rPr>
        <w:t>چالش ها:</w:t>
      </w:r>
    </w:p>
    <w:p w14:paraId="11C0E399" w14:textId="77777777" w:rsidR="00C609ED" w:rsidRPr="00C609ED" w:rsidRDefault="00C609ED" w:rsidP="00C609ED">
      <w:pPr>
        <w:bidi/>
        <w:rPr>
          <w:sz w:val="28"/>
          <w:szCs w:val="28"/>
          <w:rtl/>
          <w:lang w:bidi="fa-IR"/>
        </w:rPr>
      </w:pPr>
      <w:r w:rsidRPr="00C609ED">
        <w:rPr>
          <w:rFonts w:hint="cs"/>
          <w:sz w:val="28"/>
          <w:szCs w:val="28"/>
          <w:rtl/>
          <w:lang w:bidi="fa-IR"/>
        </w:rPr>
        <w:t xml:space="preserve">- یکی از چالش ها </w:t>
      </w:r>
      <w:r w:rsidRPr="00C609ED">
        <w:rPr>
          <w:sz w:val="28"/>
          <w:szCs w:val="28"/>
          <w:lang w:bidi="fa-IR"/>
        </w:rPr>
        <w:t>cold start</w:t>
      </w:r>
      <w:r w:rsidRPr="00C609ED">
        <w:rPr>
          <w:rFonts w:hint="cs"/>
          <w:sz w:val="28"/>
          <w:szCs w:val="28"/>
          <w:rtl/>
          <w:lang w:bidi="fa-IR"/>
        </w:rPr>
        <w:t xml:space="preserve"> است.به این معنا که وقتی یک کاربر جدید وارد سیستم میشود(مثلا وقتی تازه اکانت خود را در نتفلیکس یا اسپاتیفای ساخته اید)،دیتای مناسبی وجود ندارد تا بتوان براساس آن ایتم ها را به کاربر پشنهاد داد.البته راه حل هایی برای این چالش  وجود دارد،مانند کاری که اسپاتیفای در شروع میکند.ابتدا سوالات مختلفی را از کاربر میپرسد تا به یک شناخت نسبی برسد.</w:t>
      </w:r>
    </w:p>
    <w:p w14:paraId="2FE81789" w14:textId="77777777" w:rsidR="00C609ED" w:rsidRPr="00C609ED" w:rsidRDefault="00C609ED" w:rsidP="00C609ED">
      <w:pPr>
        <w:bidi/>
        <w:rPr>
          <w:sz w:val="28"/>
          <w:szCs w:val="28"/>
          <w:rtl/>
          <w:lang w:bidi="fa-IR"/>
        </w:rPr>
      </w:pPr>
      <w:r w:rsidRPr="00C609ED">
        <w:rPr>
          <w:rFonts w:hint="cs"/>
          <w:sz w:val="28"/>
          <w:szCs w:val="28"/>
          <w:rtl/>
          <w:lang w:bidi="fa-IR"/>
        </w:rPr>
        <w:t>-چالش دیگر سنجش عملکرد سیستم توصیه گر است.معیارهای مختلفی برای سنجش وجود دارد که بایستی با توجه به شرایط انتخاب شود.</w:t>
      </w:r>
    </w:p>
    <w:p w14:paraId="07169E6C" w14:textId="4107083A" w:rsidR="00C609ED" w:rsidRPr="00C609ED" w:rsidRDefault="00C609ED" w:rsidP="007A422E">
      <w:pPr>
        <w:bidi/>
        <w:rPr>
          <w:sz w:val="28"/>
          <w:szCs w:val="28"/>
          <w:rtl/>
          <w:lang w:bidi="fa-IR"/>
        </w:rPr>
      </w:pPr>
      <w:r w:rsidRPr="00C609ED">
        <w:rPr>
          <w:rFonts w:hint="cs"/>
          <w:sz w:val="28"/>
          <w:szCs w:val="28"/>
          <w:rtl/>
          <w:lang w:bidi="fa-IR"/>
        </w:rPr>
        <w:t>-چالش دیگری که با آن مواجه هستیم تنک</w:t>
      </w:r>
      <w:r w:rsidRPr="00C609ED">
        <w:rPr>
          <w:sz w:val="28"/>
          <w:szCs w:val="28"/>
          <w:lang w:bidi="fa-IR"/>
        </w:rPr>
        <w:t xml:space="preserve"> </w:t>
      </w:r>
      <w:r w:rsidRPr="00C609ED">
        <w:rPr>
          <w:rFonts w:hint="cs"/>
          <w:sz w:val="28"/>
          <w:szCs w:val="28"/>
          <w:rtl/>
          <w:lang w:bidi="fa-IR"/>
        </w:rPr>
        <w:t>(</w:t>
      </w:r>
      <w:r w:rsidRPr="00C609ED">
        <w:rPr>
          <w:sz w:val="28"/>
          <w:szCs w:val="28"/>
          <w:lang w:bidi="fa-IR"/>
        </w:rPr>
        <w:t>sparse</w:t>
      </w:r>
      <w:r w:rsidRPr="00C609ED">
        <w:rPr>
          <w:rFonts w:hint="cs"/>
          <w:sz w:val="28"/>
          <w:szCs w:val="28"/>
          <w:rtl/>
          <w:lang w:bidi="fa-IR"/>
        </w:rPr>
        <w:t>)</w:t>
      </w:r>
      <w:r w:rsidRPr="00C609ED">
        <w:rPr>
          <w:sz w:val="28"/>
          <w:szCs w:val="28"/>
          <w:lang w:bidi="fa-IR"/>
        </w:rPr>
        <w:t xml:space="preserve"> </w:t>
      </w:r>
      <w:r w:rsidRPr="00C609ED">
        <w:rPr>
          <w:rFonts w:hint="cs"/>
          <w:sz w:val="28"/>
          <w:szCs w:val="28"/>
          <w:rtl/>
          <w:lang w:bidi="fa-IR"/>
        </w:rPr>
        <w:t xml:space="preserve">بودن ماتریس </w:t>
      </w:r>
      <w:r w:rsidRPr="00C609ED">
        <w:rPr>
          <w:sz w:val="28"/>
          <w:szCs w:val="28"/>
          <w:lang w:bidi="fa-IR"/>
        </w:rPr>
        <w:t xml:space="preserve">utility </w:t>
      </w:r>
      <w:r w:rsidRPr="00C609ED">
        <w:rPr>
          <w:rFonts w:hint="cs"/>
          <w:sz w:val="28"/>
          <w:szCs w:val="28"/>
          <w:rtl/>
          <w:lang w:bidi="fa-IR"/>
        </w:rPr>
        <w:t xml:space="preserve"> میباشد.چون بطور مثال همه کاربران به فیلم هایی که دیده اند امتیاز نمیدهند(یا مسلما همه کاربران همه فیلم ها را ندیده اند) و این موضوع باعث تنک شدن ماتریس خواهد شد.</w:t>
      </w:r>
    </w:p>
    <w:p w14:paraId="09C83AA1" w14:textId="77777777" w:rsidR="00C609ED" w:rsidRPr="00C609ED" w:rsidRDefault="00C609ED" w:rsidP="00C609ED">
      <w:pPr>
        <w:bidi/>
        <w:rPr>
          <w:sz w:val="28"/>
          <w:szCs w:val="28"/>
          <w:rtl/>
          <w:lang w:bidi="fa-IR"/>
        </w:rPr>
      </w:pPr>
      <w:r w:rsidRPr="00C609ED">
        <w:rPr>
          <w:rFonts w:hint="cs"/>
          <w:sz w:val="28"/>
          <w:szCs w:val="28"/>
          <w:rtl/>
          <w:lang w:bidi="fa-IR"/>
        </w:rPr>
        <w:t>- چالش مهم دیگراین است که سلایق کاربر ممکن است درطول زمان تغییر کند ویا حتی بعضی سلایق موقتی باشند.(برای مثال به سفر رفتید و موزیک های مناسب سفر را در اسپاتیفای پلی میکنید،قاعدتا بعد از اتمام سفر نیازی به توصیه شدن این سبک موسیقی نمیباشد.)</w:t>
      </w:r>
    </w:p>
    <w:p w14:paraId="37D2294E" w14:textId="52C22D58" w:rsidR="00152E2B" w:rsidRPr="00773F8D" w:rsidRDefault="00152E2B" w:rsidP="00C609ED">
      <w:pPr>
        <w:bidi/>
        <w:rPr>
          <w:rFonts w:asciiTheme="minorBidi" w:hAnsiTheme="minorBidi" w:hint="cs"/>
          <w:b/>
          <w:bCs/>
          <w:sz w:val="40"/>
          <w:szCs w:val="40"/>
          <w:rtl/>
          <w:lang w:bidi="fa-IR"/>
        </w:rPr>
      </w:pPr>
    </w:p>
    <w:p w14:paraId="12EF0853" w14:textId="353FADD1" w:rsidR="00773F8D" w:rsidRDefault="00773F8D" w:rsidP="00C609ED">
      <w:pPr>
        <w:rPr>
          <w:rFonts w:asciiTheme="minorBidi" w:hAnsiTheme="minorBidi"/>
          <w:sz w:val="32"/>
          <w:szCs w:val="32"/>
          <w:rtl/>
          <w:lang w:bidi="fa-IR"/>
        </w:rPr>
      </w:pPr>
    </w:p>
    <w:p w14:paraId="66FBFD32" w14:textId="6C2D51EF" w:rsidR="00C609ED" w:rsidRDefault="00C609ED" w:rsidP="00C609ED">
      <w:pPr>
        <w:rPr>
          <w:rFonts w:asciiTheme="minorBidi" w:hAnsiTheme="minorBidi"/>
          <w:sz w:val="32"/>
          <w:szCs w:val="32"/>
          <w:rtl/>
          <w:lang w:bidi="fa-IR"/>
        </w:rPr>
      </w:pPr>
    </w:p>
    <w:p w14:paraId="21AD37CF" w14:textId="0D42CEF4" w:rsidR="00C609ED" w:rsidRDefault="00C609ED" w:rsidP="00C609ED">
      <w:pPr>
        <w:rPr>
          <w:rFonts w:asciiTheme="minorBidi" w:hAnsiTheme="minorBidi"/>
          <w:sz w:val="32"/>
          <w:szCs w:val="32"/>
          <w:rtl/>
          <w:lang w:bidi="fa-IR"/>
        </w:rPr>
      </w:pPr>
    </w:p>
    <w:p w14:paraId="570A1672" w14:textId="390BE8E8" w:rsidR="00C609ED" w:rsidRDefault="00C609ED" w:rsidP="00C609ED">
      <w:pPr>
        <w:rPr>
          <w:rFonts w:asciiTheme="minorBidi" w:hAnsiTheme="minorBidi"/>
          <w:sz w:val="32"/>
          <w:szCs w:val="32"/>
          <w:rtl/>
          <w:lang w:bidi="fa-IR"/>
        </w:rPr>
      </w:pPr>
    </w:p>
    <w:p w14:paraId="18F2EFCA" w14:textId="3AE5D440" w:rsidR="00C609ED" w:rsidRDefault="00C609ED" w:rsidP="00C609ED">
      <w:pPr>
        <w:rPr>
          <w:rFonts w:asciiTheme="minorBidi" w:hAnsiTheme="minorBidi"/>
          <w:sz w:val="32"/>
          <w:szCs w:val="32"/>
          <w:rtl/>
          <w:lang w:bidi="fa-IR"/>
        </w:rPr>
      </w:pPr>
    </w:p>
    <w:p w14:paraId="1E0C7A1D" w14:textId="5FB55C5C" w:rsidR="00C609ED" w:rsidRDefault="00C609ED" w:rsidP="00C609ED">
      <w:pPr>
        <w:rPr>
          <w:rFonts w:asciiTheme="minorBidi" w:hAnsiTheme="minorBidi"/>
          <w:sz w:val="32"/>
          <w:szCs w:val="32"/>
          <w:rtl/>
          <w:lang w:bidi="fa-IR"/>
        </w:rPr>
      </w:pPr>
    </w:p>
    <w:p w14:paraId="4BA52D9B" w14:textId="1AD37AA3" w:rsidR="00C609ED" w:rsidRDefault="00C609ED" w:rsidP="00C609ED">
      <w:pPr>
        <w:rPr>
          <w:rFonts w:asciiTheme="minorBidi" w:hAnsiTheme="minorBidi"/>
          <w:sz w:val="32"/>
          <w:szCs w:val="32"/>
          <w:rtl/>
          <w:lang w:bidi="fa-IR"/>
        </w:rPr>
      </w:pPr>
    </w:p>
    <w:p w14:paraId="3E148533" w14:textId="16A0B688" w:rsidR="00C609ED" w:rsidRDefault="00C609ED" w:rsidP="00C609ED">
      <w:pPr>
        <w:rPr>
          <w:rFonts w:asciiTheme="minorBidi" w:hAnsiTheme="minorBidi"/>
          <w:sz w:val="32"/>
          <w:szCs w:val="32"/>
          <w:rtl/>
          <w:lang w:bidi="fa-IR"/>
        </w:rPr>
      </w:pPr>
    </w:p>
    <w:p w14:paraId="2E8738F4" w14:textId="14A0AF4D" w:rsidR="00C609ED" w:rsidRDefault="00C609ED" w:rsidP="00C609ED">
      <w:pPr>
        <w:rPr>
          <w:rFonts w:asciiTheme="minorBidi" w:hAnsiTheme="minorBidi"/>
          <w:sz w:val="32"/>
          <w:szCs w:val="32"/>
          <w:rtl/>
          <w:lang w:bidi="fa-IR"/>
        </w:rPr>
      </w:pPr>
    </w:p>
    <w:p w14:paraId="7371DB76" w14:textId="159F1902" w:rsidR="00C609ED" w:rsidRDefault="00C609ED" w:rsidP="00C609ED">
      <w:pPr>
        <w:rPr>
          <w:rFonts w:asciiTheme="minorBidi" w:hAnsiTheme="minorBidi"/>
          <w:sz w:val="32"/>
          <w:szCs w:val="32"/>
          <w:rtl/>
          <w:lang w:bidi="fa-IR"/>
        </w:rPr>
      </w:pPr>
    </w:p>
    <w:p w14:paraId="138F1DE6" w14:textId="77777777" w:rsidR="007A422E" w:rsidRPr="00773F8D" w:rsidRDefault="007A422E" w:rsidP="00C609ED">
      <w:pPr>
        <w:rPr>
          <w:rFonts w:asciiTheme="minorBidi" w:hAnsiTheme="minorBidi"/>
          <w:sz w:val="32"/>
          <w:szCs w:val="32"/>
          <w:rtl/>
          <w:lang w:bidi="fa-IR"/>
        </w:rPr>
      </w:pPr>
    </w:p>
    <w:p w14:paraId="7035335E" w14:textId="524D9A9D" w:rsidR="00C609ED" w:rsidRPr="00773F8D" w:rsidRDefault="00BA5768" w:rsidP="00C609ED">
      <w:pPr>
        <w:jc w:val="right"/>
        <w:rPr>
          <w:rFonts w:asciiTheme="minorBidi" w:hAnsiTheme="minorBidi"/>
          <w:b/>
          <w:bCs/>
          <w:sz w:val="32"/>
          <w:szCs w:val="32"/>
          <w:rtl/>
          <w:lang w:bidi="fa-IR"/>
        </w:rPr>
      </w:pPr>
      <w:r w:rsidRPr="00773F8D">
        <w:rPr>
          <w:rFonts w:asciiTheme="minorBidi" w:hAnsiTheme="minorBidi"/>
          <w:sz w:val="28"/>
          <w:szCs w:val="28"/>
          <w:rtl/>
          <w:lang w:bidi="fa-IR"/>
        </w:rPr>
        <w:lastRenderedPageBreak/>
        <w:t xml:space="preserve"> </w:t>
      </w:r>
      <w:r w:rsidR="00092C8D" w:rsidRPr="00773F8D">
        <w:rPr>
          <w:rFonts w:asciiTheme="minorBidi" w:hAnsiTheme="minorBidi"/>
          <w:b/>
          <w:bCs/>
          <w:sz w:val="32"/>
          <w:szCs w:val="32"/>
          <w:rtl/>
          <w:lang w:bidi="fa-IR"/>
        </w:rPr>
        <w:t xml:space="preserve">سوال </w:t>
      </w:r>
      <w:r w:rsidR="00C609ED">
        <w:rPr>
          <w:rFonts w:asciiTheme="minorBidi" w:hAnsiTheme="minorBidi" w:hint="cs"/>
          <w:b/>
          <w:bCs/>
          <w:sz w:val="32"/>
          <w:szCs w:val="32"/>
          <w:rtl/>
          <w:lang w:bidi="fa-IR"/>
        </w:rPr>
        <w:t>4</w:t>
      </w:r>
      <w:r w:rsidR="00092C8D" w:rsidRPr="00773F8D">
        <w:rPr>
          <w:rFonts w:asciiTheme="minorBidi" w:hAnsiTheme="minorBidi"/>
          <w:b/>
          <w:bCs/>
          <w:sz w:val="32"/>
          <w:szCs w:val="32"/>
          <w:rtl/>
          <w:lang w:bidi="fa-IR"/>
        </w:rPr>
        <w:t xml:space="preserve">) </w:t>
      </w:r>
    </w:p>
    <w:p w14:paraId="1451851F" w14:textId="6804FBC7" w:rsidR="001A2876" w:rsidRPr="00773F8D" w:rsidRDefault="00051BDA" w:rsidP="001E4F15">
      <w:pPr>
        <w:jc w:val="right"/>
        <w:rPr>
          <w:rFonts w:asciiTheme="minorBidi" w:hAnsiTheme="minorBidi"/>
          <w:sz w:val="28"/>
          <w:szCs w:val="28"/>
          <w:rtl/>
          <w:lang w:bidi="fa-IR"/>
        </w:rPr>
      </w:pPr>
      <w:r w:rsidRPr="00773F8D">
        <w:rPr>
          <w:rFonts w:asciiTheme="minorBidi" w:hAnsiTheme="minorBidi"/>
          <w:sz w:val="28"/>
          <w:szCs w:val="28"/>
          <w:rtl/>
          <w:lang w:bidi="fa-IR"/>
        </w:rPr>
        <w:t xml:space="preserve"> حائز اهمیت بسیاری است. روش های مبتنی بر</w:t>
      </w:r>
      <w:r w:rsidRPr="00773F8D">
        <w:rPr>
          <w:rFonts w:asciiTheme="minorBidi" w:hAnsiTheme="minorBidi"/>
          <w:sz w:val="28"/>
          <w:szCs w:val="28"/>
          <w:lang w:bidi="fa-IR"/>
        </w:rPr>
        <w:t>Similarity</w:t>
      </w:r>
      <w:r w:rsidRPr="00773F8D">
        <w:rPr>
          <w:rFonts w:asciiTheme="minorBidi" w:hAnsiTheme="minorBidi"/>
          <w:sz w:val="28"/>
          <w:szCs w:val="28"/>
          <w:rtl/>
          <w:lang w:bidi="fa-IR"/>
        </w:rPr>
        <w:t xml:space="preserve">در روش های مختلف ریکامند کردن معیار </w:t>
      </w:r>
    </w:p>
    <w:p w14:paraId="64564B32" w14:textId="4807A478" w:rsidR="001A2876" w:rsidRPr="00773F8D" w:rsidRDefault="00051BDA" w:rsidP="00D416C1">
      <w:pPr>
        <w:jc w:val="right"/>
        <w:rPr>
          <w:rFonts w:asciiTheme="minorBidi" w:hAnsiTheme="minorBidi"/>
          <w:sz w:val="28"/>
          <w:szCs w:val="28"/>
          <w:rtl/>
          <w:lang w:bidi="fa-IR"/>
        </w:rPr>
      </w:pPr>
      <w:r w:rsidRPr="00773F8D">
        <w:rPr>
          <w:rFonts w:asciiTheme="minorBidi" w:hAnsiTheme="minorBidi"/>
          <w:sz w:val="28"/>
          <w:szCs w:val="28"/>
          <w:rtl/>
          <w:lang w:bidi="fa-IR"/>
        </w:rPr>
        <w:t xml:space="preserve">شباهت انواع گوناگونی دارند. </w:t>
      </w:r>
    </w:p>
    <w:p w14:paraId="683D61F0" w14:textId="372196DF" w:rsidR="00051BDA" w:rsidRPr="00773F8D" w:rsidRDefault="00051BDA" w:rsidP="00D416C1">
      <w:pPr>
        <w:jc w:val="right"/>
        <w:rPr>
          <w:rFonts w:asciiTheme="minorBidi" w:hAnsiTheme="minorBidi"/>
          <w:sz w:val="28"/>
          <w:szCs w:val="28"/>
          <w:rtl/>
          <w:lang w:bidi="fa-IR"/>
        </w:rPr>
      </w:pPr>
      <w:r w:rsidRPr="00773F8D">
        <w:rPr>
          <w:rFonts w:asciiTheme="minorBidi" w:hAnsiTheme="minorBidi"/>
          <w:sz w:val="28"/>
          <w:szCs w:val="28"/>
          <w:rtl/>
          <w:lang w:bidi="fa-IR"/>
        </w:rPr>
        <w:t>یک دسته از روش ها مربوط به حالتی است که شباهت بین کاربران مختلف محاسبه شود و اگر شباهت از یک ترشهولد مشخص بیشتر باشد یعنی این دو کاربر علایق مشابه دارند و سپس تعدادی از کاربرانی که بیشترین شباهت را با کاربر موردنظر ما دارند انتخاب می شوند و مجموع وزن دار اختلاف میانگین نمراتشان با نمره ای که به یک ایتم خاص می دهند محاسبه شده و در نهایت با میانگین نمرات خود کاربر موردنظر جمع شده و پیش بینی می شود نمره ای که کاربر به یک ایتم خاص احتمالا می دهد چه نمره ای است. انتظار می رود نمره ای مشابه با افرادی باشد که سلیقه نزدیک به این فرد دارند.</w:t>
      </w:r>
    </w:p>
    <w:p w14:paraId="1EA5AB2D" w14:textId="620EC1FC" w:rsidR="00051BDA" w:rsidRPr="00773F8D" w:rsidRDefault="00051BDA" w:rsidP="00D416C1">
      <w:pPr>
        <w:jc w:val="right"/>
        <w:rPr>
          <w:rFonts w:asciiTheme="minorBidi" w:hAnsiTheme="minorBidi"/>
          <w:sz w:val="28"/>
          <w:szCs w:val="28"/>
          <w:rtl/>
          <w:lang w:bidi="fa-IR"/>
        </w:rPr>
      </w:pPr>
      <w:r w:rsidRPr="00773F8D">
        <w:rPr>
          <w:rFonts w:asciiTheme="minorBidi" w:hAnsiTheme="minorBidi"/>
          <w:sz w:val="28"/>
          <w:szCs w:val="28"/>
          <w:rtl/>
          <w:lang w:bidi="fa-IR"/>
        </w:rPr>
        <w:t>دسته دیگری از روش ها مبتنی بر شباهت بین ایتم هاست. یعنی برای یک کاربر خاص بر اساس نمراتی که به ایتم های قبلی داده است تصمیم می گیریم که برای ایتم مشابه ان ها چه نمره ای خواهد داد و تصمیم می گیریم آن را به او توصیه بکنیم یا خیر.</w:t>
      </w:r>
    </w:p>
    <w:p w14:paraId="2110E20E" w14:textId="3695F2E9" w:rsidR="00051BDA" w:rsidRPr="00773F8D" w:rsidRDefault="00051BDA" w:rsidP="00313CC8">
      <w:pPr>
        <w:jc w:val="right"/>
        <w:rPr>
          <w:rFonts w:asciiTheme="minorBidi" w:hAnsiTheme="minorBidi"/>
          <w:sz w:val="28"/>
          <w:szCs w:val="28"/>
          <w:rtl/>
          <w:lang w:bidi="fa-IR"/>
        </w:rPr>
      </w:pPr>
      <w:r w:rsidRPr="00773F8D">
        <w:rPr>
          <w:rFonts w:asciiTheme="minorBidi" w:hAnsiTheme="minorBidi"/>
          <w:sz w:val="28"/>
          <w:szCs w:val="28"/>
          <w:rtl/>
          <w:lang w:bidi="fa-IR"/>
        </w:rPr>
        <w:t>خود معیار شباهت هم انواع گوناگون دارد. مثلا یکی از شباهت های ساده و معروف معیار شباهت کسینوسی یا همان پیرسون کورلیشن می باشد.</w:t>
      </w:r>
      <w:r w:rsidR="00313CC8" w:rsidRPr="00773F8D">
        <w:rPr>
          <w:rFonts w:asciiTheme="minorBidi" w:hAnsiTheme="minorBidi"/>
          <w:sz w:val="28"/>
          <w:szCs w:val="28"/>
          <w:rtl/>
          <w:lang w:bidi="fa-IR"/>
        </w:rPr>
        <w:t xml:space="preserve"> معیار های بسیار دیگری هم وجود دارد که هم می توان شباهت بین هر دو کاربر را با ان ها سنجید و هم شباهت بین دو ایتم. یکی از ایده های جدید تر هم استفاده از شباهت ساختاری می باشد که داده ها را به صورت شبکه در می اورند و روی آن شبکه تعریف های شباهت را ارائه می دهند که در بسیاری از موارد از شباهت های کلاسیک بهتر عمل کرده است.</w:t>
      </w:r>
    </w:p>
    <w:p w14:paraId="2E6162EA" w14:textId="77777777" w:rsidR="00051BDA" w:rsidRPr="00773F8D" w:rsidRDefault="00051BDA" w:rsidP="00D416C1">
      <w:pPr>
        <w:jc w:val="right"/>
        <w:rPr>
          <w:rFonts w:asciiTheme="minorBidi" w:hAnsiTheme="minorBidi"/>
          <w:sz w:val="28"/>
          <w:szCs w:val="28"/>
          <w:lang w:bidi="fa-IR"/>
        </w:rPr>
      </w:pPr>
    </w:p>
    <w:p w14:paraId="6E243389" w14:textId="0B90EFD6" w:rsidR="001A2876" w:rsidRPr="00773F8D" w:rsidRDefault="001A2876" w:rsidP="00D416C1">
      <w:pPr>
        <w:jc w:val="right"/>
        <w:rPr>
          <w:rFonts w:asciiTheme="minorBidi" w:hAnsiTheme="minorBidi"/>
          <w:b/>
          <w:bCs/>
          <w:sz w:val="32"/>
          <w:szCs w:val="32"/>
          <w:rtl/>
          <w:lang w:bidi="fa-IR"/>
        </w:rPr>
      </w:pPr>
      <w:r w:rsidRPr="00773F8D">
        <w:rPr>
          <w:rFonts w:asciiTheme="minorBidi" w:hAnsiTheme="minorBidi"/>
          <w:b/>
          <w:bCs/>
          <w:sz w:val="32"/>
          <w:szCs w:val="32"/>
          <w:rtl/>
          <w:lang w:bidi="fa-IR"/>
        </w:rPr>
        <w:t xml:space="preserve">سوال </w:t>
      </w:r>
      <w:r w:rsidR="002F057E">
        <w:rPr>
          <w:rFonts w:asciiTheme="minorBidi" w:hAnsiTheme="minorBidi" w:hint="cs"/>
          <w:b/>
          <w:bCs/>
          <w:sz w:val="32"/>
          <w:szCs w:val="32"/>
          <w:rtl/>
          <w:lang w:bidi="fa-IR"/>
        </w:rPr>
        <w:t>5</w:t>
      </w:r>
      <w:r w:rsidRPr="00773F8D">
        <w:rPr>
          <w:rFonts w:asciiTheme="minorBidi" w:hAnsiTheme="minorBidi"/>
          <w:b/>
          <w:bCs/>
          <w:sz w:val="32"/>
          <w:szCs w:val="32"/>
          <w:rtl/>
          <w:lang w:bidi="fa-IR"/>
        </w:rPr>
        <w:t>)</w:t>
      </w:r>
    </w:p>
    <w:p w14:paraId="3FD959FA" w14:textId="1CD241E4" w:rsidR="001A2876" w:rsidRPr="00773F8D" w:rsidRDefault="00AE32A6" w:rsidP="001E4F15">
      <w:pPr>
        <w:jc w:val="right"/>
        <w:rPr>
          <w:rFonts w:asciiTheme="minorBidi" w:hAnsiTheme="minorBidi"/>
          <w:sz w:val="28"/>
          <w:szCs w:val="28"/>
          <w:rtl/>
          <w:lang w:bidi="fa-IR"/>
        </w:rPr>
      </w:pPr>
      <w:r w:rsidRPr="00773F8D">
        <w:rPr>
          <w:rFonts w:asciiTheme="minorBidi" w:hAnsiTheme="minorBidi"/>
          <w:sz w:val="28"/>
          <w:szCs w:val="28"/>
          <w:rtl/>
          <w:lang w:bidi="fa-IR"/>
        </w:rPr>
        <w:t xml:space="preserve">در این </w:t>
      </w:r>
      <w:r w:rsidR="001E4F15" w:rsidRPr="00773F8D">
        <w:rPr>
          <w:rFonts w:asciiTheme="minorBidi" w:hAnsiTheme="minorBidi"/>
          <w:sz w:val="28"/>
          <w:szCs w:val="28"/>
          <w:rtl/>
          <w:lang w:bidi="fa-IR"/>
        </w:rPr>
        <w:t>سوال به انواع روش های هیبریدسازی سیستم های ریکامندر می پردازیم. به صورت موردی آن ها را نام برده و برای هر کدام توضیح مختصری هم ارائه می دهیم:</w:t>
      </w:r>
    </w:p>
    <w:p w14:paraId="49367F5A" w14:textId="4AC06A06" w:rsidR="001E4F15" w:rsidRPr="00773F8D" w:rsidRDefault="001E4F15" w:rsidP="001E4F15">
      <w:pPr>
        <w:jc w:val="right"/>
        <w:rPr>
          <w:rFonts w:asciiTheme="minorBidi" w:hAnsiTheme="minorBidi"/>
          <w:sz w:val="28"/>
          <w:szCs w:val="28"/>
          <w:rtl/>
          <w:lang w:bidi="fa-IR"/>
        </w:rPr>
      </w:pPr>
    </w:p>
    <w:p w14:paraId="52B04936" w14:textId="6735AD48" w:rsidR="001E4F15" w:rsidRDefault="00773F8D" w:rsidP="00773F8D">
      <w:pPr>
        <w:bidi/>
        <w:rPr>
          <w:rFonts w:asciiTheme="minorBidi" w:hAnsiTheme="minorBidi"/>
          <w:sz w:val="28"/>
          <w:szCs w:val="28"/>
          <w:rtl/>
          <w:lang w:bidi="fa-IR"/>
        </w:rPr>
      </w:pPr>
      <w:r>
        <w:rPr>
          <w:rFonts w:asciiTheme="minorBidi" w:hAnsiTheme="minorBidi" w:hint="cs"/>
          <w:sz w:val="28"/>
          <w:szCs w:val="28"/>
          <w:rtl/>
          <w:lang w:bidi="fa-IR"/>
        </w:rPr>
        <w:t>1)</w:t>
      </w:r>
      <w:r w:rsidR="001E4F15" w:rsidRPr="00773F8D">
        <w:rPr>
          <w:rFonts w:asciiTheme="minorBidi" w:hAnsiTheme="minorBidi"/>
          <w:sz w:val="28"/>
          <w:szCs w:val="28"/>
          <w:rtl/>
          <w:lang w:bidi="fa-IR"/>
        </w:rPr>
        <w:t xml:space="preserve"> </w:t>
      </w:r>
      <w:r w:rsidR="001E4F15" w:rsidRPr="00773F8D">
        <w:rPr>
          <w:rFonts w:asciiTheme="minorBidi" w:hAnsiTheme="minorBidi"/>
          <w:sz w:val="28"/>
          <w:szCs w:val="28"/>
          <w:lang w:bidi="fa-IR"/>
        </w:rPr>
        <w:t>Weighted</w:t>
      </w:r>
      <w:r w:rsidR="001E4F15" w:rsidRPr="00773F8D">
        <w:rPr>
          <w:rFonts w:asciiTheme="minorBidi" w:hAnsiTheme="minorBidi"/>
          <w:sz w:val="28"/>
          <w:szCs w:val="28"/>
          <w:rtl/>
          <w:lang w:bidi="fa-IR"/>
        </w:rPr>
        <w:t xml:space="preserve"> </w:t>
      </w:r>
      <w:r>
        <w:rPr>
          <w:rFonts w:asciiTheme="minorBidi" w:hAnsiTheme="minorBidi" w:hint="cs"/>
          <w:sz w:val="28"/>
          <w:szCs w:val="28"/>
          <w:rtl/>
          <w:lang w:bidi="fa-IR"/>
        </w:rPr>
        <w:t>:</w:t>
      </w:r>
    </w:p>
    <w:p w14:paraId="7283E341" w14:textId="61583474" w:rsidR="001A2876" w:rsidRPr="00773F8D" w:rsidRDefault="00773F8D" w:rsidP="00773F8D">
      <w:pPr>
        <w:bidi/>
        <w:rPr>
          <w:rFonts w:asciiTheme="minorBidi" w:hAnsiTheme="minorBidi"/>
          <w:sz w:val="28"/>
          <w:szCs w:val="28"/>
          <w:rtl/>
          <w:lang w:bidi="fa-IR"/>
        </w:rPr>
      </w:pPr>
      <w:r w:rsidRPr="00773F8D">
        <w:rPr>
          <w:rFonts w:asciiTheme="minorBidi" w:hAnsiTheme="minorBidi"/>
          <w:sz w:val="28"/>
          <w:szCs w:val="28"/>
          <w:rtl/>
          <w:lang w:bidi="fa-IR"/>
        </w:rPr>
        <w:t>در این روش امتیاز ها یا آرای حاصل از چندین تکنیک ریکامندیشن به صورت وزن دار</w:t>
      </w:r>
      <w:r>
        <w:rPr>
          <w:rFonts w:asciiTheme="minorBidi" w:hAnsiTheme="minorBidi" w:hint="cs"/>
          <w:sz w:val="28"/>
          <w:szCs w:val="28"/>
          <w:rtl/>
          <w:lang w:bidi="fa-IR"/>
        </w:rPr>
        <w:t xml:space="preserve"> </w:t>
      </w:r>
      <w:r w:rsidR="001E4F15" w:rsidRPr="00773F8D">
        <w:rPr>
          <w:rFonts w:asciiTheme="minorBidi" w:hAnsiTheme="minorBidi"/>
          <w:sz w:val="28"/>
          <w:szCs w:val="28"/>
          <w:rtl/>
          <w:lang w:bidi="fa-IR"/>
        </w:rPr>
        <w:t>با یکدیگر ترکیب شده تا در نهایت فقط یک امتیاز بدست آید که بر اساس آن ریکامندیشن انجام شود. مثلا یک حالت ساده این می تواند باشد که فقط ترکیب خطی شان لحاظ شود. البته به صورت کلی مزیت این روش این است که از چندین روش ریکامندیشن در آن استفاده شده اما فرض مهمی که دارد این است که</w:t>
      </w:r>
      <w:r w:rsidR="005227CF" w:rsidRPr="00773F8D">
        <w:rPr>
          <w:rFonts w:asciiTheme="minorBidi" w:hAnsiTheme="minorBidi"/>
          <w:sz w:val="28"/>
          <w:szCs w:val="28"/>
          <w:rtl/>
          <w:lang w:bidi="fa-IR"/>
        </w:rPr>
        <w:t xml:space="preserve"> مقادیر نسبی عدد های حاصل از روش های مختلف کم و بیش به صورت یونیفرم هستند اما می دانیم در واقعیت و در عمل این فرض همیشه صحیح نیست.</w:t>
      </w:r>
    </w:p>
    <w:p w14:paraId="0C7C526A" w14:textId="1872642F" w:rsidR="005227CF" w:rsidRPr="00773F8D" w:rsidRDefault="005227CF" w:rsidP="001A2876">
      <w:pPr>
        <w:jc w:val="right"/>
        <w:rPr>
          <w:rFonts w:asciiTheme="minorBidi" w:hAnsiTheme="minorBidi"/>
          <w:sz w:val="28"/>
          <w:szCs w:val="28"/>
          <w:rtl/>
          <w:lang w:bidi="fa-IR"/>
        </w:rPr>
      </w:pPr>
    </w:p>
    <w:p w14:paraId="777A10F9" w14:textId="617D0E31" w:rsidR="005227CF" w:rsidRDefault="00773F8D" w:rsidP="00773F8D">
      <w:pPr>
        <w:jc w:val="right"/>
        <w:rPr>
          <w:rFonts w:asciiTheme="minorBidi" w:hAnsiTheme="minorBidi"/>
          <w:sz w:val="28"/>
          <w:szCs w:val="28"/>
          <w:rtl/>
          <w:lang w:bidi="fa-IR"/>
        </w:rPr>
      </w:pPr>
      <w:r>
        <w:rPr>
          <w:rFonts w:asciiTheme="minorBidi" w:hAnsiTheme="minorBidi" w:hint="cs"/>
          <w:sz w:val="28"/>
          <w:szCs w:val="28"/>
          <w:rtl/>
          <w:lang w:bidi="fa-IR"/>
        </w:rPr>
        <w:lastRenderedPageBreak/>
        <w:t>:</w:t>
      </w:r>
      <w:r w:rsidR="005227CF" w:rsidRPr="00773F8D">
        <w:rPr>
          <w:rFonts w:asciiTheme="minorBidi" w:hAnsiTheme="minorBidi"/>
          <w:sz w:val="28"/>
          <w:szCs w:val="28"/>
          <w:lang w:bidi="fa-IR"/>
        </w:rPr>
        <w:t>Switching</w:t>
      </w:r>
      <w:r>
        <w:rPr>
          <w:rFonts w:asciiTheme="minorBidi" w:hAnsiTheme="minorBidi" w:hint="cs"/>
          <w:sz w:val="28"/>
          <w:szCs w:val="28"/>
          <w:rtl/>
          <w:lang w:bidi="fa-IR"/>
        </w:rPr>
        <w:t>2)</w:t>
      </w:r>
      <w:r w:rsidR="005227CF" w:rsidRPr="00773F8D">
        <w:rPr>
          <w:rFonts w:asciiTheme="minorBidi" w:hAnsiTheme="minorBidi"/>
          <w:sz w:val="28"/>
          <w:szCs w:val="28"/>
          <w:rtl/>
          <w:lang w:bidi="fa-IR"/>
        </w:rPr>
        <w:t xml:space="preserve"> </w:t>
      </w:r>
    </w:p>
    <w:p w14:paraId="7A8FC2A7" w14:textId="13C38372" w:rsidR="001E4F15" w:rsidRPr="00773F8D" w:rsidRDefault="00773F8D" w:rsidP="00773F8D">
      <w:pPr>
        <w:bidi/>
        <w:rPr>
          <w:rFonts w:asciiTheme="minorBidi" w:hAnsiTheme="minorBidi"/>
          <w:sz w:val="28"/>
          <w:szCs w:val="28"/>
          <w:rtl/>
          <w:lang w:bidi="fa-IR"/>
        </w:rPr>
      </w:pPr>
      <w:r w:rsidRPr="00773F8D">
        <w:rPr>
          <w:rFonts w:asciiTheme="minorBidi" w:hAnsiTheme="minorBidi"/>
          <w:sz w:val="28"/>
          <w:szCs w:val="28"/>
          <w:rtl/>
          <w:lang w:bidi="fa-IR"/>
        </w:rPr>
        <w:t>در این روش سیستم ریکامندر با توجه به وضعیتی که در آن قرار دارد بین تکنیک های</w:t>
      </w:r>
      <w:r>
        <w:rPr>
          <w:rFonts w:asciiTheme="minorBidi" w:hAnsiTheme="minorBidi" w:hint="cs"/>
          <w:sz w:val="28"/>
          <w:szCs w:val="28"/>
          <w:rtl/>
          <w:lang w:bidi="fa-IR"/>
        </w:rPr>
        <w:t xml:space="preserve"> </w:t>
      </w:r>
      <w:r w:rsidR="005227CF" w:rsidRPr="00773F8D">
        <w:rPr>
          <w:rFonts w:asciiTheme="minorBidi" w:hAnsiTheme="minorBidi"/>
          <w:sz w:val="28"/>
          <w:szCs w:val="28"/>
          <w:rtl/>
          <w:lang w:bidi="fa-IR"/>
        </w:rPr>
        <w:t>مختلف ریکامندیشن سوییچ می کند. این رویکرد می تواند سیستم کلی را پیچیده تر کند چرا که تعیین این شرط که چه موقع سیستم بین روش های مختلف سوییچ کند خودش پارامتر های جدید وارد مسئله می کند. اما از طرفی این حساس بودن سیستم به نقاط قوت و ضعف یک روش که باعث می شود روش را عوض کند نکته مثبتی است که به نتیجه خوبی منتهی می شود.</w:t>
      </w:r>
    </w:p>
    <w:p w14:paraId="249EC823" w14:textId="7A7099AA" w:rsidR="005227CF" w:rsidRPr="00773F8D" w:rsidRDefault="005227CF" w:rsidP="001A2876">
      <w:pPr>
        <w:jc w:val="right"/>
        <w:rPr>
          <w:rFonts w:asciiTheme="minorBidi" w:hAnsiTheme="minorBidi"/>
          <w:sz w:val="28"/>
          <w:szCs w:val="28"/>
          <w:rtl/>
          <w:lang w:bidi="fa-IR"/>
        </w:rPr>
      </w:pPr>
    </w:p>
    <w:p w14:paraId="4CC3FC61" w14:textId="067DE28F" w:rsidR="005227CF" w:rsidRPr="00773F8D" w:rsidRDefault="005227CF" w:rsidP="0098647A">
      <w:pPr>
        <w:jc w:val="right"/>
        <w:rPr>
          <w:rFonts w:asciiTheme="minorBidi" w:hAnsiTheme="minorBidi"/>
          <w:sz w:val="28"/>
          <w:szCs w:val="28"/>
          <w:rtl/>
          <w:lang w:bidi="fa-IR"/>
        </w:rPr>
      </w:pPr>
      <w:r w:rsidRPr="00773F8D">
        <w:rPr>
          <w:rFonts w:asciiTheme="minorBidi" w:hAnsiTheme="minorBidi"/>
          <w:sz w:val="28"/>
          <w:szCs w:val="28"/>
          <w:rtl/>
          <w:lang w:bidi="fa-IR"/>
        </w:rPr>
        <w:t xml:space="preserve">: </w:t>
      </w:r>
      <w:r w:rsidRPr="00773F8D">
        <w:rPr>
          <w:rFonts w:asciiTheme="minorBidi" w:hAnsiTheme="minorBidi"/>
          <w:sz w:val="28"/>
          <w:szCs w:val="28"/>
          <w:lang w:bidi="fa-IR"/>
        </w:rPr>
        <w:t>Mixed</w:t>
      </w:r>
      <w:r w:rsidR="0098647A">
        <w:rPr>
          <w:rFonts w:asciiTheme="minorBidi" w:hAnsiTheme="minorBidi"/>
          <w:sz w:val="28"/>
          <w:szCs w:val="28"/>
          <w:lang w:bidi="fa-IR"/>
        </w:rPr>
        <w:t xml:space="preserve"> (3</w:t>
      </w:r>
      <w:r w:rsidRPr="00773F8D">
        <w:rPr>
          <w:rFonts w:asciiTheme="minorBidi" w:hAnsiTheme="minorBidi"/>
          <w:sz w:val="28"/>
          <w:szCs w:val="28"/>
          <w:rtl/>
          <w:lang w:bidi="fa-IR"/>
        </w:rPr>
        <w:t xml:space="preserve"> </w:t>
      </w:r>
    </w:p>
    <w:p w14:paraId="124F6BA1" w14:textId="6DEAA85A" w:rsidR="005227CF" w:rsidRPr="00773F8D" w:rsidRDefault="0098647A" w:rsidP="0098647A">
      <w:pPr>
        <w:bidi/>
        <w:rPr>
          <w:rFonts w:asciiTheme="minorBidi" w:hAnsiTheme="minorBidi"/>
          <w:sz w:val="28"/>
          <w:szCs w:val="28"/>
          <w:rtl/>
          <w:lang w:bidi="fa-IR"/>
        </w:rPr>
      </w:pPr>
      <w:r w:rsidRPr="00773F8D">
        <w:rPr>
          <w:rFonts w:asciiTheme="minorBidi" w:hAnsiTheme="minorBidi"/>
          <w:sz w:val="28"/>
          <w:szCs w:val="28"/>
          <w:rtl/>
          <w:lang w:bidi="fa-IR"/>
        </w:rPr>
        <w:t>در این رویکرد از چند تکنیک ریکامندیشن همزمان استفاده شده و نتایج حاصل و ریکامندها</w:t>
      </w:r>
      <w:r>
        <w:rPr>
          <w:rFonts w:asciiTheme="minorBidi" w:hAnsiTheme="minorBidi"/>
          <w:sz w:val="28"/>
          <w:szCs w:val="28"/>
          <w:lang w:bidi="fa-IR"/>
        </w:rPr>
        <w:t xml:space="preserve"> </w:t>
      </w:r>
      <w:r w:rsidR="005227CF" w:rsidRPr="00773F8D">
        <w:rPr>
          <w:rFonts w:asciiTheme="minorBidi" w:hAnsiTheme="minorBidi"/>
          <w:sz w:val="28"/>
          <w:szCs w:val="28"/>
          <w:rtl/>
          <w:lang w:bidi="fa-IR"/>
        </w:rPr>
        <w:t>هم به صورت همزمان ارائه می شوند بنابراین خروجی فقط یک چیز نیست بلکه خروجی هر روش جداگانه ارائه می گردد. برای مواقعی که تعداد زیادی توصیه همزمان برای ارائه نیاز باشد و عملی هم باشد روش خوبی است.</w:t>
      </w:r>
    </w:p>
    <w:p w14:paraId="13043DD5" w14:textId="24C4D4D2" w:rsidR="005227CF" w:rsidRPr="00773F8D" w:rsidRDefault="005227CF" w:rsidP="005227CF">
      <w:pPr>
        <w:jc w:val="right"/>
        <w:rPr>
          <w:rFonts w:asciiTheme="minorBidi" w:hAnsiTheme="minorBidi"/>
          <w:sz w:val="28"/>
          <w:szCs w:val="28"/>
          <w:rtl/>
          <w:lang w:bidi="fa-IR"/>
        </w:rPr>
      </w:pPr>
    </w:p>
    <w:p w14:paraId="2E2537DC" w14:textId="64DCB5E8" w:rsidR="005227CF" w:rsidRPr="00773F8D" w:rsidRDefault="005227CF" w:rsidP="005227CF">
      <w:pPr>
        <w:jc w:val="right"/>
        <w:rPr>
          <w:rFonts w:asciiTheme="minorBidi" w:hAnsiTheme="minorBidi"/>
          <w:sz w:val="28"/>
          <w:szCs w:val="28"/>
          <w:rtl/>
          <w:lang w:bidi="fa-IR"/>
        </w:rPr>
      </w:pPr>
    </w:p>
    <w:p w14:paraId="023B6DF6" w14:textId="1DAC1179" w:rsidR="005227CF" w:rsidRPr="00773F8D" w:rsidRDefault="005227CF" w:rsidP="005227CF">
      <w:pPr>
        <w:jc w:val="right"/>
        <w:rPr>
          <w:rFonts w:asciiTheme="minorBidi" w:hAnsiTheme="minorBidi"/>
          <w:sz w:val="28"/>
          <w:szCs w:val="28"/>
          <w:rtl/>
          <w:lang w:bidi="fa-IR"/>
        </w:rPr>
      </w:pPr>
      <w:r w:rsidRPr="00773F8D">
        <w:rPr>
          <w:rFonts w:asciiTheme="minorBidi" w:hAnsiTheme="minorBidi"/>
          <w:sz w:val="28"/>
          <w:szCs w:val="28"/>
          <w:rtl/>
          <w:lang w:bidi="fa-IR"/>
        </w:rPr>
        <w:t xml:space="preserve">: </w:t>
      </w:r>
      <w:r w:rsidRPr="00773F8D">
        <w:rPr>
          <w:rFonts w:asciiTheme="minorBidi" w:hAnsiTheme="minorBidi"/>
          <w:sz w:val="28"/>
          <w:szCs w:val="28"/>
          <w:lang w:bidi="fa-IR"/>
        </w:rPr>
        <w:t>Feature Combination</w:t>
      </w:r>
      <w:r w:rsidRPr="00773F8D">
        <w:rPr>
          <w:rFonts w:asciiTheme="minorBidi" w:hAnsiTheme="minorBidi"/>
          <w:sz w:val="28"/>
          <w:szCs w:val="28"/>
          <w:rtl/>
          <w:lang w:bidi="fa-IR"/>
        </w:rPr>
        <w:t xml:space="preserve">4 ) </w:t>
      </w:r>
    </w:p>
    <w:p w14:paraId="5C11C952" w14:textId="3CE00B90" w:rsidR="005227CF" w:rsidRPr="00773F8D" w:rsidRDefault="0098647A" w:rsidP="0098647A">
      <w:pPr>
        <w:bidi/>
        <w:jc w:val="both"/>
        <w:rPr>
          <w:rFonts w:asciiTheme="minorBidi" w:hAnsiTheme="minorBidi"/>
          <w:sz w:val="28"/>
          <w:szCs w:val="28"/>
          <w:rtl/>
          <w:lang w:bidi="fa-IR"/>
        </w:rPr>
      </w:pPr>
      <w:r w:rsidRPr="00773F8D">
        <w:rPr>
          <w:rFonts w:asciiTheme="minorBidi" w:hAnsiTheme="minorBidi"/>
          <w:sz w:val="28"/>
          <w:szCs w:val="28"/>
          <w:rtl/>
          <w:lang w:bidi="fa-IR"/>
        </w:rPr>
        <w:t>در این رویکرد از فیچرهایی که از منابع دیتای گوناگون از سیستم های</w:t>
      </w:r>
      <w:r>
        <w:rPr>
          <w:rFonts w:asciiTheme="minorBidi" w:hAnsiTheme="minorBidi"/>
          <w:sz w:val="28"/>
          <w:szCs w:val="28"/>
          <w:lang w:bidi="fa-IR"/>
        </w:rPr>
        <w:t xml:space="preserve"> </w:t>
      </w:r>
      <w:r w:rsidR="005227CF" w:rsidRPr="00773F8D">
        <w:rPr>
          <w:rFonts w:asciiTheme="minorBidi" w:hAnsiTheme="minorBidi"/>
          <w:sz w:val="28"/>
          <w:szCs w:val="28"/>
          <w:rtl/>
          <w:lang w:bidi="fa-IR"/>
        </w:rPr>
        <w:t>ریکامندیشن مختلف آمده اند استفاده شده و همه فیچرها با هم برای یک الگوریتم ریکامندیشن استفاده می شوند و به این صورت انگار که به نوعی از ترکیبشان در یک روش استفاده کرده ایم.</w:t>
      </w:r>
      <w:r w:rsidR="00EF3773" w:rsidRPr="00773F8D">
        <w:rPr>
          <w:rFonts w:asciiTheme="minorBidi" w:hAnsiTheme="minorBidi"/>
          <w:sz w:val="28"/>
          <w:szCs w:val="28"/>
          <w:rtl/>
          <w:lang w:bidi="fa-IR"/>
        </w:rPr>
        <w:t xml:space="preserve"> این روش هم حساسیت کمتر نسبت به تعداد کاربران خواهد داشت و هم شباهت بین ایتم ها را از روی ویژگی ها در نظر می گیرد.</w:t>
      </w:r>
    </w:p>
    <w:p w14:paraId="23857A9D" w14:textId="52BDB01A" w:rsidR="00EF3773" w:rsidRPr="00773F8D" w:rsidRDefault="00EF3773" w:rsidP="001A2876">
      <w:pPr>
        <w:jc w:val="right"/>
        <w:rPr>
          <w:rFonts w:asciiTheme="minorBidi" w:hAnsiTheme="minorBidi"/>
          <w:sz w:val="28"/>
          <w:szCs w:val="28"/>
          <w:rtl/>
          <w:lang w:bidi="fa-IR"/>
        </w:rPr>
      </w:pPr>
    </w:p>
    <w:p w14:paraId="5219B1D5" w14:textId="49FDACAA" w:rsidR="00EF3773" w:rsidRPr="00773F8D" w:rsidRDefault="00EF3773" w:rsidP="001A2876">
      <w:pPr>
        <w:jc w:val="right"/>
        <w:rPr>
          <w:rFonts w:asciiTheme="minorBidi" w:hAnsiTheme="minorBidi"/>
          <w:sz w:val="28"/>
          <w:szCs w:val="28"/>
          <w:rtl/>
          <w:lang w:bidi="fa-IR"/>
        </w:rPr>
      </w:pPr>
      <w:r w:rsidRPr="00773F8D">
        <w:rPr>
          <w:rFonts w:asciiTheme="minorBidi" w:hAnsiTheme="minorBidi"/>
          <w:sz w:val="28"/>
          <w:szCs w:val="28"/>
          <w:rtl/>
          <w:lang w:bidi="fa-IR"/>
        </w:rPr>
        <w:t xml:space="preserve">: </w:t>
      </w:r>
      <w:r w:rsidRPr="00773F8D">
        <w:rPr>
          <w:rFonts w:asciiTheme="minorBidi" w:hAnsiTheme="minorBidi"/>
          <w:sz w:val="28"/>
          <w:szCs w:val="28"/>
          <w:lang w:bidi="fa-IR"/>
        </w:rPr>
        <w:t>Cascade</w:t>
      </w:r>
      <w:r w:rsidRPr="00773F8D">
        <w:rPr>
          <w:rFonts w:asciiTheme="minorBidi" w:hAnsiTheme="minorBidi"/>
          <w:sz w:val="28"/>
          <w:szCs w:val="28"/>
          <w:rtl/>
          <w:lang w:bidi="fa-IR"/>
        </w:rPr>
        <w:t xml:space="preserve">5 ) </w:t>
      </w:r>
    </w:p>
    <w:p w14:paraId="15918396" w14:textId="01CD16ED" w:rsidR="005227CF" w:rsidRPr="00773F8D" w:rsidRDefault="0098647A" w:rsidP="0098647A">
      <w:pPr>
        <w:bidi/>
        <w:rPr>
          <w:rFonts w:asciiTheme="minorBidi" w:hAnsiTheme="minorBidi"/>
          <w:sz w:val="28"/>
          <w:szCs w:val="28"/>
          <w:rtl/>
          <w:lang w:bidi="fa-IR"/>
        </w:rPr>
      </w:pPr>
      <w:r w:rsidRPr="00773F8D">
        <w:rPr>
          <w:rFonts w:asciiTheme="minorBidi" w:hAnsiTheme="minorBidi"/>
          <w:sz w:val="28"/>
          <w:szCs w:val="28"/>
          <w:rtl/>
          <w:lang w:bidi="fa-IR"/>
        </w:rPr>
        <w:t>در این روش دو سیستم ریکامندر پشت سر هم قرار می گیرند یعنی ابتدا یک روش اعمال</w:t>
      </w:r>
      <w:r>
        <w:rPr>
          <w:rFonts w:asciiTheme="minorBidi" w:hAnsiTheme="minorBidi"/>
          <w:sz w:val="28"/>
          <w:szCs w:val="28"/>
          <w:lang w:bidi="fa-IR"/>
        </w:rPr>
        <w:t xml:space="preserve"> </w:t>
      </w:r>
      <w:r w:rsidR="00EF3773" w:rsidRPr="00773F8D">
        <w:rPr>
          <w:rFonts w:asciiTheme="minorBidi" w:hAnsiTheme="minorBidi"/>
          <w:sz w:val="28"/>
          <w:szCs w:val="28"/>
          <w:rtl/>
          <w:lang w:bidi="fa-IR"/>
        </w:rPr>
        <w:t>شده و سپس نتیجه آن به روش بعدی منتقل شده و به نوعی در آن سیستم نتیجه قبلی بهبود می یابد تا در نهایت سیستم کلی بهترین ریکامندیشن را انجام دهد. در واقع این روش در سیستم دوم فقط مواردی را لحاظ می کند که در سیستم اول پیشنهاد شده اند و موارد دور ریخته شده یا با اولویت کمتر را کاری نمی کند. همچنین نسبت به نویز مقاومت خوبی دارد.</w:t>
      </w:r>
    </w:p>
    <w:p w14:paraId="0F1E10A0" w14:textId="0E0170D3" w:rsidR="00EF3773" w:rsidRDefault="00EF3773" w:rsidP="001A2876">
      <w:pPr>
        <w:jc w:val="right"/>
        <w:rPr>
          <w:rFonts w:asciiTheme="minorBidi" w:hAnsiTheme="minorBidi"/>
          <w:sz w:val="28"/>
          <w:szCs w:val="28"/>
          <w:lang w:bidi="fa-IR"/>
        </w:rPr>
      </w:pPr>
    </w:p>
    <w:p w14:paraId="68520DD1" w14:textId="2EE8E97D" w:rsidR="0098647A" w:rsidRDefault="0098647A" w:rsidP="001A2876">
      <w:pPr>
        <w:jc w:val="right"/>
        <w:rPr>
          <w:rFonts w:asciiTheme="minorBidi" w:hAnsiTheme="minorBidi"/>
          <w:sz w:val="28"/>
          <w:szCs w:val="28"/>
          <w:lang w:bidi="fa-IR"/>
        </w:rPr>
      </w:pPr>
    </w:p>
    <w:p w14:paraId="38521CBA" w14:textId="4124EDE0" w:rsidR="0098647A" w:rsidRDefault="0098647A" w:rsidP="001A2876">
      <w:pPr>
        <w:jc w:val="right"/>
        <w:rPr>
          <w:rFonts w:asciiTheme="minorBidi" w:hAnsiTheme="minorBidi"/>
          <w:sz w:val="28"/>
          <w:szCs w:val="28"/>
          <w:lang w:bidi="fa-IR"/>
        </w:rPr>
      </w:pPr>
    </w:p>
    <w:p w14:paraId="40C69034" w14:textId="77777777" w:rsidR="0098647A" w:rsidRPr="00773F8D" w:rsidRDefault="0098647A" w:rsidP="001A2876">
      <w:pPr>
        <w:jc w:val="right"/>
        <w:rPr>
          <w:rFonts w:asciiTheme="minorBidi" w:hAnsiTheme="minorBidi"/>
          <w:sz w:val="28"/>
          <w:szCs w:val="28"/>
          <w:rtl/>
          <w:lang w:bidi="fa-IR"/>
        </w:rPr>
      </w:pPr>
    </w:p>
    <w:p w14:paraId="69B4ACEF" w14:textId="4E5FE91E" w:rsidR="00EF3773" w:rsidRPr="00773F8D" w:rsidRDefault="00EF3773" w:rsidP="001A2876">
      <w:pPr>
        <w:jc w:val="right"/>
        <w:rPr>
          <w:rFonts w:asciiTheme="minorBidi" w:hAnsiTheme="minorBidi"/>
          <w:sz w:val="28"/>
          <w:szCs w:val="28"/>
          <w:rtl/>
          <w:lang w:bidi="fa-IR"/>
        </w:rPr>
      </w:pPr>
      <w:r w:rsidRPr="00773F8D">
        <w:rPr>
          <w:rFonts w:asciiTheme="minorBidi" w:hAnsiTheme="minorBidi"/>
          <w:sz w:val="28"/>
          <w:szCs w:val="28"/>
          <w:rtl/>
          <w:lang w:bidi="fa-IR"/>
        </w:rPr>
        <w:lastRenderedPageBreak/>
        <w:t xml:space="preserve">: </w:t>
      </w:r>
      <w:r w:rsidRPr="00773F8D">
        <w:rPr>
          <w:rFonts w:asciiTheme="minorBidi" w:hAnsiTheme="minorBidi"/>
          <w:sz w:val="28"/>
          <w:szCs w:val="28"/>
          <w:lang w:bidi="fa-IR"/>
        </w:rPr>
        <w:t>Feature Augmentation</w:t>
      </w:r>
      <w:r w:rsidRPr="00773F8D">
        <w:rPr>
          <w:rFonts w:asciiTheme="minorBidi" w:hAnsiTheme="minorBidi"/>
          <w:sz w:val="28"/>
          <w:szCs w:val="28"/>
          <w:rtl/>
          <w:lang w:bidi="fa-IR"/>
        </w:rPr>
        <w:t xml:space="preserve">6 ) </w:t>
      </w:r>
    </w:p>
    <w:p w14:paraId="4D640450" w14:textId="4CA2B3E9" w:rsidR="005227CF" w:rsidRPr="00773F8D" w:rsidRDefault="0098647A" w:rsidP="0098647A">
      <w:pPr>
        <w:bidi/>
        <w:rPr>
          <w:rFonts w:asciiTheme="minorBidi" w:hAnsiTheme="minorBidi"/>
          <w:sz w:val="28"/>
          <w:szCs w:val="28"/>
          <w:rtl/>
          <w:lang w:bidi="fa-IR"/>
        </w:rPr>
      </w:pPr>
      <w:r w:rsidRPr="00773F8D">
        <w:rPr>
          <w:rFonts w:asciiTheme="minorBidi" w:hAnsiTheme="minorBidi"/>
          <w:sz w:val="28"/>
          <w:szCs w:val="28"/>
          <w:rtl/>
          <w:lang w:bidi="fa-IR"/>
        </w:rPr>
        <w:t>در این روش خروجی یک تکنیک خودش به عنوان فیچر ورودی به</w:t>
      </w:r>
      <w:r>
        <w:rPr>
          <w:rFonts w:asciiTheme="minorBidi" w:hAnsiTheme="minorBidi"/>
          <w:sz w:val="28"/>
          <w:szCs w:val="28"/>
          <w:lang w:bidi="fa-IR"/>
        </w:rPr>
        <w:t xml:space="preserve"> </w:t>
      </w:r>
      <w:r w:rsidR="00EF3773" w:rsidRPr="00773F8D">
        <w:rPr>
          <w:rFonts w:asciiTheme="minorBidi" w:hAnsiTheme="minorBidi"/>
          <w:sz w:val="28"/>
          <w:szCs w:val="28"/>
          <w:rtl/>
          <w:lang w:bidi="fa-IR"/>
        </w:rPr>
        <w:t>یک سیستم ریکامندر دیگر داده می شود. تفاوتش با روش شماره 4 این است که آنجا فیچرهای خام از منابع مختلف ترکیب می شدند ولی اینجا ابتدا یک روش اعمال شده و نتیجه اش به عنوان فیچر جدیدی به سیستم بعدی داده می شود که میتواند نتیجه را بهبود دهد.</w:t>
      </w:r>
    </w:p>
    <w:p w14:paraId="6D115C46" w14:textId="4E0DDC5F" w:rsidR="00EF3773" w:rsidRPr="00773F8D" w:rsidRDefault="00EF3773" w:rsidP="001A2876">
      <w:pPr>
        <w:jc w:val="right"/>
        <w:rPr>
          <w:rFonts w:asciiTheme="minorBidi" w:hAnsiTheme="minorBidi"/>
          <w:sz w:val="28"/>
          <w:szCs w:val="28"/>
          <w:rtl/>
          <w:lang w:bidi="fa-IR"/>
        </w:rPr>
      </w:pPr>
    </w:p>
    <w:p w14:paraId="04CC02CE" w14:textId="24709499" w:rsidR="00EF3773" w:rsidRPr="00773F8D" w:rsidRDefault="0098647A" w:rsidP="001A2876">
      <w:pPr>
        <w:jc w:val="right"/>
        <w:rPr>
          <w:rFonts w:asciiTheme="minorBidi" w:hAnsiTheme="minorBidi"/>
          <w:sz w:val="28"/>
          <w:szCs w:val="28"/>
          <w:rtl/>
          <w:lang w:bidi="fa-IR"/>
        </w:rPr>
      </w:pPr>
      <w:proofErr w:type="gramStart"/>
      <w:r>
        <w:rPr>
          <w:rFonts w:asciiTheme="minorBidi" w:hAnsiTheme="minorBidi"/>
          <w:sz w:val="28"/>
          <w:szCs w:val="28"/>
          <w:lang w:bidi="fa-IR"/>
        </w:rPr>
        <w:t>:Meta</w:t>
      </w:r>
      <w:proofErr w:type="gramEnd"/>
      <w:r w:rsidR="00EF3773" w:rsidRPr="00773F8D">
        <w:rPr>
          <w:rFonts w:asciiTheme="minorBidi" w:hAnsiTheme="minorBidi"/>
          <w:sz w:val="28"/>
          <w:szCs w:val="28"/>
          <w:lang w:bidi="fa-IR"/>
        </w:rPr>
        <w:t>-level</w:t>
      </w:r>
      <w:r w:rsidR="00EF3773" w:rsidRPr="00773F8D">
        <w:rPr>
          <w:rFonts w:asciiTheme="minorBidi" w:hAnsiTheme="minorBidi"/>
          <w:sz w:val="28"/>
          <w:szCs w:val="28"/>
          <w:rtl/>
          <w:lang w:bidi="fa-IR"/>
        </w:rPr>
        <w:t xml:space="preserve">7 ) </w:t>
      </w:r>
    </w:p>
    <w:p w14:paraId="12A58452" w14:textId="6A6E5A98" w:rsidR="00EF3773" w:rsidRPr="00773F8D" w:rsidRDefault="0098647A" w:rsidP="0098647A">
      <w:pPr>
        <w:bidi/>
        <w:rPr>
          <w:rFonts w:asciiTheme="minorBidi" w:hAnsiTheme="minorBidi"/>
          <w:sz w:val="28"/>
          <w:szCs w:val="28"/>
          <w:rtl/>
          <w:lang w:bidi="fa-IR"/>
        </w:rPr>
      </w:pPr>
      <w:r w:rsidRPr="00773F8D">
        <w:rPr>
          <w:rFonts w:asciiTheme="minorBidi" w:hAnsiTheme="minorBidi"/>
          <w:sz w:val="28"/>
          <w:szCs w:val="28"/>
          <w:rtl/>
          <w:lang w:bidi="fa-IR"/>
        </w:rPr>
        <w:t>در این روش کل یک مدل که با یک ریکامندر یاد گرفته شده است به عنوان ورودی به</w:t>
      </w:r>
      <w:r>
        <w:rPr>
          <w:rFonts w:asciiTheme="minorBidi" w:hAnsiTheme="minorBidi"/>
          <w:sz w:val="28"/>
          <w:szCs w:val="28"/>
          <w:lang w:bidi="fa-IR"/>
        </w:rPr>
        <w:t xml:space="preserve"> </w:t>
      </w:r>
      <w:r w:rsidR="007343B0" w:rsidRPr="00773F8D">
        <w:rPr>
          <w:rFonts w:asciiTheme="minorBidi" w:hAnsiTheme="minorBidi"/>
          <w:sz w:val="28"/>
          <w:szCs w:val="28"/>
          <w:rtl/>
          <w:lang w:bidi="fa-IR"/>
        </w:rPr>
        <w:t>یک ریکامندر دیگر داده می شود. تفاوت با روش قبلی این است که در انجا یک مدل یاد گرفته می شد و سپس آن مدل تعدادی فیچر تولید می کرد که آن فیچر ها به ریکامندر سیستم بعدی داده می شد ولی در اینجا کل مدل به عنوان ورودی داده می شود. حسن این روش این است که آن مدل یادگرفته شده در واقع یک خلاصه و چکیده از علایق کاربر را نشان می دهد و وقتی به سیستم بعدی داده شود بهتر از حالتی که فقط دیتای خام نمره های کاربر را داریم عمل می کند.</w:t>
      </w:r>
    </w:p>
    <w:p w14:paraId="7EBF25BB" w14:textId="19AF43EF" w:rsidR="00EF3773" w:rsidRDefault="00EF3773" w:rsidP="001A2876">
      <w:pPr>
        <w:jc w:val="right"/>
        <w:rPr>
          <w:rFonts w:asciiTheme="minorBidi" w:hAnsiTheme="minorBidi"/>
          <w:sz w:val="28"/>
          <w:szCs w:val="28"/>
          <w:rtl/>
          <w:lang w:bidi="fa-IR"/>
        </w:rPr>
      </w:pPr>
    </w:p>
    <w:p w14:paraId="73CDF778" w14:textId="77777777" w:rsidR="007A422E" w:rsidRPr="00773F8D" w:rsidRDefault="007A422E" w:rsidP="001A2876">
      <w:pPr>
        <w:jc w:val="right"/>
        <w:rPr>
          <w:rFonts w:asciiTheme="minorBidi" w:hAnsiTheme="minorBidi"/>
          <w:sz w:val="28"/>
          <w:szCs w:val="28"/>
          <w:rtl/>
          <w:lang w:bidi="fa-IR"/>
        </w:rPr>
      </w:pPr>
    </w:p>
    <w:p w14:paraId="611C300B" w14:textId="6B070E97" w:rsidR="001A2876" w:rsidRPr="00773F8D" w:rsidRDefault="001A2876" w:rsidP="001A2876">
      <w:pPr>
        <w:jc w:val="right"/>
        <w:rPr>
          <w:rFonts w:asciiTheme="minorBidi" w:hAnsiTheme="minorBidi"/>
          <w:b/>
          <w:bCs/>
          <w:sz w:val="32"/>
          <w:szCs w:val="32"/>
          <w:rtl/>
          <w:lang w:bidi="fa-IR"/>
        </w:rPr>
      </w:pPr>
      <w:r w:rsidRPr="00773F8D">
        <w:rPr>
          <w:rFonts w:asciiTheme="minorBidi" w:hAnsiTheme="minorBidi"/>
          <w:b/>
          <w:bCs/>
          <w:sz w:val="32"/>
          <w:szCs w:val="32"/>
          <w:rtl/>
          <w:lang w:bidi="fa-IR"/>
        </w:rPr>
        <w:t xml:space="preserve">سوال </w:t>
      </w:r>
      <w:r w:rsidR="002F057E">
        <w:rPr>
          <w:rFonts w:asciiTheme="minorBidi" w:hAnsiTheme="minorBidi" w:hint="cs"/>
          <w:b/>
          <w:bCs/>
          <w:sz w:val="32"/>
          <w:szCs w:val="32"/>
          <w:rtl/>
          <w:lang w:bidi="fa-IR"/>
        </w:rPr>
        <w:t>6</w:t>
      </w:r>
      <w:r w:rsidRPr="00773F8D">
        <w:rPr>
          <w:rFonts w:asciiTheme="minorBidi" w:hAnsiTheme="minorBidi"/>
          <w:b/>
          <w:bCs/>
          <w:sz w:val="32"/>
          <w:szCs w:val="32"/>
          <w:rtl/>
          <w:lang w:bidi="fa-IR"/>
        </w:rPr>
        <w:t>)</w:t>
      </w:r>
    </w:p>
    <w:p w14:paraId="2748CF95" w14:textId="6AA5404B" w:rsidR="00C3558D" w:rsidRPr="00773F8D" w:rsidRDefault="001A2876" w:rsidP="001E4F15">
      <w:pPr>
        <w:jc w:val="right"/>
        <w:rPr>
          <w:rFonts w:asciiTheme="minorBidi" w:hAnsiTheme="minorBidi"/>
          <w:sz w:val="28"/>
          <w:szCs w:val="28"/>
          <w:rtl/>
          <w:lang w:bidi="fa-IR"/>
        </w:rPr>
      </w:pPr>
      <w:r w:rsidRPr="00773F8D">
        <w:rPr>
          <w:rFonts w:asciiTheme="minorBidi" w:hAnsiTheme="minorBidi"/>
          <w:sz w:val="28"/>
          <w:szCs w:val="28"/>
          <w:rtl/>
          <w:lang w:bidi="fa-IR"/>
        </w:rPr>
        <w:t xml:space="preserve"> </w:t>
      </w:r>
      <w:r w:rsidR="00D3560A" w:rsidRPr="00773F8D">
        <w:rPr>
          <w:rFonts w:asciiTheme="minorBidi" w:hAnsiTheme="minorBidi"/>
          <w:sz w:val="28"/>
          <w:szCs w:val="28"/>
          <w:rtl/>
          <w:lang w:bidi="fa-IR"/>
        </w:rPr>
        <w:t>الف ) در هر مسئله ریکامندیشن تعدادی کاربر یا یوزر داریم و تعدادی هم آیتم داریم که هر یک از کاربران به آن آیتم ها بر اساس علاقه شان نمره داده اند و یا اصلا نمره نداده اند. برای نشان دادن این ارتباط جفت جفت بین کاربر</w:t>
      </w:r>
      <w:r w:rsidR="00B20ADE" w:rsidRPr="00773F8D">
        <w:rPr>
          <w:rFonts w:asciiTheme="minorBidi" w:hAnsiTheme="minorBidi"/>
          <w:sz w:val="28"/>
          <w:szCs w:val="28"/>
          <w:rtl/>
          <w:lang w:bidi="fa-IR"/>
        </w:rPr>
        <w:t xml:space="preserve"> و آیتم های مختلف از جدولی استفاده می شود که ماتریس یوتیلیتی نامیده می شود. هر درایه آن نشان می دهد نمره یا میزان علاقه یک کاربر به یک آیتم چقدر است.</w:t>
      </w:r>
    </w:p>
    <w:p w14:paraId="60A069E4" w14:textId="050B3835" w:rsidR="00B20ADE" w:rsidRPr="00773F8D" w:rsidRDefault="00B20ADE" w:rsidP="001E4F15">
      <w:pPr>
        <w:jc w:val="right"/>
        <w:rPr>
          <w:rFonts w:asciiTheme="minorBidi" w:hAnsiTheme="minorBidi"/>
          <w:sz w:val="28"/>
          <w:szCs w:val="28"/>
          <w:rtl/>
          <w:lang w:bidi="fa-IR"/>
        </w:rPr>
      </w:pPr>
    </w:p>
    <w:p w14:paraId="1A77FDB5" w14:textId="1664E2A0" w:rsidR="00B20ADE" w:rsidRPr="00773F8D" w:rsidRDefault="00B20ADE" w:rsidP="001E4F15">
      <w:pPr>
        <w:jc w:val="right"/>
        <w:rPr>
          <w:rFonts w:asciiTheme="minorBidi" w:hAnsiTheme="minorBidi"/>
          <w:sz w:val="28"/>
          <w:szCs w:val="28"/>
          <w:rtl/>
          <w:lang w:bidi="fa-IR"/>
        </w:rPr>
      </w:pPr>
      <w:r w:rsidRPr="00773F8D">
        <w:rPr>
          <w:rFonts w:asciiTheme="minorBidi" w:hAnsiTheme="minorBidi"/>
          <w:sz w:val="28"/>
          <w:szCs w:val="28"/>
          <w:rtl/>
          <w:lang w:bidi="fa-IR"/>
        </w:rPr>
        <w:t>ب ) بله در عمل معمولا این ماتریس اسپارس است یعنی بیشتر درایه هایش خالی است یعنی نمی دانیم مقدارشان چقدر است چرا که افراد کاربر در دنیای واقعی معمولا درصد بسیار کمی از محصولات را نمره دهی می کنند.</w:t>
      </w:r>
    </w:p>
    <w:p w14:paraId="3756C86D" w14:textId="1753CF33" w:rsidR="00B20ADE" w:rsidRPr="00773F8D" w:rsidRDefault="00B20ADE" w:rsidP="001E4F15">
      <w:pPr>
        <w:jc w:val="right"/>
        <w:rPr>
          <w:rFonts w:asciiTheme="minorBidi" w:hAnsiTheme="minorBidi"/>
          <w:sz w:val="28"/>
          <w:szCs w:val="28"/>
          <w:rtl/>
          <w:lang w:bidi="fa-IR"/>
        </w:rPr>
      </w:pPr>
    </w:p>
    <w:p w14:paraId="05408397" w14:textId="041FB496" w:rsidR="00B20ADE" w:rsidRPr="00773F8D" w:rsidRDefault="00B20ADE" w:rsidP="001E4F15">
      <w:pPr>
        <w:jc w:val="right"/>
        <w:rPr>
          <w:rFonts w:asciiTheme="minorBidi" w:hAnsiTheme="minorBidi"/>
          <w:sz w:val="28"/>
          <w:szCs w:val="28"/>
          <w:rtl/>
          <w:lang w:bidi="fa-IR"/>
        </w:rPr>
      </w:pPr>
      <w:r w:rsidRPr="00773F8D">
        <w:rPr>
          <w:rFonts w:asciiTheme="minorBidi" w:hAnsiTheme="minorBidi"/>
          <w:sz w:val="28"/>
          <w:szCs w:val="28"/>
          <w:rtl/>
          <w:lang w:bidi="fa-IR"/>
        </w:rPr>
        <w:t xml:space="preserve">ج ) این جمله غلط است. هدف این نیست که تک تک خانه های خالی ماتریس مقدارش پیش بینی شود. بلکه در بسیاری از اپلیکیشن ها تنها ضرورت دارد در هر سطر ماتریس فقط آن مواردی که احتمالا نمره های بالایی دارند پیش بینی شود. این کار منطقی هم هست چون کاربر به هرحال حتی اگر همه موارد هم برایش پیش بینی شود و لیست بلندی به او پیشنهاد شود فقط موارد بالای لیست را که به آنها علاقه بیشتری دارد نگاه می کند و تا انتهای لیست بررسی نمی کند. </w:t>
      </w:r>
    </w:p>
    <w:p w14:paraId="4F5F92CB" w14:textId="208F4758" w:rsidR="00B20ADE" w:rsidRPr="00773F8D" w:rsidRDefault="00B20ADE" w:rsidP="001E4F15">
      <w:pPr>
        <w:jc w:val="right"/>
        <w:rPr>
          <w:rFonts w:asciiTheme="minorBidi" w:hAnsiTheme="minorBidi"/>
          <w:sz w:val="28"/>
          <w:szCs w:val="28"/>
          <w:rtl/>
          <w:lang w:bidi="fa-IR"/>
        </w:rPr>
      </w:pPr>
    </w:p>
    <w:p w14:paraId="4BB267BE" w14:textId="7B6923D7" w:rsidR="00B20ADE" w:rsidRPr="00773F8D" w:rsidRDefault="00B20ADE" w:rsidP="007A422E">
      <w:pPr>
        <w:jc w:val="right"/>
        <w:rPr>
          <w:rFonts w:asciiTheme="minorBidi" w:hAnsiTheme="minorBidi"/>
          <w:sz w:val="28"/>
          <w:szCs w:val="28"/>
          <w:rtl/>
          <w:lang w:bidi="fa-IR"/>
        </w:rPr>
      </w:pPr>
      <w:r w:rsidRPr="00773F8D">
        <w:rPr>
          <w:rFonts w:asciiTheme="minorBidi" w:hAnsiTheme="minorBidi"/>
          <w:sz w:val="28"/>
          <w:szCs w:val="28"/>
          <w:rtl/>
          <w:lang w:bidi="fa-IR"/>
        </w:rPr>
        <w:lastRenderedPageBreak/>
        <w:t xml:space="preserve">د ) به صورت کلی دو رویکرد زیر برای تشکیل و پر کردن ماتریس یوتیلیتی وجود دارد: </w:t>
      </w:r>
    </w:p>
    <w:p w14:paraId="310D5F6D" w14:textId="381F8F18" w:rsidR="00B20ADE" w:rsidRPr="00773F8D" w:rsidRDefault="00B20ADE" w:rsidP="001E4F15">
      <w:pPr>
        <w:jc w:val="right"/>
        <w:rPr>
          <w:rFonts w:asciiTheme="minorBidi" w:hAnsiTheme="minorBidi"/>
          <w:sz w:val="28"/>
          <w:szCs w:val="28"/>
          <w:lang w:bidi="fa-IR"/>
        </w:rPr>
      </w:pPr>
      <w:r w:rsidRPr="00773F8D">
        <w:rPr>
          <w:rFonts w:asciiTheme="minorBidi" w:hAnsiTheme="minorBidi"/>
          <w:sz w:val="28"/>
          <w:szCs w:val="28"/>
          <w:rtl/>
          <w:lang w:bidi="fa-IR"/>
        </w:rPr>
        <w:t xml:space="preserve">1 ) </w:t>
      </w:r>
      <w:r w:rsidR="005C3EE6" w:rsidRPr="00773F8D">
        <w:rPr>
          <w:rFonts w:asciiTheme="minorBidi" w:hAnsiTheme="minorBidi"/>
          <w:sz w:val="28"/>
          <w:szCs w:val="28"/>
          <w:rtl/>
          <w:lang w:bidi="fa-IR"/>
        </w:rPr>
        <w:t>یک روش این است ما از افراد بخواهیم به محصولات یا محتوا یا فیلم نمره دهند. مشکل این روش این است که خیلی از افراد تمایل به ثبت نمره هایشان ندارند و همچنین آن مواردی هم که نمره شان را در اختیار داریم در واقع نمره ها بایاس هستند چرا که فقط نمره های افرادی را داریم که تمایل داشته اند نمره بدهند. نمره دهی هم معمولا بین 0 تا 5 است که معمولا با تعدادی ستاره نمره می دهند.</w:t>
      </w:r>
    </w:p>
    <w:p w14:paraId="547801E4" w14:textId="1AED5D06" w:rsidR="005C3EE6" w:rsidRPr="00773F8D" w:rsidRDefault="005C3EE6" w:rsidP="001E4F15">
      <w:pPr>
        <w:jc w:val="right"/>
        <w:rPr>
          <w:rFonts w:asciiTheme="minorBidi" w:hAnsiTheme="minorBidi"/>
          <w:sz w:val="28"/>
          <w:szCs w:val="28"/>
          <w:rtl/>
          <w:lang w:bidi="fa-IR"/>
        </w:rPr>
      </w:pPr>
    </w:p>
    <w:p w14:paraId="1F1676D0" w14:textId="7C069F24" w:rsidR="005C3EE6" w:rsidRPr="00773F8D" w:rsidRDefault="005C3EE6" w:rsidP="001E4F15">
      <w:pPr>
        <w:jc w:val="right"/>
        <w:rPr>
          <w:rFonts w:asciiTheme="minorBidi" w:hAnsiTheme="minorBidi"/>
          <w:sz w:val="28"/>
          <w:szCs w:val="28"/>
          <w:rtl/>
          <w:lang w:bidi="fa-IR"/>
        </w:rPr>
      </w:pPr>
      <w:r w:rsidRPr="00773F8D">
        <w:rPr>
          <w:rFonts w:asciiTheme="minorBidi" w:hAnsiTheme="minorBidi"/>
          <w:sz w:val="28"/>
          <w:szCs w:val="28"/>
          <w:rtl/>
          <w:lang w:bidi="fa-IR"/>
        </w:rPr>
        <w:t>2 ) در این روش ما خودمان با توجه به رفتار و فعالیت افراد تصمیم می گیریم که به یک ایتم خاص علاقه دارند یا ندارند. در این رویکرد معمولا به صورت 0 و 1 جدول را پر می کنیم. 1 برای وقتی است که یک فرد ایتمی را خریده یا فیلمی را تماشا کرده و ما حدس می زنیم آن را دوست دارد. عدد 0 هم به این معناست که اصلا نمره برای ان ایتم نداریم. البته مشکل این روش هم این است که ممکن است کسی فیلمی را ببیند ولی از آن خوشش نیاید اما ما فرض را بر این گرفته ایم که دوست دارد.</w:t>
      </w:r>
    </w:p>
    <w:p w14:paraId="1D707700" w14:textId="1AB9AA9B" w:rsidR="001A2876" w:rsidRPr="00773F8D" w:rsidRDefault="001A2876" w:rsidP="00B20ADE">
      <w:pPr>
        <w:jc w:val="right"/>
        <w:rPr>
          <w:rFonts w:asciiTheme="minorBidi" w:hAnsiTheme="minorBidi"/>
          <w:sz w:val="32"/>
          <w:szCs w:val="32"/>
          <w:rtl/>
          <w:lang w:bidi="fa-IR"/>
        </w:rPr>
      </w:pPr>
    </w:p>
    <w:p w14:paraId="0639C9EF" w14:textId="299B7B90" w:rsidR="00B20ADE" w:rsidRDefault="00B20ADE" w:rsidP="001A2876">
      <w:pPr>
        <w:rPr>
          <w:rFonts w:asciiTheme="minorBidi" w:hAnsiTheme="minorBidi"/>
          <w:b/>
          <w:bCs/>
          <w:sz w:val="32"/>
          <w:szCs w:val="32"/>
          <w:rtl/>
          <w:lang w:bidi="fa-IR"/>
        </w:rPr>
      </w:pPr>
    </w:p>
    <w:p w14:paraId="4CE01E5A" w14:textId="4CF930C5" w:rsidR="002F057E" w:rsidRDefault="002F057E" w:rsidP="001A2876">
      <w:pPr>
        <w:rPr>
          <w:rFonts w:asciiTheme="minorBidi" w:hAnsiTheme="minorBidi"/>
          <w:b/>
          <w:bCs/>
          <w:sz w:val="32"/>
          <w:szCs w:val="32"/>
          <w:rtl/>
          <w:lang w:bidi="fa-IR"/>
        </w:rPr>
      </w:pPr>
    </w:p>
    <w:p w14:paraId="0ED0D9C0" w14:textId="7D3E489A" w:rsidR="002F057E" w:rsidRDefault="002F057E" w:rsidP="001A2876">
      <w:pPr>
        <w:rPr>
          <w:rFonts w:asciiTheme="minorBidi" w:hAnsiTheme="minorBidi"/>
          <w:b/>
          <w:bCs/>
          <w:sz w:val="32"/>
          <w:szCs w:val="32"/>
          <w:rtl/>
          <w:lang w:bidi="fa-IR"/>
        </w:rPr>
      </w:pPr>
    </w:p>
    <w:p w14:paraId="59744271" w14:textId="5C25C4B0" w:rsidR="002F057E" w:rsidRDefault="002F057E" w:rsidP="001A2876">
      <w:pPr>
        <w:rPr>
          <w:rFonts w:asciiTheme="minorBidi" w:hAnsiTheme="minorBidi"/>
          <w:b/>
          <w:bCs/>
          <w:sz w:val="32"/>
          <w:szCs w:val="32"/>
          <w:rtl/>
          <w:lang w:bidi="fa-IR"/>
        </w:rPr>
      </w:pPr>
    </w:p>
    <w:p w14:paraId="2FF77366" w14:textId="4312D344" w:rsidR="002F057E" w:rsidRDefault="002F057E" w:rsidP="001A2876">
      <w:pPr>
        <w:rPr>
          <w:rFonts w:asciiTheme="minorBidi" w:hAnsiTheme="minorBidi"/>
          <w:b/>
          <w:bCs/>
          <w:sz w:val="32"/>
          <w:szCs w:val="32"/>
          <w:rtl/>
          <w:lang w:bidi="fa-IR"/>
        </w:rPr>
      </w:pPr>
    </w:p>
    <w:p w14:paraId="443FAEEB" w14:textId="5A2657B1" w:rsidR="002F057E" w:rsidRDefault="002F057E" w:rsidP="001A2876">
      <w:pPr>
        <w:rPr>
          <w:rFonts w:asciiTheme="minorBidi" w:hAnsiTheme="minorBidi"/>
          <w:b/>
          <w:bCs/>
          <w:sz w:val="32"/>
          <w:szCs w:val="32"/>
          <w:rtl/>
          <w:lang w:bidi="fa-IR"/>
        </w:rPr>
      </w:pPr>
    </w:p>
    <w:p w14:paraId="0BFF17D7" w14:textId="54425438" w:rsidR="002F057E" w:rsidRDefault="002F057E" w:rsidP="001A2876">
      <w:pPr>
        <w:rPr>
          <w:rFonts w:asciiTheme="minorBidi" w:hAnsiTheme="minorBidi"/>
          <w:b/>
          <w:bCs/>
          <w:sz w:val="32"/>
          <w:szCs w:val="32"/>
          <w:rtl/>
          <w:lang w:bidi="fa-IR"/>
        </w:rPr>
      </w:pPr>
    </w:p>
    <w:p w14:paraId="0FA5BC44" w14:textId="643440F6" w:rsidR="002F057E" w:rsidRDefault="002F057E" w:rsidP="001A2876">
      <w:pPr>
        <w:rPr>
          <w:rFonts w:asciiTheme="minorBidi" w:hAnsiTheme="minorBidi"/>
          <w:b/>
          <w:bCs/>
          <w:sz w:val="32"/>
          <w:szCs w:val="32"/>
          <w:rtl/>
          <w:lang w:bidi="fa-IR"/>
        </w:rPr>
      </w:pPr>
    </w:p>
    <w:p w14:paraId="43AD096A" w14:textId="604EFE7F" w:rsidR="002F057E" w:rsidRDefault="002F057E" w:rsidP="001A2876">
      <w:pPr>
        <w:rPr>
          <w:rFonts w:asciiTheme="minorBidi" w:hAnsiTheme="minorBidi"/>
          <w:b/>
          <w:bCs/>
          <w:sz w:val="32"/>
          <w:szCs w:val="32"/>
          <w:rtl/>
          <w:lang w:bidi="fa-IR"/>
        </w:rPr>
      </w:pPr>
    </w:p>
    <w:p w14:paraId="518649EB" w14:textId="27CE98E9" w:rsidR="002F057E" w:rsidRDefault="002F057E" w:rsidP="001A2876">
      <w:pPr>
        <w:rPr>
          <w:rFonts w:asciiTheme="minorBidi" w:hAnsiTheme="minorBidi"/>
          <w:b/>
          <w:bCs/>
          <w:sz w:val="32"/>
          <w:szCs w:val="32"/>
          <w:rtl/>
          <w:lang w:bidi="fa-IR"/>
        </w:rPr>
      </w:pPr>
    </w:p>
    <w:p w14:paraId="3BCCE2A2" w14:textId="3E1F3F56" w:rsidR="002F057E" w:rsidRDefault="002F057E" w:rsidP="001A2876">
      <w:pPr>
        <w:rPr>
          <w:rFonts w:asciiTheme="minorBidi" w:hAnsiTheme="minorBidi"/>
          <w:b/>
          <w:bCs/>
          <w:sz w:val="32"/>
          <w:szCs w:val="32"/>
          <w:rtl/>
          <w:lang w:bidi="fa-IR"/>
        </w:rPr>
      </w:pPr>
    </w:p>
    <w:p w14:paraId="4FCDA1F4" w14:textId="1ECAF412" w:rsidR="002F057E" w:rsidRDefault="002F057E" w:rsidP="001A2876">
      <w:pPr>
        <w:rPr>
          <w:rFonts w:asciiTheme="minorBidi" w:hAnsiTheme="minorBidi"/>
          <w:b/>
          <w:bCs/>
          <w:sz w:val="32"/>
          <w:szCs w:val="32"/>
          <w:rtl/>
          <w:lang w:bidi="fa-IR"/>
        </w:rPr>
      </w:pPr>
    </w:p>
    <w:p w14:paraId="2D717B25" w14:textId="747AAE8F" w:rsidR="002F057E" w:rsidRDefault="002F057E" w:rsidP="001A2876">
      <w:pPr>
        <w:rPr>
          <w:rFonts w:asciiTheme="minorBidi" w:hAnsiTheme="minorBidi"/>
          <w:b/>
          <w:bCs/>
          <w:sz w:val="32"/>
          <w:szCs w:val="32"/>
          <w:rtl/>
          <w:lang w:bidi="fa-IR"/>
        </w:rPr>
      </w:pPr>
    </w:p>
    <w:p w14:paraId="21879205" w14:textId="77777777" w:rsidR="007A422E" w:rsidRDefault="007A422E" w:rsidP="001A2876">
      <w:pPr>
        <w:rPr>
          <w:rFonts w:asciiTheme="minorBidi" w:hAnsiTheme="minorBidi"/>
          <w:b/>
          <w:bCs/>
          <w:sz w:val="32"/>
          <w:szCs w:val="32"/>
          <w:rtl/>
          <w:lang w:bidi="fa-IR"/>
        </w:rPr>
      </w:pPr>
    </w:p>
    <w:p w14:paraId="78FEC8B8" w14:textId="38B1D7C4" w:rsidR="007A422E" w:rsidRPr="007A422E" w:rsidRDefault="007A422E" w:rsidP="007A422E">
      <w:pPr>
        <w:bidi/>
        <w:rPr>
          <w:b/>
          <w:bCs/>
          <w:sz w:val="32"/>
          <w:szCs w:val="32"/>
          <w:rtl/>
          <w:lang w:bidi="fa-IR"/>
        </w:rPr>
      </w:pPr>
      <w:r w:rsidRPr="007A422E">
        <w:rPr>
          <w:rFonts w:hint="cs"/>
          <w:b/>
          <w:bCs/>
          <w:sz w:val="32"/>
          <w:szCs w:val="32"/>
          <w:rtl/>
          <w:lang w:bidi="fa-IR"/>
        </w:rPr>
        <w:lastRenderedPageBreak/>
        <w:t>سوال7</w:t>
      </w:r>
      <w:r w:rsidRPr="007A422E">
        <w:rPr>
          <w:rFonts w:hint="cs"/>
          <w:b/>
          <w:bCs/>
          <w:sz w:val="32"/>
          <w:szCs w:val="32"/>
          <w:rtl/>
          <w:lang w:bidi="fa-IR"/>
        </w:rPr>
        <w:t>)</w:t>
      </w:r>
    </w:p>
    <w:p w14:paraId="61672889" w14:textId="77777777" w:rsidR="007A422E" w:rsidRPr="007A422E" w:rsidRDefault="007A422E" w:rsidP="007A422E">
      <w:pPr>
        <w:bidi/>
        <w:rPr>
          <w:sz w:val="28"/>
          <w:szCs w:val="28"/>
          <w:rtl/>
          <w:lang w:bidi="fa-IR"/>
        </w:rPr>
      </w:pPr>
      <w:r w:rsidRPr="007A422E">
        <w:rPr>
          <w:sz w:val="28"/>
          <w:szCs w:val="28"/>
          <w:lang w:bidi="fa-IR"/>
        </w:rPr>
        <w:t>a</w:t>
      </w:r>
      <w:r w:rsidRPr="007A422E">
        <w:rPr>
          <w:rFonts w:hint="cs"/>
          <w:sz w:val="28"/>
          <w:szCs w:val="28"/>
          <w:rtl/>
          <w:lang w:bidi="fa-IR"/>
        </w:rPr>
        <w:t>)</w:t>
      </w:r>
    </w:p>
    <w:p w14:paraId="4D8B0CF9" w14:textId="77777777" w:rsidR="007A422E" w:rsidRPr="007A422E" w:rsidRDefault="007A422E" w:rsidP="007A422E">
      <w:pPr>
        <w:bidi/>
        <w:rPr>
          <w:sz w:val="28"/>
          <w:szCs w:val="28"/>
          <w:rtl/>
          <w:lang w:bidi="fa-IR"/>
        </w:rPr>
      </w:pPr>
      <w:r w:rsidRPr="007A422E">
        <w:rPr>
          <w:rFonts w:hint="cs"/>
          <w:sz w:val="28"/>
          <w:szCs w:val="28"/>
          <w:rtl/>
          <w:lang w:bidi="fa-IR"/>
        </w:rPr>
        <w:t xml:space="preserve">در روش </w:t>
      </w:r>
      <w:r w:rsidRPr="007A422E">
        <w:rPr>
          <w:sz w:val="28"/>
          <w:szCs w:val="28"/>
          <w:lang w:bidi="fa-IR"/>
        </w:rPr>
        <w:t xml:space="preserve">content-based </w:t>
      </w:r>
      <w:r w:rsidRPr="007A422E">
        <w:rPr>
          <w:rFonts w:hint="cs"/>
          <w:sz w:val="28"/>
          <w:szCs w:val="28"/>
          <w:rtl/>
          <w:lang w:bidi="fa-IR"/>
        </w:rPr>
        <w:t xml:space="preserve"> شباهت ایتم ها را با توجه به ویژگی آنها میسنجیم.برای مثال اگر دو ایتم </w:t>
      </w:r>
      <w:r w:rsidRPr="007A422E">
        <w:rPr>
          <w:sz w:val="28"/>
          <w:szCs w:val="28"/>
          <w:lang w:bidi="fa-IR"/>
        </w:rPr>
        <w:t>A</w:t>
      </w:r>
      <w:r w:rsidRPr="007A422E">
        <w:rPr>
          <w:rFonts w:hint="cs"/>
          <w:sz w:val="28"/>
          <w:szCs w:val="28"/>
          <w:rtl/>
          <w:lang w:bidi="fa-IR"/>
        </w:rPr>
        <w:t xml:space="preserve">و </w:t>
      </w:r>
      <w:r w:rsidRPr="007A422E">
        <w:rPr>
          <w:sz w:val="28"/>
          <w:szCs w:val="28"/>
          <w:lang w:bidi="fa-IR"/>
        </w:rPr>
        <w:t>B</w:t>
      </w:r>
      <w:r w:rsidRPr="007A422E">
        <w:rPr>
          <w:rFonts w:hint="cs"/>
          <w:sz w:val="28"/>
          <w:szCs w:val="28"/>
          <w:rtl/>
          <w:lang w:bidi="fa-IR"/>
        </w:rPr>
        <w:t xml:space="preserve"> مشابه باشند و یک کاربر ایتم </w:t>
      </w:r>
      <w:r w:rsidRPr="007A422E">
        <w:rPr>
          <w:sz w:val="28"/>
          <w:szCs w:val="28"/>
          <w:lang w:bidi="fa-IR"/>
        </w:rPr>
        <w:t>A</w:t>
      </w:r>
      <w:r w:rsidRPr="007A422E">
        <w:rPr>
          <w:rFonts w:hint="cs"/>
          <w:sz w:val="28"/>
          <w:szCs w:val="28"/>
          <w:rtl/>
          <w:lang w:bidi="fa-IR"/>
        </w:rPr>
        <w:t xml:space="preserve"> را دوست داشته باشد(مثلا ایتم یک فیلم است و کاربر به فیلم </w:t>
      </w:r>
      <w:r w:rsidRPr="007A422E">
        <w:rPr>
          <w:sz w:val="28"/>
          <w:szCs w:val="28"/>
          <w:lang w:bidi="fa-IR"/>
        </w:rPr>
        <w:t>A</w:t>
      </w:r>
      <w:r w:rsidRPr="007A422E">
        <w:rPr>
          <w:rFonts w:hint="cs"/>
          <w:sz w:val="28"/>
          <w:szCs w:val="28"/>
          <w:rtl/>
          <w:lang w:bidi="fa-IR"/>
        </w:rPr>
        <w:t xml:space="preserve"> امتیاز بالا داده)،پس احتمالا ایتم </w:t>
      </w:r>
      <w:r w:rsidRPr="007A422E">
        <w:rPr>
          <w:sz w:val="28"/>
          <w:szCs w:val="28"/>
          <w:lang w:bidi="fa-IR"/>
        </w:rPr>
        <w:t>B</w:t>
      </w:r>
      <w:r w:rsidRPr="007A422E">
        <w:rPr>
          <w:rFonts w:hint="cs"/>
          <w:sz w:val="28"/>
          <w:szCs w:val="28"/>
          <w:rtl/>
          <w:lang w:bidi="fa-IR"/>
        </w:rPr>
        <w:t xml:space="preserve"> را نیز دوست دارد.بنابراین ایتم </w:t>
      </w:r>
      <w:r w:rsidRPr="007A422E">
        <w:rPr>
          <w:sz w:val="28"/>
          <w:szCs w:val="28"/>
          <w:lang w:bidi="fa-IR"/>
        </w:rPr>
        <w:t>B</w:t>
      </w:r>
      <w:r w:rsidRPr="007A422E">
        <w:rPr>
          <w:rFonts w:hint="cs"/>
          <w:sz w:val="28"/>
          <w:szCs w:val="28"/>
          <w:rtl/>
          <w:lang w:bidi="fa-IR"/>
        </w:rPr>
        <w:t xml:space="preserve"> میتواند یک پیشنهاد به کاربر باشد.</w:t>
      </w:r>
    </w:p>
    <w:p w14:paraId="6A7D9A4D" w14:textId="77777777" w:rsidR="007A422E" w:rsidRPr="007A422E" w:rsidRDefault="007A422E" w:rsidP="007A422E">
      <w:pPr>
        <w:bidi/>
        <w:rPr>
          <w:sz w:val="28"/>
          <w:szCs w:val="28"/>
          <w:rtl/>
          <w:lang w:bidi="fa-IR"/>
        </w:rPr>
      </w:pPr>
    </w:p>
    <w:p w14:paraId="50AD8B5A" w14:textId="5A310609" w:rsidR="007A422E" w:rsidRPr="007A422E" w:rsidRDefault="007A422E" w:rsidP="007A422E">
      <w:pPr>
        <w:bidi/>
        <w:rPr>
          <w:sz w:val="28"/>
          <w:szCs w:val="28"/>
          <w:rtl/>
          <w:lang w:bidi="fa-IR"/>
        </w:rPr>
      </w:pPr>
      <w:r w:rsidRPr="007A422E">
        <w:rPr>
          <w:sz w:val="28"/>
          <w:szCs w:val="28"/>
          <w:lang w:bidi="fa-IR"/>
        </w:rPr>
        <w:t>b</w:t>
      </w:r>
      <w:r w:rsidRPr="007A422E">
        <w:rPr>
          <w:rFonts w:hint="cs"/>
          <w:sz w:val="28"/>
          <w:szCs w:val="28"/>
          <w:rtl/>
          <w:lang w:bidi="fa-IR"/>
        </w:rPr>
        <w:t>)</w:t>
      </w:r>
    </w:p>
    <w:p w14:paraId="2CC7E13A" w14:textId="77777777" w:rsidR="007A422E" w:rsidRPr="007A422E" w:rsidRDefault="007A422E" w:rsidP="007A422E">
      <w:pPr>
        <w:bidi/>
        <w:rPr>
          <w:sz w:val="28"/>
          <w:szCs w:val="28"/>
          <w:rtl/>
          <w:lang w:bidi="fa-IR"/>
        </w:rPr>
      </w:pPr>
      <w:r w:rsidRPr="007A422E">
        <w:rPr>
          <w:rFonts w:hint="cs"/>
          <w:sz w:val="28"/>
          <w:szCs w:val="28"/>
          <w:rtl/>
          <w:lang w:bidi="fa-IR"/>
        </w:rPr>
        <w:t>1-کارگردان 2-مجموعه بازیگران 3-ژانر 4-سال ساخت 5-امیتازفیلم(مثلا امیتاز</w:t>
      </w:r>
      <w:r w:rsidRPr="007A422E">
        <w:rPr>
          <w:sz w:val="28"/>
          <w:szCs w:val="28"/>
          <w:lang w:bidi="fa-IR"/>
        </w:rPr>
        <w:t>IMDB</w:t>
      </w:r>
      <w:r w:rsidRPr="007A422E">
        <w:rPr>
          <w:rFonts w:hint="cs"/>
          <w:sz w:val="28"/>
          <w:szCs w:val="28"/>
          <w:rtl/>
          <w:lang w:bidi="fa-IR"/>
        </w:rPr>
        <w:t>)</w:t>
      </w:r>
    </w:p>
    <w:p w14:paraId="0B182645" w14:textId="77777777" w:rsidR="007A422E" w:rsidRPr="007A422E" w:rsidRDefault="007A422E" w:rsidP="007A422E">
      <w:pPr>
        <w:bidi/>
        <w:rPr>
          <w:sz w:val="28"/>
          <w:szCs w:val="28"/>
          <w:rtl/>
          <w:lang w:bidi="fa-IR"/>
        </w:rPr>
      </w:pPr>
      <w:r w:rsidRPr="007A422E">
        <w:rPr>
          <w:rFonts w:hint="cs"/>
          <w:sz w:val="28"/>
          <w:szCs w:val="28"/>
          <w:rtl/>
          <w:lang w:bidi="fa-IR"/>
        </w:rPr>
        <w:t>6-کشورسازنده 7-شرکت سازنده 8-میزان فروش 9- نویسنده 10-بودجه ساخت و میزان سود دهی</w:t>
      </w:r>
    </w:p>
    <w:p w14:paraId="3880E162" w14:textId="77777777" w:rsidR="007A422E" w:rsidRPr="007A422E" w:rsidRDefault="007A422E" w:rsidP="007A422E">
      <w:pPr>
        <w:bidi/>
        <w:rPr>
          <w:sz w:val="28"/>
          <w:szCs w:val="28"/>
          <w:rtl/>
          <w:lang w:bidi="fa-IR"/>
        </w:rPr>
      </w:pPr>
    </w:p>
    <w:p w14:paraId="43534EE8" w14:textId="77777777" w:rsidR="007A422E" w:rsidRPr="007A422E" w:rsidRDefault="007A422E" w:rsidP="007A422E">
      <w:pPr>
        <w:bidi/>
        <w:rPr>
          <w:sz w:val="28"/>
          <w:szCs w:val="28"/>
          <w:rtl/>
          <w:lang w:bidi="fa-IR"/>
        </w:rPr>
      </w:pPr>
    </w:p>
    <w:p w14:paraId="6E07001B" w14:textId="77777777" w:rsidR="007A422E" w:rsidRPr="007A422E" w:rsidRDefault="007A422E" w:rsidP="007A422E">
      <w:pPr>
        <w:bidi/>
        <w:rPr>
          <w:sz w:val="28"/>
          <w:szCs w:val="28"/>
          <w:rtl/>
          <w:lang w:bidi="fa-IR"/>
        </w:rPr>
      </w:pPr>
      <w:r w:rsidRPr="007A422E">
        <w:rPr>
          <w:sz w:val="28"/>
          <w:szCs w:val="28"/>
          <w:lang w:bidi="fa-IR"/>
        </w:rPr>
        <w:t>c</w:t>
      </w:r>
      <w:r w:rsidRPr="007A422E">
        <w:rPr>
          <w:rFonts w:hint="cs"/>
          <w:sz w:val="28"/>
          <w:szCs w:val="28"/>
          <w:rtl/>
          <w:lang w:bidi="fa-IR"/>
        </w:rPr>
        <w:t>)</w:t>
      </w:r>
    </w:p>
    <w:p w14:paraId="1D9C063E" w14:textId="77777777" w:rsidR="007A422E" w:rsidRPr="007A422E" w:rsidRDefault="007A422E" w:rsidP="007A422E">
      <w:pPr>
        <w:rPr>
          <w:sz w:val="28"/>
          <w:szCs w:val="28"/>
          <w:lang w:bidi="fa-IR"/>
        </w:rPr>
      </w:pPr>
      <w:r w:rsidRPr="007A422E">
        <w:rPr>
          <w:rFonts w:ascii="CMR10" w:hAnsi="CMR10"/>
          <w:color w:val="000000"/>
          <w:sz w:val="28"/>
          <w:szCs w:val="28"/>
        </w:rPr>
        <w:t xml:space="preserve"> Movie1= [ 0 1 1 0 1 1 0 1 3a</w:t>
      </w:r>
      <w:r w:rsidRPr="007A422E">
        <w:rPr>
          <w:rFonts w:ascii="CMMI10" w:hAnsi="CMMI10"/>
          <w:color w:val="000000"/>
          <w:sz w:val="28"/>
          <w:szCs w:val="28"/>
        </w:rPr>
        <w:t>]</w:t>
      </w:r>
      <w:r w:rsidRPr="007A422E">
        <w:rPr>
          <w:rFonts w:ascii="CMMI10" w:hAnsi="CMMI10"/>
          <w:color w:val="000000"/>
          <w:sz w:val="28"/>
          <w:szCs w:val="28"/>
        </w:rPr>
        <w:br/>
      </w:r>
      <w:r w:rsidRPr="007A422E">
        <w:rPr>
          <w:rFonts w:ascii="CMR10" w:hAnsi="CMR10"/>
          <w:color w:val="000000"/>
          <w:sz w:val="28"/>
          <w:szCs w:val="28"/>
        </w:rPr>
        <w:t xml:space="preserve"> Movie2= [ 1 1 0 1 0 1 1 0 4a</w:t>
      </w:r>
      <w:r w:rsidRPr="007A422E">
        <w:rPr>
          <w:rFonts w:ascii="CMMI10" w:hAnsi="CMMI10"/>
          <w:color w:val="000000"/>
          <w:sz w:val="28"/>
          <w:szCs w:val="28"/>
        </w:rPr>
        <w:t>]</w:t>
      </w:r>
    </w:p>
    <w:p w14:paraId="05A84AE0" w14:textId="77777777" w:rsidR="007A422E" w:rsidRPr="007A422E" w:rsidRDefault="007A422E" w:rsidP="007A422E">
      <w:pPr>
        <w:bidi/>
        <w:rPr>
          <w:sz w:val="28"/>
          <w:szCs w:val="28"/>
          <w:rtl/>
          <w:lang w:bidi="fa-IR"/>
        </w:rPr>
      </w:pPr>
    </w:p>
    <w:p w14:paraId="244D1864" w14:textId="77777777" w:rsidR="007A422E" w:rsidRPr="007A422E" w:rsidRDefault="007A422E" w:rsidP="007A422E">
      <w:pPr>
        <w:bidi/>
        <w:rPr>
          <w:sz w:val="28"/>
          <w:szCs w:val="28"/>
          <w:rtl/>
          <w:lang w:bidi="fa-IR"/>
        </w:rPr>
      </w:pPr>
      <w:r w:rsidRPr="007A422E">
        <w:rPr>
          <w:rFonts w:hint="cs"/>
          <w:sz w:val="28"/>
          <w:szCs w:val="28"/>
          <w:rtl/>
          <w:lang w:bidi="fa-IR"/>
        </w:rPr>
        <w:t>در اینجا یکی از ویژگی ها عددی است(امیتاز) و ویژگی دیگر به صورت صفرو یکی(</w:t>
      </w:r>
      <w:proofErr w:type="spellStart"/>
      <w:r w:rsidRPr="007A422E">
        <w:rPr>
          <w:sz w:val="28"/>
          <w:szCs w:val="28"/>
          <w:lang w:bidi="fa-IR"/>
        </w:rPr>
        <w:t>boolean</w:t>
      </w:r>
      <w:proofErr w:type="spellEnd"/>
      <w:r w:rsidRPr="007A422E">
        <w:rPr>
          <w:rFonts w:hint="cs"/>
          <w:sz w:val="28"/>
          <w:szCs w:val="28"/>
          <w:rtl/>
          <w:lang w:bidi="fa-IR"/>
        </w:rPr>
        <w:t>)</w:t>
      </w:r>
      <w:r w:rsidRPr="007A422E">
        <w:rPr>
          <w:sz w:val="28"/>
          <w:szCs w:val="28"/>
          <w:lang w:bidi="fa-IR"/>
        </w:rPr>
        <w:t>.</w:t>
      </w:r>
      <w:r w:rsidRPr="007A422E">
        <w:rPr>
          <w:rFonts w:hint="cs"/>
          <w:sz w:val="28"/>
          <w:szCs w:val="28"/>
          <w:rtl/>
          <w:lang w:bidi="fa-IR"/>
        </w:rPr>
        <w:t xml:space="preserve"> برای محاسبه کوسینوس زاویه میان دو بردار،فیچرهای عددی را میتوان اسکیل کرد.ضریب </w:t>
      </w:r>
      <w:r w:rsidRPr="007A422E">
        <w:rPr>
          <w:sz w:val="28"/>
          <w:szCs w:val="28"/>
          <w:lang w:bidi="fa-IR"/>
        </w:rPr>
        <w:t>a</w:t>
      </w:r>
      <w:r w:rsidRPr="007A422E">
        <w:rPr>
          <w:rFonts w:hint="cs"/>
          <w:sz w:val="28"/>
          <w:szCs w:val="28"/>
          <w:rtl/>
          <w:lang w:bidi="fa-IR"/>
        </w:rPr>
        <w:t xml:space="preserve"> را به عنوان فاکتوراسیکل در نظر میگیریم و براساس این پارامتر کوسینوس زاویه بین دو بردار با بدست میاوریم.</w:t>
      </w:r>
    </w:p>
    <w:p w14:paraId="3CAD83D4" w14:textId="77777777" w:rsidR="007A422E" w:rsidRPr="007A422E" w:rsidRDefault="007A422E" w:rsidP="007A422E">
      <w:pPr>
        <w:rPr>
          <w:sz w:val="28"/>
          <w:szCs w:val="28"/>
          <w:lang w:bidi="fa-IR"/>
        </w:rPr>
      </w:pPr>
      <w:r w:rsidRPr="007A422E">
        <w:rPr>
          <w:rFonts w:ascii="CMR10" w:hAnsi="CMR10"/>
          <w:color w:val="000000"/>
          <w:sz w:val="28"/>
          <w:szCs w:val="28"/>
        </w:rPr>
        <w:t>Cos = (2 + 12</w:t>
      </w:r>
      <w:r w:rsidRPr="007A422E">
        <w:rPr>
          <w:rFonts w:ascii="CMMI10" w:hAnsi="CMMI10"/>
          <w:color w:val="000000"/>
          <w:sz w:val="28"/>
          <w:szCs w:val="28"/>
        </w:rPr>
        <w:t>a^</w:t>
      </w:r>
      <w:r w:rsidRPr="007A422E">
        <w:rPr>
          <w:rFonts w:ascii="CMR7" w:hAnsi="CMR7"/>
          <w:color w:val="000000"/>
          <w:sz w:val="28"/>
          <w:szCs w:val="28"/>
        </w:rPr>
        <w:t>2)/</w:t>
      </w:r>
      <w:proofErr w:type="gramStart"/>
      <w:r w:rsidRPr="007A422E">
        <w:rPr>
          <w:rFonts w:ascii="CMR7" w:hAnsi="CMR7"/>
          <w:color w:val="000000"/>
          <w:sz w:val="28"/>
          <w:szCs w:val="28"/>
        </w:rPr>
        <w:t>sqrt(</w:t>
      </w:r>
      <w:proofErr w:type="gramEnd"/>
      <w:r w:rsidRPr="007A422E">
        <w:rPr>
          <w:rFonts w:ascii="CMR10" w:hAnsi="CMR10"/>
          <w:color w:val="000000"/>
          <w:sz w:val="28"/>
          <w:szCs w:val="28"/>
        </w:rPr>
        <w:t>25 + 125</w:t>
      </w:r>
      <w:r w:rsidRPr="007A422E">
        <w:rPr>
          <w:rFonts w:ascii="CMMI10" w:hAnsi="CMMI10"/>
          <w:color w:val="000000"/>
          <w:sz w:val="28"/>
          <w:szCs w:val="28"/>
        </w:rPr>
        <w:t>a^</w:t>
      </w:r>
      <w:r w:rsidRPr="007A422E">
        <w:rPr>
          <w:rFonts w:ascii="CMR7" w:hAnsi="CMR7"/>
          <w:color w:val="000000"/>
          <w:sz w:val="28"/>
          <w:szCs w:val="28"/>
        </w:rPr>
        <w:t xml:space="preserve">2 </w:t>
      </w:r>
      <w:r w:rsidRPr="007A422E">
        <w:rPr>
          <w:rFonts w:ascii="CMR10" w:hAnsi="CMR10"/>
          <w:color w:val="000000"/>
          <w:sz w:val="28"/>
          <w:szCs w:val="28"/>
        </w:rPr>
        <w:t>+ 144</w:t>
      </w:r>
      <w:r w:rsidRPr="007A422E">
        <w:rPr>
          <w:rFonts w:ascii="CMMI10" w:hAnsi="CMMI10"/>
          <w:color w:val="000000"/>
          <w:sz w:val="28"/>
          <w:szCs w:val="28"/>
        </w:rPr>
        <w:t>a^</w:t>
      </w:r>
      <w:r w:rsidRPr="007A422E">
        <w:rPr>
          <w:rFonts w:ascii="CMR7" w:hAnsi="CMR7"/>
          <w:color w:val="000000"/>
          <w:sz w:val="28"/>
          <w:szCs w:val="28"/>
        </w:rPr>
        <w:t>4)</w:t>
      </w:r>
      <w:r w:rsidRPr="007A422E">
        <w:rPr>
          <w:rFonts w:ascii="CMR7" w:hAnsi="CMR7"/>
          <w:color w:val="000000"/>
          <w:sz w:val="28"/>
          <w:szCs w:val="28"/>
        </w:rPr>
        <w:br/>
      </w:r>
    </w:p>
    <w:p w14:paraId="132ED6BA" w14:textId="77777777" w:rsidR="007A422E" w:rsidRPr="007A422E" w:rsidRDefault="007A422E" w:rsidP="007A422E">
      <w:pPr>
        <w:bidi/>
        <w:rPr>
          <w:sz w:val="28"/>
          <w:szCs w:val="28"/>
          <w:rtl/>
          <w:lang w:bidi="fa-IR"/>
        </w:rPr>
      </w:pPr>
    </w:p>
    <w:p w14:paraId="06F05E76" w14:textId="77777777" w:rsidR="007A422E" w:rsidRPr="007A422E" w:rsidRDefault="007A422E" w:rsidP="007A422E">
      <w:pPr>
        <w:bidi/>
        <w:rPr>
          <w:sz w:val="28"/>
          <w:szCs w:val="28"/>
          <w:rtl/>
          <w:lang w:bidi="fa-IR"/>
        </w:rPr>
      </w:pPr>
      <w:r w:rsidRPr="007A422E">
        <w:rPr>
          <w:rFonts w:hint="cs"/>
          <w:sz w:val="28"/>
          <w:szCs w:val="28"/>
          <w:rtl/>
          <w:lang w:bidi="fa-IR"/>
        </w:rPr>
        <w:t>-مثلا به ازای</w:t>
      </w:r>
      <w:r w:rsidRPr="007A422E">
        <w:rPr>
          <w:sz w:val="28"/>
          <w:szCs w:val="28"/>
          <w:lang w:bidi="fa-IR"/>
        </w:rPr>
        <w:t xml:space="preserve"> a = 1</w:t>
      </w:r>
      <w:r w:rsidRPr="007A422E">
        <w:rPr>
          <w:rFonts w:hint="cs"/>
          <w:sz w:val="28"/>
          <w:szCs w:val="28"/>
          <w:rtl/>
          <w:lang w:bidi="fa-IR"/>
        </w:rPr>
        <w:t xml:space="preserve">کسینوس برابر 0.816  و به ازای </w:t>
      </w:r>
      <w:r w:rsidRPr="007A422E">
        <w:rPr>
          <w:sz w:val="28"/>
          <w:szCs w:val="28"/>
          <w:lang w:bidi="fa-IR"/>
        </w:rPr>
        <w:t>a=2</w:t>
      </w:r>
      <w:r w:rsidRPr="007A422E">
        <w:rPr>
          <w:rFonts w:hint="cs"/>
          <w:sz w:val="28"/>
          <w:szCs w:val="28"/>
          <w:rtl/>
          <w:lang w:bidi="fa-IR"/>
        </w:rPr>
        <w:t xml:space="preserve"> برابر با 0.940 خواهد بود.بنابراین بسته به این که چه مقداری برای پارامتر</w:t>
      </w:r>
      <w:r w:rsidRPr="007A422E">
        <w:rPr>
          <w:sz w:val="28"/>
          <w:szCs w:val="28"/>
          <w:lang w:bidi="fa-IR"/>
        </w:rPr>
        <w:t>a</w:t>
      </w:r>
      <w:r w:rsidRPr="007A422E">
        <w:rPr>
          <w:rFonts w:hint="cs"/>
          <w:sz w:val="28"/>
          <w:szCs w:val="28"/>
          <w:rtl/>
          <w:lang w:bidi="fa-IR"/>
        </w:rPr>
        <w:t xml:space="preserve"> انتخاب کنیم مقدار کسینوس متفاوت خواهد بود.</w:t>
      </w:r>
    </w:p>
    <w:p w14:paraId="4E6493E2" w14:textId="390E573D" w:rsidR="007A422E" w:rsidRDefault="007A422E" w:rsidP="007A422E">
      <w:pPr>
        <w:bidi/>
        <w:rPr>
          <w:sz w:val="28"/>
          <w:szCs w:val="28"/>
          <w:rtl/>
          <w:lang w:bidi="fa-IR"/>
        </w:rPr>
      </w:pPr>
    </w:p>
    <w:p w14:paraId="76359FF7" w14:textId="77777777" w:rsidR="007A422E" w:rsidRDefault="007A422E" w:rsidP="007A422E">
      <w:pPr>
        <w:bidi/>
        <w:rPr>
          <w:sz w:val="28"/>
          <w:szCs w:val="28"/>
          <w:rtl/>
          <w:lang w:bidi="fa-IR"/>
        </w:rPr>
      </w:pPr>
    </w:p>
    <w:p w14:paraId="086C2D31" w14:textId="77777777" w:rsidR="007A422E" w:rsidRPr="007A422E" w:rsidRDefault="007A422E" w:rsidP="007A422E">
      <w:pPr>
        <w:bidi/>
        <w:rPr>
          <w:sz w:val="28"/>
          <w:szCs w:val="28"/>
          <w:rtl/>
          <w:lang w:bidi="fa-IR"/>
        </w:rPr>
      </w:pPr>
    </w:p>
    <w:p w14:paraId="038A15BA" w14:textId="77777777" w:rsidR="007A422E" w:rsidRPr="007A422E" w:rsidRDefault="007A422E" w:rsidP="007A422E">
      <w:pPr>
        <w:bidi/>
        <w:rPr>
          <w:sz w:val="28"/>
          <w:szCs w:val="28"/>
          <w:rtl/>
          <w:lang w:bidi="fa-IR"/>
        </w:rPr>
      </w:pPr>
      <w:r w:rsidRPr="007A422E">
        <w:rPr>
          <w:sz w:val="28"/>
          <w:szCs w:val="28"/>
          <w:lang w:bidi="fa-IR"/>
        </w:rPr>
        <w:lastRenderedPageBreak/>
        <w:t>d</w:t>
      </w:r>
      <w:r w:rsidRPr="007A422E">
        <w:rPr>
          <w:rFonts w:hint="cs"/>
          <w:sz w:val="28"/>
          <w:szCs w:val="28"/>
          <w:rtl/>
          <w:lang w:bidi="fa-IR"/>
        </w:rPr>
        <w:t>)</w:t>
      </w:r>
    </w:p>
    <w:p w14:paraId="63704521" w14:textId="77777777" w:rsidR="007A422E" w:rsidRPr="007A422E" w:rsidRDefault="007A422E" w:rsidP="007A422E">
      <w:pPr>
        <w:bidi/>
        <w:rPr>
          <w:sz w:val="28"/>
          <w:szCs w:val="28"/>
          <w:rtl/>
          <w:lang w:bidi="fa-IR"/>
        </w:rPr>
      </w:pPr>
      <w:r w:rsidRPr="007A422E">
        <w:rPr>
          <w:rFonts w:hint="cs"/>
          <w:sz w:val="28"/>
          <w:szCs w:val="28"/>
          <w:rtl/>
          <w:lang w:bidi="fa-IR"/>
        </w:rPr>
        <w:t>از بین فیلم هایی که کاربر مورد نظر دیده است،در 20 درصد انها جولیا رابرتز بازی کرده است.بنابراین مولفه مربوط به این بازیگر در پروفایل کاربر برابر با 0.2 خواهد بود.</w:t>
      </w:r>
    </w:p>
    <w:p w14:paraId="6518E48B" w14:textId="77777777" w:rsidR="007A422E" w:rsidRPr="007A422E" w:rsidRDefault="007A422E" w:rsidP="007A422E">
      <w:pPr>
        <w:bidi/>
        <w:rPr>
          <w:sz w:val="28"/>
          <w:szCs w:val="28"/>
          <w:rtl/>
          <w:lang w:bidi="fa-IR"/>
        </w:rPr>
      </w:pPr>
    </w:p>
    <w:p w14:paraId="0704955F" w14:textId="77777777" w:rsidR="007A422E" w:rsidRPr="007A422E" w:rsidRDefault="007A422E" w:rsidP="007A422E">
      <w:pPr>
        <w:bidi/>
        <w:rPr>
          <w:sz w:val="28"/>
          <w:szCs w:val="28"/>
          <w:rtl/>
          <w:lang w:bidi="fa-IR"/>
        </w:rPr>
      </w:pPr>
      <w:r w:rsidRPr="007A422E">
        <w:rPr>
          <w:sz w:val="28"/>
          <w:szCs w:val="28"/>
          <w:lang w:bidi="fa-IR"/>
        </w:rPr>
        <w:t>e</w:t>
      </w:r>
      <w:r w:rsidRPr="007A422E">
        <w:rPr>
          <w:rFonts w:hint="cs"/>
          <w:sz w:val="28"/>
          <w:szCs w:val="28"/>
          <w:rtl/>
          <w:lang w:bidi="fa-IR"/>
        </w:rPr>
        <w:t>)</w:t>
      </w:r>
    </w:p>
    <w:p w14:paraId="55E30E10" w14:textId="77777777" w:rsidR="007A422E" w:rsidRPr="007A422E" w:rsidRDefault="007A422E" w:rsidP="007A422E">
      <w:pPr>
        <w:bidi/>
        <w:rPr>
          <w:sz w:val="28"/>
          <w:szCs w:val="28"/>
          <w:rtl/>
          <w:lang w:bidi="fa-IR"/>
        </w:rPr>
      </w:pPr>
      <w:r w:rsidRPr="007A422E">
        <w:rPr>
          <w:rFonts w:hint="cs"/>
          <w:sz w:val="28"/>
          <w:szCs w:val="28"/>
          <w:rtl/>
          <w:lang w:bidi="fa-IR"/>
        </w:rPr>
        <w:t>ابتدا امتیازی که هر کاربر داده است را نرمالایز میکنیم(میانگین امتیازات داده شده توسط هرکاربر را از امتیازی که کاربر به هر فیلم داده است را کم میکنیم)،و سپس میانگین میگیریم.عدد بدست امده مولفه بازیگر مورد نظر در پروفایل کاربر خواهد بود.</w:t>
      </w:r>
    </w:p>
    <w:p w14:paraId="029F70A1" w14:textId="77777777" w:rsidR="007A422E" w:rsidRPr="007A422E" w:rsidRDefault="007A422E" w:rsidP="007A422E">
      <w:pPr>
        <w:bidi/>
        <w:rPr>
          <w:sz w:val="28"/>
          <w:szCs w:val="28"/>
          <w:rtl/>
          <w:lang w:bidi="fa-IR"/>
        </w:rPr>
      </w:pPr>
    </w:p>
    <w:p w14:paraId="39B08AC9" w14:textId="77777777" w:rsidR="007A422E" w:rsidRPr="007A422E" w:rsidRDefault="007A422E" w:rsidP="007A422E">
      <w:pPr>
        <w:bidi/>
        <w:jc w:val="right"/>
        <w:rPr>
          <w:sz w:val="28"/>
          <w:szCs w:val="28"/>
          <w:lang w:bidi="fa-IR"/>
        </w:rPr>
      </w:pPr>
      <w:r w:rsidRPr="007A422E">
        <w:rPr>
          <w:sz w:val="28"/>
          <w:szCs w:val="28"/>
          <w:lang w:bidi="fa-IR"/>
        </w:rPr>
        <w:t xml:space="preserve">U: </w:t>
      </w:r>
      <w:proofErr w:type="gramStart"/>
      <w:r w:rsidRPr="007A422E">
        <w:rPr>
          <w:sz w:val="28"/>
          <w:szCs w:val="28"/>
          <w:lang w:bidi="fa-IR"/>
        </w:rPr>
        <w:t>( (</w:t>
      </w:r>
      <w:proofErr w:type="gramEnd"/>
      <w:r w:rsidRPr="007A422E">
        <w:rPr>
          <w:rStyle w:val="fontstyle01"/>
          <w:sz w:val="28"/>
          <w:szCs w:val="28"/>
        </w:rPr>
        <w:t xml:space="preserve"> </w:t>
      </w:r>
      <w:r w:rsidRPr="007A422E">
        <w:rPr>
          <w:rFonts w:ascii="CMR10" w:hAnsi="CMR10"/>
          <w:color w:val="000000"/>
          <w:sz w:val="28"/>
          <w:szCs w:val="28"/>
        </w:rPr>
        <w:t xml:space="preserve">3 </w:t>
      </w:r>
      <w:r w:rsidRPr="007A422E">
        <w:rPr>
          <w:rFonts w:ascii="CMSY10" w:hAnsi="CMSY10"/>
          <w:color w:val="000000"/>
          <w:sz w:val="28"/>
          <w:szCs w:val="28"/>
        </w:rPr>
        <w:t xml:space="preserve">– </w:t>
      </w:r>
      <w:r w:rsidRPr="007A422E">
        <w:rPr>
          <w:rFonts w:ascii="CMR10" w:hAnsi="CMR10"/>
          <w:color w:val="000000"/>
          <w:sz w:val="28"/>
          <w:szCs w:val="28"/>
        </w:rPr>
        <w:t xml:space="preserve">3 ) + (4 </w:t>
      </w:r>
      <w:r w:rsidRPr="007A422E">
        <w:rPr>
          <w:rFonts w:ascii="CMSY10" w:hAnsi="CMSY10"/>
          <w:color w:val="000000"/>
          <w:sz w:val="28"/>
          <w:szCs w:val="28"/>
        </w:rPr>
        <w:t xml:space="preserve">– </w:t>
      </w:r>
      <w:r w:rsidRPr="007A422E">
        <w:rPr>
          <w:rFonts w:ascii="CMR10" w:hAnsi="CMR10"/>
          <w:color w:val="000000"/>
          <w:sz w:val="28"/>
          <w:szCs w:val="28"/>
        </w:rPr>
        <w:t xml:space="preserve">3) +( 5 </w:t>
      </w:r>
      <w:r w:rsidRPr="007A422E">
        <w:rPr>
          <w:rFonts w:ascii="CMSY10" w:hAnsi="CMSY10"/>
          <w:color w:val="000000"/>
          <w:sz w:val="28"/>
          <w:szCs w:val="28"/>
        </w:rPr>
        <w:t xml:space="preserve">– </w:t>
      </w:r>
      <w:r w:rsidRPr="007A422E">
        <w:rPr>
          <w:rFonts w:ascii="CMR10" w:hAnsi="CMR10"/>
          <w:color w:val="000000"/>
          <w:sz w:val="28"/>
          <w:szCs w:val="28"/>
        </w:rPr>
        <w:t>3)) / 3  =1</w:t>
      </w:r>
    </w:p>
    <w:p w14:paraId="44C900A3" w14:textId="77777777" w:rsidR="007A422E" w:rsidRPr="007A422E" w:rsidRDefault="007A422E" w:rsidP="007A422E">
      <w:pPr>
        <w:bidi/>
        <w:jc w:val="right"/>
        <w:rPr>
          <w:sz w:val="28"/>
          <w:szCs w:val="28"/>
          <w:lang w:bidi="fa-IR"/>
        </w:rPr>
      </w:pPr>
      <w:r w:rsidRPr="007A422E">
        <w:rPr>
          <w:sz w:val="28"/>
          <w:szCs w:val="28"/>
          <w:lang w:bidi="fa-IR"/>
        </w:rPr>
        <w:t xml:space="preserve">V: </w:t>
      </w:r>
      <w:proofErr w:type="gramStart"/>
      <w:r w:rsidRPr="007A422E">
        <w:rPr>
          <w:sz w:val="28"/>
          <w:szCs w:val="28"/>
          <w:lang w:bidi="fa-IR"/>
        </w:rPr>
        <w:t>( (</w:t>
      </w:r>
      <w:proofErr w:type="gramEnd"/>
      <w:r w:rsidRPr="007A422E">
        <w:rPr>
          <w:sz w:val="28"/>
          <w:szCs w:val="28"/>
          <w:lang w:bidi="fa-IR"/>
        </w:rPr>
        <w:t xml:space="preserve"> </w:t>
      </w:r>
      <w:r w:rsidRPr="007A422E">
        <w:rPr>
          <w:rStyle w:val="fontstyle01"/>
          <w:sz w:val="28"/>
          <w:szCs w:val="28"/>
        </w:rPr>
        <w:t xml:space="preserve"> </w:t>
      </w:r>
      <w:r w:rsidRPr="007A422E">
        <w:rPr>
          <w:rFonts w:ascii="CMR10" w:hAnsi="CMR10"/>
          <w:color w:val="000000"/>
          <w:sz w:val="28"/>
          <w:szCs w:val="28"/>
        </w:rPr>
        <w:t xml:space="preserve">2 </w:t>
      </w:r>
      <w:r w:rsidRPr="007A422E">
        <w:rPr>
          <w:rFonts w:ascii="CMSY10" w:hAnsi="CMSY10"/>
          <w:color w:val="000000"/>
          <w:sz w:val="28"/>
          <w:szCs w:val="28"/>
        </w:rPr>
        <w:t xml:space="preserve">– </w:t>
      </w:r>
      <w:r w:rsidRPr="007A422E">
        <w:rPr>
          <w:rFonts w:ascii="CMR10" w:hAnsi="CMR10"/>
          <w:color w:val="000000"/>
          <w:sz w:val="28"/>
          <w:szCs w:val="28"/>
        </w:rPr>
        <w:t xml:space="preserve">4 ) + (3 </w:t>
      </w:r>
      <w:r w:rsidRPr="007A422E">
        <w:rPr>
          <w:rFonts w:ascii="CMSY10" w:hAnsi="CMSY10"/>
          <w:color w:val="000000"/>
          <w:sz w:val="28"/>
          <w:szCs w:val="28"/>
        </w:rPr>
        <w:t xml:space="preserve">– </w:t>
      </w:r>
      <w:r w:rsidRPr="007A422E">
        <w:rPr>
          <w:rFonts w:ascii="CMR10" w:hAnsi="CMR10"/>
          <w:color w:val="000000"/>
          <w:sz w:val="28"/>
          <w:szCs w:val="28"/>
        </w:rPr>
        <w:t xml:space="preserve">4) +( 5 </w:t>
      </w:r>
      <w:r w:rsidRPr="007A422E">
        <w:rPr>
          <w:rFonts w:ascii="CMSY10" w:hAnsi="CMSY10"/>
          <w:color w:val="000000"/>
          <w:sz w:val="28"/>
          <w:szCs w:val="28"/>
        </w:rPr>
        <w:t xml:space="preserve">– </w:t>
      </w:r>
      <w:r w:rsidRPr="007A422E">
        <w:rPr>
          <w:rFonts w:ascii="CMR10" w:hAnsi="CMR10"/>
          <w:color w:val="000000"/>
          <w:sz w:val="28"/>
          <w:szCs w:val="28"/>
        </w:rPr>
        <w:t>4)) / 3  =-2/3 = -0.67</w:t>
      </w:r>
    </w:p>
    <w:p w14:paraId="6E2A3FDC" w14:textId="77777777" w:rsidR="007A422E" w:rsidRPr="007A422E" w:rsidRDefault="007A422E" w:rsidP="007A422E">
      <w:pPr>
        <w:bidi/>
        <w:rPr>
          <w:sz w:val="28"/>
          <w:szCs w:val="28"/>
          <w:rtl/>
          <w:lang w:bidi="fa-IR"/>
        </w:rPr>
      </w:pPr>
    </w:p>
    <w:p w14:paraId="65E0C22C" w14:textId="77777777" w:rsidR="007A422E" w:rsidRPr="007A422E" w:rsidRDefault="007A422E" w:rsidP="007A422E">
      <w:pPr>
        <w:bidi/>
        <w:rPr>
          <w:sz w:val="28"/>
          <w:szCs w:val="28"/>
          <w:rtl/>
          <w:lang w:bidi="fa-IR"/>
        </w:rPr>
      </w:pPr>
      <w:r w:rsidRPr="007A422E">
        <w:rPr>
          <w:rFonts w:hint="cs"/>
          <w:sz w:val="28"/>
          <w:szCs w:val="28"/>
          <w:rtl/>
          <w:lang w:bidi="fa-IR"/>
        </w:rPr>
        <w:t xml:space="preserve">-بنابراین مولفه مربوط به بازیگر جولیا رابرتز در پروفایل کاربران </w:t>
      </w:r>
      <w:r w:rsidRPr="007A422E">
        <w:rPr>
          <w:sz w:val="28"/>
          <w:szCs w:val="28"/>
          <w:lang w:bidi="fa-IR"/>
        </w:rPr>
        <w:t>U</w:t>
      </w:r>
      <w:r w:rsidRPr="007A422E">
        <w:rPr>
          <w:rFonts w:hint="cs"/>
          <w:sz w:val="28"/>
          <w:szCs w:val="28"/>
          <w:rtl/>
          <w:lang w:bidi="fa-IR"/>
        </w:rPr>
        <w:t xml:space="preserve"> و </w:t>
      </w:r>
      <w:r w:rsidRPr="007A422E">
        <w:rPr>
          <w:sz w:val="28"/>
          <w:szCs w:val="28"/>
          <w:lang w:bidi="fa-IR"/>
        </w:rPr>
        <w:t>V</w:t>
      </w:r>
      <w:r w:rsidRPr="007A422E">
        <w:rPr>
          <w:rFonts w:hint="cs"/>
          <w:sz w:val="28"/>
          <w:szCs w:val="28"/>
          <w:rtl/>
          <w:lang w:bidi="fa-IR"/>
        </w:rPr>
        <w:t xml:space="preserve"> به ترتیب برابر با 1  و0.67- میباشد.</w:t>
      </w:r>
    </w:p>
    <w:p w14:paraId="1BFBD7CF" w14:textId="77777777" w:rsidR="007A422E" w:rsidRPr="007A422E" w:rsidRDefault="007A422E" w:rsidP="007A422E">
      <w:pPr>
        <w:bidi/>
        <w:rPr>
          <w:sz w:val="28"/>
          <w:szCs w:val="28"/>
          <w:rtl/>
          <w:lang w:bidi="fa-IR"/>
        </w:rPr>
      </w:pPr>
    </w:p>
    <w:p w14:paraId="2792DD4E" w14:textId="77777777" w:rsidR="007A422E" w:rsidRPr="007A422E" w:rsidRDefault="007A422E" w:rsidP="007A422E">
      <w:pPr>
        <w:bidi/>
        <w:rPr>
          <w:sz w:val="28"/>
          <w:szCs w:val="28"/>
          <w:rtl/>
          <w:lang w:bidi="fa-IR"/>
        </w:rPr>
      </w:pPr>
      <w:r w:rsidRPr="007A422E">
        <w:rPr>
          <w:sz w:val="28"/>
          <w:szCs w:val="28"/>
          <w:lang w:bidi="fa-IR"/>
        </w:rPr>
        <w:t>f</w:t>
      </w:r>
      <w:r w:rsidRPr="007A422E">
        <w:rPr>
          <w:rFonts w:hint="cs"/>
          <w:sz w:val="28"/>
          <w:szCs w:val="28"/>
          <w:rtl/>
          <w:lang w:bidi="fa-IR"/>
        </w:rPr>
        <w:t>)</w:t>
      </w:r>
      <w:r w:rsidRPr="007A422E">
        <w:rPr>
          <w:sz w:val="28"/>
          <w:szCs w:val="28"/>
          <w:lang w:bidi="fa-IR"/>
        </w:rPr>
        <w:t xml:space="preserve">  </w:t>
      </w:r>
    </w:p>
    <w:p w14:paraId="4840C4E7" w14:textId="77777777" w:rsidR="007A422E" w:rsidRPr="007A422E" w:rsidRDefault="007A422E" w:rsidP="007A422E">
      <w:pPr>
        <w:rPr>
          <w:sz w:val="28"/>
          <w:szCs w:val="28"/>
          <w:lang w:bidi="fa-IR"/>
        </w:rPr>
      </w:pPr>
      <w:r w:rsidRPr="007A422E">
        <w:rPr>
          <w:sz w:val="28"/>
          <w:szCs w:val="28"/>
          <w:lang w:bidi="fa-IR"/>
        </w:rPr>
        <w:t xml:space="preserve">cos (m1, m2): </w:t>
      </w:r>
      <m:oMath>
        <m:f>
          <m:fPr>
            <m:ctrlPr>
              <w:rPr>
                <w:rFonts w:ascii="Cambria Math" w:hAnsi="Cambria Math"/>
                <w:i/>
                <w:sz w:val="28"/>
                <w:szCs w:val="28"/>
                <w:lang w:bidi="fa-IR"/>
              </w:rPr>
            </m:ctrlPr>
          </m:fPr>
          <m:num>
            <m:r>
              <m:rPr>
                <m:sty m:val="p"/>
              </m:rPr>
              <w:rPr>
                <w:rFonts w:ascii="Cambria Math" w:hAnsi="Cambria Math"/>
                <w:sz w:val="28"/>
                <w:szCs w:val="28"/>
                <w:lang w:bidi="fa-IR"/>
              </w:rPr>
              <m:t xml:space="preserve"> 7.599+100000</m:t>
            </m:r>
            <m:sSup>
              <m:sSupPr>
                <m:ctrlPr>
                  <w:rPr>
                    <w:rFonts w:ascii="Cambria Math" w:hAnsi="Cambria Math"/>
                    <w:sz w:val="28"/>
                    <w:szCs w:val="28"/>
                    <w:lang w:bidi="fa-IR"/>
                  </w:rPr>
                </m:ctrlPr>
              </m:sSupPr>
              <m:e>
                <m:r>
                  <m:rPr>
                    <m:sty m:val="p"/>
                  </m:rPr>
                  <w:rPr>
                    <w:rFonts w:ascii="Cambria Math" w:hAnsi="Cambria Math"/>
                    <w:sz w:val="28"/>
                    <w:szCs w:val="28"/>
                    <w:lang w:bidi="fa-IR"/>
                  </w:rPr>
                  <m:t>a</m:t>
                </m:r>
              </m:e>
              <m:sup>
                <m:r>
                  <m:rPr>
                    <m:sty m:val="p"/>
                  </m:rPr>
                  <w:rPr>
                    <w:rFonts w:ascii="Cambria Math" w:hAnsi="Cambria Math"/>
                    <w:sz w:val="28"/>
                    <w:szCs w:val="28"/>
                    <w:lang w:bidi="fa-IR"/>
                  </w:rPr>
                  <m:t>2</m:t>
                </m:r>
              </m:sup>
            </m:sSup>
            <m:r>
              <m:rPr>
                <m:sty m:val="p"/>
              </m:rPr>
              <w:rPr>
                <w:rFonts w:ascii="Cambria Math" w:hAnsi="Cambria Math"/>
                <w:sz w:val="28"/>
                <w:szCs w:val="28"/>
                <w:lang w:bidi="fa-IR"/>
              </w:rPr>
              <m:t>+15</m:t>
            </m:r>
            <m:sSup>
              <m:sSupPr>
                <m:ctrlPr>
                  <w:rPr>
                    <w:rFonts w:ascii="Cambria Math" w:hAnsi="Cambria Math"/>
                    <w:sz w:val="28"/>
                    <w:szCs w:val="28"/>
                    <w:lang w:bidi="fa-IR"/>
                  </w:rPr>
                </m:ctrlPr>
              </m:sSupPr>
              <m:e>
                <m:r>
                  <m:rPr>
                    <m:sty m:val="p"/>
                  </m:rPr>
                  <w:rPr>
                    <w:rFonts w:ascii="Cambria Math" w:hAnsi="Cambria Math"/>
                    <w:sz w:val="28"/>
                    <w:szCs w:val="28"/>
                    <w:lang w:bidi="fa-IR"/>
                  </w:rPr>
                  <m:t>b</m:t>
                </m:r>
              </m:e>
              <m:sup>
                <m:r>
                  <m:rPr>
                    <m:sty m:val="p"/>
                  </m:rPr>
                  <w:rPr>
                    <w:rFonts w:ascii="Cambria Math" w:hAnsi="Cambria Math"/>
                    <w:sz w:val="28"/>
                    <w:szCs w:val="28"/>
                    <w:lang w:bidi="fa-IR"/>
                  </w:rPr>
                  <m:t>2</m:t>
                </m:r>
              </m:sup>
            </m:sSup>
          </m:num>
          <m:den>
            <m:rad>
              <m:radPr>
                <m:degHide m:val="1"/>
                <m:ctrlPr>
                  <w:rPr>
                    <w:rFonts w:ascii="Cambria Math" w:hAnsi="Cambria Math"/>
                    <w:i/>
                    <w:sz w:val="28"/>
                    <w:szCs w:val="28"/>
                    <w:lang w:bidi="fa-IR"/>
                  </w:rPr>
                </m:ctrlPr>
              </m:radPr>
              <m:deg/>
              <m:e>
                <m:r>
                  <w:rPr>
                    <w:rFonts w:ascii="Cambria Math" w:hAnsi="Cambria Math"/>
                    <w:sz w:val="28"/>
                    <w:szCs w:val="28"/>
                    <w:lang w:bidi="fa-IR"/>
                  </w:rPr>
                  <m:t>6.5+625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9</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r>
                  <w:rPr>
                    <w:rFonts w:ascii="Cambria Math" w:hAnsi="Cambria Math"/>
                    <w:sz w:val="28"/>
                    <w:szCs w:val="28"/>
                    <w:lang w:bidi="fa-IR"/>
                  </w:rPr>
                  <m:t xml:space="preserve"> </m:t>
                </m:r>
              </m:e>
            </m:rad>
            <m:r>
              <w:rPr>
                <w:rFonts w:ascii="Cambria Math" w:hAnsi="Cambria Math"/>
                <w:sz w:val="28"/>
                <w:szCs w:val="28"/>
                <w:lang w:bidi="fa-IR"/>
              </w:rPr>
              <m:t xml:space="preserve"> </m:t>
            </m:r>
            <m:rad>
              <m:radPr>
                <m:degHide m:val="1"/>
                <m:ctrlPr>
                  <w:rPr>
                    <w:rFonts w:ascii="Cambria Math" w:hAnsi="Cambria Math"/>
                    <w:i/>
                    <w:sz w:val="28"/>
                    <w:szCs w:val="28"/>
                    <w:lang w:bidi="fa-IR"/>
                  </w:rPr>
                </m:ctrlPr>
              </m:radPr>
              <m:deg/>
              <m:e>
                <m:r>
                  <w:rPr>
                    <w:rFonts w:ascii="Cambria Math" w:hAnsi="Cambria Math"/>
                    <w:sz w:val="28"/>
                    <w:szCs w:val="28"/>
                    <w:lang w:bidi="fa-IR"/>
                  </w:rPr>
                  <m:t>8.88+1600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25</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e>
            </m:rad>
          </m:den>
        </m:f>
      </m:oMath>
    </w:p>
    <w:p w14:paraId="77CE9FA7" w14:textId="77777777" w:rsidR="007A422E" w:rsidRPr="007A422E" w:rsidRDefault="007A422E" w:rsidP="007A422E">
      <w:pPr>
        <w:bidi/>
        <w:jc w:val="right"/>
        <w:rPr>
          <w:sz w:val="28"/>
          <w:szCs w:val="28"/>
          <w:lang w:bidi="fa-IR"/>
        </w:rPr>
      </w:pPr>
    </w:p>
    <w:p w14:paraId="4CCFC7FF" w14:textId="77777777" w:rsidR="007A422E" w:rsidRPr="007A422E" w:rsidRDefault="007A422E" w:rsidP="007A422E">
      <w:pPr>
        <w:rPr>
          <w:sz w:val="28"/>
          <w:szCs w:val="28"/>
          <w:lang w:bidi="fa-IR"/>
        </w:rPr>
      </w:pPr>
      <w:r w:rsidRPr="007A422E">
        <w:rPr>
          <w:sz w:val="28"/>
          <w:szCs w:val="28"/>
          <w:lang w:bidi="fa-IR"/>
        </w:rPr>
        <w:t xml:space="preserve">cos (m1, m3): </w:t>
      </w:r>
      <m:oMath>
        <m:f>
          <m:fPr>
            <m:ctrlPr>
              <w:rPr>
                <w:rFonts w:ascii="Cambria Math" w:hAnsi="Cambria Math"/>
                <w:i/>
                <w:sz w:val="28"/>
                <w:szCs w:val="28"/>
                <w:lang w:bidi="fa-IR"/>
              </w:rPr>
            </m:ctrlPr>
          </m:fPr>
          <m:num>
            <m:r>
              <m:rPr>
                <m:sty m:val="p"/>
              </m:rPr>
              <w:rPr>
                <w:rFonts w:ascii="Cambria Math" w:hAnsi="Cambria Math"/>
                <w:sz w:val="28"/>
                <w:szCs w:val="28"/>
                <w:lang w:bidi="fa-IR"/>
              </w:rPr>
              <m:t xml:space="preserve"> 8.552+240000</m:t>
            </m:r>
            <m:sSup>
              <m:sSupPr>
                <m:ctrlPr>
                  <w:rPr>
                    <w:rFonts w:ascii="Cambria Math" w:hAnsi="Cambria Math"/>
                    <w:sz w:val="28"/>
                    <w:szCs w:val="28"/>
                    <w:lang w:bidi="fa-IR"/>
                  </w:rPr>
                </m:ctrlPr>
              </m:sSupPr>
              <m:e>
                <m:r>
                  <m:rPr>
                    <m:sty m:val="p"/>
                  </m:rPr>
                  <w:rPr>
                    <w:rFonts w:ascii="Cambria Math" w:hAnsi="Cambria Math"/>
                    <w:sz w:val="28"/>
                    <w:szCs w:val="28"/>
                    <w:lang w:bidi="fa-IR"/>
                  </w:rPr>
                  <m:t>a</m:t>
                </m:r>
              </m:e>
              <m:sup>
                <m:r>
                  <m:rPr>
                    <m:sty m:val="p"/>
                  </m:rPr>
                  <w:rPr>
                    <w:rFonts w:ascii="Cambria Math" w:hAnsi="Cambria Math"/>
                    <w:sz w:val="28"/>
                    <w:szCs w:val="28"/>
                    <w:lang w:bidi="fa-IR"/>
                  </w:rPr>
                  <m:t>2</m:t>
                </m:r>
              </m:sup>
            </m:sSup>
            <m:r>
              <m:rPr>
                <m:sty m:val="p"/>
              </m:rPr>
              <w:rPr>
                <w:rFonts w:ascii="Cambria Math" w:hAnsi="Cambria Math"/>
                <w:sz w:val="28"/>
                <w:szCs w:val="28"/>
                <w:lang w:bidi="fa-IR"/>
              </w:rPr>
              <m:t>+25</m:t>
            </m:r>
            <m:sSup>
              <m:sSupPr>
                <m:ctrlPr>
                  <w:rPr>
                    <w:rFonts w:ascii="Cambria Math" w:hAnsi="Cambria Math"/>
                    <w:sz w:val="28"/>
                    <w:szCs w:val="28"/>
                    <w:lang w:bidi="fa-IR"/>
                  </w:rPr>
                </m:ctrlPr>
              </m:sSupPr>
              <m:e>
                <m:r>
                  <m:rPr>
                    <m:sty m:val="p"/>
                  </m:rPr>
                  <w:rPr>
                    <w:rFonts w:ascii="Cambria Math" w:hAnsi="Cambria Math"/>
                    <w:sz w:val="28"/>
                    <w:szCs w:val="28"/>
                    <w:lang w:bidi="fa-IR"/>
                  </w:rPr>
                  <m:t>b</m:t>
                </m:r>
              </m:e>
              <m:sup>
                <m:r>
                  <w:rPr>
                    <w:rFonts w:ascii="Cambria Math" w:hAnsi="Cambria Math"/>
                    <w:sz w:val="28"/>
                    <w:szCs w:val="28"/>
                    <w:lang w:bidi="fa-IR"/>
                  </w:rPr>
                  <m:t>2</m:t>
                </m:r>
              </m:sup>
            </m:sSup>
          </m:num>
          <m:den>
            <m:rad>
              <m:radPr>
                <m:degHide m:val="1"/>
                <m:ctrlPr>
                  <w:rPr>
                    <w:rFonts w:ascii="Cambria Math" w:hAnsi="Cambria Math"/>
                    <w:i/>
                    <w:sz w:val="28"/>
                    <w:szCs w:val="28"/>
                    <w:lang w:bidi="fa-IR"/>
                  </w:rPr>
                </m:ctrlPr>
              </m:radPr>
              <m:deg/>
              <m:e>
                <m:r>
                  <w:rPr>
                    <w:rFonts w:ascii="Cambria Math" w:hAnsi="Cambria Math"/>
                    <w:sz w:val="28"/>
                    <w:szCs w:val="28"/>
                    <w:lang w:bidi="fa-IR"/>
                  </w:rPr>
                  <m:t>8.23+3600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25</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r>
                  <w:rPr>
                    <w:rFonts w:ascii="Cambria Math" w:hAnsi="Cambria Math"/>
                    <w:sz w:val="28"/>
                    <w:szCs w:val="28"/>
                    <w:lang w:bidi="fa-IR"/>
                  </w:rPr>
                  <m:t xml:space="preserve"> </m:t>
                </m:r>
              </m:e>
            </m:rad>
            <m:r>
              <w:rPr>
                <w:rFonts w:ascii="Cambria Math" w:hAnsi="Cambria Math"/>
                <w:sz w:val="28"/>
                <w:szCs w:val="28"/>
                <w:lang w:bidi="fa-IR"/>
              </w:rPr>
              <m:t xml:space="preserve"> </m:t>
            </m:r>
            <m:rad>
              <m:radPr>
                <m:degHide m:val="1"/>
                <m:ctrlPr>
                  <w:rPr>
                    <w:rFonts w:ascii="Cambria Math" w:hAnsi="Cambria Math"/>
                    <w:i/>
                    <w:sz w:val="28"/>
                    <w:szCs w:val="28"/>
                    <w:lang w:bidi="fa-IR"/>
                  </w:rPr>
                </m:ctrlPr>
              </m:radPr>
              <m:deg/>
              <m:e>
                <m:r>
                  <w:rPr>
                    <w:rFonts w:ascii="Cambria Math" w:hAnsi="Cambria Math"/>
                    <w:sz w:val="28"/>
                    <w:szCs w:val="28"/>
                    <w:lang w:bidi="fa-IR"/>
                  </w:rPr>
                  <m:t>8.88+1600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25</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e>
            </m:rad>
          </m:den>
        </m:f>
      </m:oMath>
    </w:p>
    <w:p w14:paraId="5A386511" w14:textId="77777777" w:rsidR="007A422E" w:rsidRPr="007A422E" w:rsidRDefault="007A422E" w:rsidP="007A422E">
      <w:pPr>
        <w:bidi/>
        <w:jc w:val="right"/>
        <w:rPr>
          <w:sz w:val="28"/>
          <w:szCs w:val="28"/>
          <w:lang w:bidi="fa-IR"/>
        </w:rPr>
      </w:pPr>
    </w:p>
    <w:p w14:paraId="408A1870" w14:textId="77777777" w:rsidR="007A422E" w:rsidRPr="007A422E" w:rsidRDefault="007A422E" w:rsidP="007A422E">
      <w:pPr>
        <w:rPr>
          <w:sz w:val="28"/>
          <w:szCs w:val="28"/>
          <w:lang w:bidi="fa-IR"/>
        </w:rPr>
      </w:pPr>
      <w:r w:rsidRPr="007A422E">
        <w:rPr>
          <w:sz w:val="28"/>
          <w:szCs w:val="28"/>
          <w:lang w:bidi="fa-IR"/>
        </w:rPr>
        <w:t xml:space="preserve">cos (m2, m3): </w:t>
      </w:r>
      <w:r w:rsidRPr="007A422E">
        <w:rPr>
          <w:rFonts w:ascii="Cambria Math" w:hAnsi="Cambria Math"/>
          <w:i/>
          <w:sz w:val="28"/>
          <w:szCs w:val="28"/>
          <w:lang w:bidi="fa-IR"/>
        </w:rPr>
        <w:t xml:space="preserve"> </w:t>
      </w:r>
      <m:oMath>
        <m:f>
          <m:fPr>
            <m:ctrlPr>
              <w:rPr>
                <w:rFonts w:ascii="Cambria Math" w:hAnsi="Cambria Math"/>
                <w:i/>
                <w:sz w:val="28"/>
                <w:szCs w:val="28"/>
                <w:lang w:bidi="fa-IR"/>
              </w:rPr>
            </m:ctrlPr>
          </m:fPr>
          <m:num>
            <m:r>
              <m:rPr>
                <m:sty m:val="p"/>
              </m:rPr>
              <w:rPr>
                <w:rFonts w:ascii="Cambria Math" w:hAnsi="Cambria Math"/>
                <w:sz w:val="28"/>
                <w:szCs w:val="28"/>
                <w:lang w:bidi="fa-IR"/>
              </w:rPr>
              <m:t xml:space="preserve"> 7.318+150000</m:t>
            </m:r>
            <m:sSup>
              <m:sSupPr>
                <m:ctrlPr>
                  <w:rPr>
                    <w:rFonts w:ascii="Cambria Math" w:hAnsi="Cambria Math"/>
                    <w:sz w:val="28"/>
                    <w:szCs w:val="28"/>
                    <w:lang w:bidi="fa-IR"/>
                  </w:rPr>
                </m:ctrlPr>
              </m:sSupPr>
              <m:e>
                <m:r>
                  <m:rPr>
                    <m:sty m:val="p"/>
                  </m:rPr>
                  <w:rPr>
                    <w:rFonts w:ascii="Cambria Math" w:hAnsi="Cambria Math"/>
                    <w:sz w:val="28"/>
                    <w:szCs w:val="28"/>
                    <w:lang w:bidi="fa-IR"/>
                  </w:rPr>
                  <m:t>a</m:t>
                </m:r>
              </m:e>
              <m:sup>
                <m:r>
                  <m:rPr>
                    <m:sty m:val="p"/>
                  </m:rPr>
                  <w:rPr>
                    <w:rFonts w:ascii="Cambria Math" w:hAnsi="Cambria Math"/>
                    <w:sz w:val="28"/>
                    <w:szCs w:val="28"/>
                    <w:lang w:bidi="fa-IR"/>
                  </w:rPr>
                  <m:t>2</m:t>
                </m:r>
              </m:sup>
            </m:sSup>
            <m:r>
              <m:rPr>
                <m:sty m:val="p"/>
              </m:rPr>
              <w:rPr>
                <w:rFonts w:ascii="Cambria Math" w:hAnsi="Cambria Math"/>
                <w:sz w:val="28"/>
                <w:szCs w:val="28"/>
                <w:lang w:bidi="fa-IR"/>
              </w:rPr>
              <m:t>+15</m:t>
            </m:r>
            <m:sSup>
              <m:sSupPr>
                <m:ctrlPr>
                  <w:rPr>
                    <w:rFonts w:ascii="Cambria Math" w:hAnsi="Cambria Math"/>
                    <w:sz w:val="28"/>
                    <w:szCs w:val="28"/>
                    <w:lang w:bidi="fa-IR"/>
                  </w:rPr>
                </m:ctrlPr>
              </m:sSupPr>
              <m:e>
                <m:r>
                  <m:rPr>
                    <m:sty m:val="p"/>
                  </m:rPr>
                  <w:rPr>
                    <w:rFonts w:ascii="Cambria Math" w:hAnsi="Cambria Math"/>
                    <w:sz w:val="28"/>
                    <w:szCs w:val="28"/>
                    <w:lang w:bidi="fa-IR"/>
                  </w:rPr>
                  <m:t>b</m:t>
                </m:r>
              </m:e>
              <m:sup>
                <m:r>
                  <m:rPr>
                    <m:sty m:val="p"/>
                  </m:rPr>
                  <w:rPr>
                    <w:rFonts w:ascii="Cambria Math" w:hAnsi="Cambria Math"/>
                    <w:sz w:val="28"/>
                    <w:szCs w:val="28"/>
                    <w:lang w:bidi="fa-IR"/>
                  </w:rPr>
                  <m:t>2</m:t>
                </m:r>
              </m:sup>
            </m:sSup>
          </m:num>
          <m:den>
            <m:rad>
              <m:radPr>
                <m:degHide m:val="1"/>
                <m:ctrlPr>
                  <w:rPr>
                    <w:rFonts w:ascii="Cambria Math" w:hAnsi="Cambria Math"/>
                    <w:i/>
                    <w:sz w:val="28"/>
                    <w:szCs w:val="28"/>
                    <w:lang w:bidi="fa-IR"/>
                  </w:rPr>
                </m:ctrlPr>
              </m:radPr>
              <m:deg/>
              <m:e>
                <m:r>
                  <w:rPr>
                    <w:rFonts w:ascii="Cambria Math" w:hAnsi="Cambria Math"/>
                    <w:sz w:val="28"/>
                    <w:szCs w:val="28"/>
                    <w:lang w:bidi="fa-IR"/>
                  </w:rPr>
                  <m:t>6.50+625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9</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r>
                  <w:rPr>
                    <w:rFonts w:ascii="Cambria Math" w:hAnsi="Cambria Math"/>
                    <w:sz w:val="28"/>
                    <w:szCs w:val="28"/>
                    <w:lang w:bidi="fa-IR"/>
                  </w:rPr>
                  <m:t xml:space="preserve"> </m:t>
                </m:r>
              </m:e>
            </m:rad>
            <m:r>
              <w:rPr>
                <w:rFonts w:ascii="Cambria Math" w:hAnsi="Cambria Math"/>
                <w:sz w:val="28"/>
                <w:szCs w:val="28"/>
                <w:lang w:bidi="fa-IR"/>
              </w:rPr>
              <m:t xml:space="preserve"> </m:t>
            </m:r>
            <m:rad>
              <m:radPr>
                <m:degHide m:val="1"/>
                <m:ctrlPr>
                  <w:rPr>
                    <w:rFonts w:ascii="Cambria Math" w:hAnsi="Cambria Math"/>
                    <w:i/>
                    <w:sz w:val="28"/>
                    <w:szCs w:val="28"/>
                    <w:lang w:bidi="fa-IR"/>
                  </w:rPr>
                </m:ctrlPr>
              </m:radPr>
              <m:deg/>
              <m:e>
                <m:r>
                  <w:rPr>
                    <w:rFonts w:ascii="Cambria Math" w:hAnsi="Cambria Math"/>
                    <w:sz w:val="28"/>
                    <w:szCs w:val="28"/>
                    <w:lang w:bidi="fa-IR"/>
                  </w:rPr>
                  <m:t>8.23+3600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25</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e>
            </m:rad>
          </m:den>
        </m:f>
      </m:oMath>
    </w:p>
    <w:p w14:paraId="0CD863AC" w14:textId="77777777" w:rsidR="007A422E" w:rsidRPr="007A422E" w:rsidRDefault="007A422E" w:rsidP="007A422E">
      <w:pPr>
        <w:bidi/>
        <w:jc w:val="right"/>
        <w:rPr>
          <w:sz w:val="28"/>
          <w:szCs w:val="28"/>
          <w:lang w:bidi="fa-IR"/>
        </w:rPr>
      </w:pPr>
    </w:p>
    <w:p w14:paraId="64746EEF" w14:textId="0246BAA6" w:rsidR="007A422E" w:rsidRDefault="007A422E" w:rsidP="007A422E">
      <w:pPr>
        <w:bidi/>
        <w:rPr>
          <w:sz w:val="28"/>
          <w:szCs w:val="28"/>
          <w:rtl/>
          <w:lang w:bidi="fa-IR"/>
        </w:rPr>
      </w:pPr>
    </w:p>
    <w:p w14:paraId="6E7325C7" w14:textId="527D3B54" w:rsidR="007A422E" w:rsidRDefault="007A422E" w:rsidP="007A422E">
      <w:pPr>
        <w:bidi/>
        <w:rPr>
          <w:sz w:val="28"/>
          <w:szCs w:val="28"/>
          <w:rtl/>
          <w:lang w:bidi="fa-IR"/>
        </w:rPr>
      </w:pPr>
    </w:p>
    <w:p w14:paraId="2959F5FC" w14:textId="77777777" w:rsidR="007A422E" w:rsidRPr="007A422E" w:rsidRDefault="007A422E" w:rsidP="007A422E">
      <w:pPr>
        <w:bidi/>
        <w:rPr>
          <w:sz w:val="28"/>
          <w:szCs w:val="28"/>
          <w:rtl/>
          <w:lang w:bidi="fa-IR"/>
        </w:rPr>
      </w:pPr>
    </w:p>
    <w:p w14:paraId="61D0C287" w14:textId="77777777" w:rsidR="007A422E" w:rsidRPr="007A422E" w:rsidRDefault="007A422E" w:rsidP="007A422E">
      <w:pPr>
        <w:bidi/>
        <w:rPr>
          <w:sz w:val="28"/>
          <w:szCs w:val="28"/>
          <w:lang w:bidi="fa-IR"/>
        </w:rPr>
      </w:pPr>
      <w:r w:rsidRPr="007A422E">
        <w:rPr>
          <w:sz w:val="28"/>
          <w:szCs w:val="28"/>
          <w:lang w:bidi="fa-IR"/>
        </w:rPr>
        <w:lastRenderedPageBreak/>
        <w:t>g</w:t>
      </w:r>
      <w:r w:rsidRPr="007A422E">
        <w:rPr>
          <w:rFonts w:hint="cs"/>
          <w:sz w:val="28"/>
          <w:szCs w:val="28"/>
          <w:rtl/>
          <w:lang w:bidi="fa-IR"/>
        </w:rPr>
        <w:t>)</w:t>
      </w:r>
    </w:p>
    <w:p w14:paraId="20C3B0FA" w14:textId="77777777" w:rsidR="007A422E" w:rsidRPr="007A422E" w:rsidRDefault="007A422E" w:rsidP="007A422E">
      <w:pPr>
        <w:bidi/>
        <w:rPr>
          <w:sz w:val="28"/>
          <w:szCs w:val="28"/>
          <w:lang w:bidi="fa-IR"/>
        </w:rPr>
      </w:pPr>
      <w:r w:rsidRPr="007A422E">
        <w:rPr>
          <w:sz w:val="28"/>
          <w:szCs w:val="28"/>
          <w:lang w:bidi="fa-IR"/>
        </w:rPr>
        <w:t>a=b=1</w:t>
      </w:r>
    </w:p>
    <w:p w14:paraId="0E692AEF" w14:textId="77777777" w:rsidR="007A422E" w:rsidRPr="007A422E" w:rsidRDefault="007A422E" w:rsidP="007A422E">
      <w:pPr>
        <w:bidi/>
        <w:rPr>
          <w:sz w:val="28"/>
          <w:szCs w:val="28"/>
          <w:rtl/>
          <w:lang w:bidi="fa-IR"/>
        </w:rPr>
      </w:pPr>
      <w:r w:rsidRPr="007A422E">
        <w:rPr>
          <w:sz w:val="28"/>
          <w:szCs w:val="28"/>
          <w:lang w:bidi="fa-IR"/>
        </w:rPr>
        <w:t xml:space="preserve"> </w:t>
      </w:r>
    </w:p>
    <w:p w14:paraId="73A0CA91" w14:textId="77777777" w:rsidR="007A422E" w:rsidRPr="007A422E" w:rsidRDefault="007A422E" w:rsidP="007A422E">
      <w:pPr>
        <w:rPr>
          <w:sz w:val="28"/>
          <w:szCs w:val="28"/>
          <w:lang w:bidi="fa-IR"/>
        </w:rPr>
      </w:pPr>
      <w:r w:rsidRPr="007A422E">
        <w:rPr>
          <w:sz w:val="28"/>
          <w:szCs w:val="28"/>
          <w:lang w:bidi="fa-IR"/>
        </w:rPr>
        <w:t xml:space="preserve">cos (m1, m2): 1 </w:t>
      </w:r>
      <w:r w:rsidRPr="007A422E">
        <w:rPr>
          <w:sz w:val="28"/>
          <w:szCs w:val="28"/>
          <w:lang w:bidi="fa-IR"/>
        </w:rPr>
        <w:sym w:font="Wingdings" w:char="F0E0"/>
      </w:r>
      <w:r w:rsidRPr="007A422E">
        <w:rPr>
          <w:sz w:val="28"/>
          <w:szCs w:val="28"/>
          <w:lang w:bidi="fa-IR"/>
        </w:rPr>
        <w:t>angel=0</w:t>
      </w:r>
    </w:p>
    <w:p w14:paraId="7A882245" w14:textId="77777777" w:rsidR="007A422E" w:rsidRPr="007A422E" w:rsidRDefault="007A422E" w:rsidP="007A422E">
      <w:pPr>
        <w:rPr>
          <w:sz w:val="28"/>
          <w:szCs w:val="28"/>
          <w:lang w:bidi="fa-IR"/>
        </w:rPr>
      </w:pPr>
      <w:r w:rsidRPr="007A422E">
        <w:rPr>
          <w:sz w:val="28"/>
          <w:szCs w:val="28"/>
          <w:lang w:bidi="fa-IR"/>
        </w:rPr>
        <w:t>cos (m1, m3): 1</w:t>
      </w:r>
      <w:r w:rsidRPr="007A422E">
        <w:rPr>
          <w:sz w:val="28"/>
          <w:szCs w:val="28"/>
          <w:lang w:bidi="fa-IR"/>
        </w:rPr>
        <w:sym w:font="Wingdings" w:char="F0E0"/>
      </w:r>
      <w:r w:rsidRPr="007A422E">
        <w:rPr>
          <w:sz w:val="28"/>
          <w:szCs w:val="28"/>
          <w:lang w:bidi="fa-IR"/>
        </w:rPr>
        <w:t xml:space="preserve"> angel=0</w:t>
      </w:r>
    </w:p>
    <w:p w14:paraId="5397AC2C" w14:textId="77777777" w:rsidR="007A422E" w:rsidRPr="007A422E" w:rsidRDefault="007A422E" w:rsidP="007A422E">
      <w:pPr>
        <w:rPr>
          <w:sz w:val="28"/>
          <w:szCs w:val="28"/>
          <w:lang w:bidi="fa-IR"/>
        </w:rPr>
      </w:pPr>
      <w:r w:rsidRPr="007A422E">
        <w:rPr>
          <w:sz w:val="28"/>
          <w:szCs w:val="28"/>
          <w:lang w:bidi="fa-IR"/>
        </w:rPr>
        <w:t>cos (m2, m3): 0.9996</w:t>
      </w:r>
      <w:r w:rsidRPr="007A422E">
        <w:rPr>
          <w:rFonts w:ascii="Cambria Math" w:hAnsi="Cambria Math"/>
          <w:i/>
          <w:sz w:val="28"/>
          <w:szCs w:val="28"/>
          <w:lang w:bidi="fa-IR"/>
        </w:rPr>
        <w:t xml:space="preserve"> </w:t>
      </w:r>
      <w:r w:rsidRPr="007A422E">
        <w:rPr>
          <w:sz w:val="28"/>
          <w:szCs w:val="28"/>
          <w:lang w:bidi="fa-IR"/>
        </w:rPr>
        <w:sym w:font="Wingdings" w:char="F0E0"/>
      </w:r>
      <w:r w:rsidRPr="007A422E">
        <w:rPr>
          <w:sz w:val="28"/>
          <w:szCs w:val="28"/>
          <w:lang w:bidi="fa-IR"/>
        </w:rPr>
        <w:t xml:space="preserve"> angel=1.62</w:t>
      </w:r>
    </w:p>
    <w:p w14:paraId="7CB4FE9B" w14:textId="77777777" w:rsidR="007A422E" w:rsidRPr="007A422E" w:rsidRDefault="007A422E" w:rsidP="007A422E">
      <w:pPr>
        <w:bidi/>
        <w:rPr>
          <w:sz w:val="28"/>
          <w:szCs w:val="28"/>
          <w:rtl/>
          <w:lang w:bidi="fa-IR"/>
        </w:rPr>
      </w:pPr>
    </w:p>
    <w:p w14:paraId="46986C5B" w14:textId="77777777" w:rsidR="007A422E" w:rsidRPr="007A422E" w:rsidRDefault="007A422E" w:rsidP="007A422E">
      <w:pPr>
        <w:bidi/>
        <w:rPr>
          <w:sz w:val="28"/>
          <w:szCs w:val="28"/>
          <w:lang w:bidi="fa-IR"/>
        </w:rPr>
      </w:pPr>
      <w:r w:rsidRPr="007A422E">
        <w:rPr>
          <w:sz w:val="28"/>
          <w:szCs w:val="28"/>
          <w:lang w:bidi="fa-IR"/>
        </w:rPr>
        <w:t>h</w:t>
      </w:r>
      <w:r w:rsidRPr="007A422E">
        <w:rPr>
          <w:rFonts w:hint="cs"/>
          <w:sz w:val="28"/>
          <w:szCs w:val="28"/>
          <w:rtl/>
          <w:lang w:bidi="fa-IR"/>
        </w:rPr>
        <w:t xml:space="preserve">) </w:t>
      </w:r>
    </w:p>
    <w:p w14:paraId="6081B633" w14:textId="77777777" w:rsidR="007A422E" w:rsidRPr="007A422E" w:rsidRDefault="007A422E" w:rsidP="007A422E">
      <w:pPr>
        <w:bidi/>
        <w:rPr>
          <w:sz w:val="28"/>
          <w:szCs w:val="28"/>
          <w:lang w:bidi="fa-IR"/>
        </w:rPr>
      </w:pPr>
      <w:r w:rsidRPr="007A422E">
        <w:rPr>
          <w:sz w:val="28"/>
          <w:szCs w:val="28"/>
          <w:lang w:bidi="fa-IR"/>
        </w:rPr>
        <w:t>a=0.01, b=0.5</w:t>
      </w:r>
    </w:p>
    <w:p w14:paraId="6B37A5E1" w14:textId="77777777" w:rsidR="007A422E" w:rsidRPr="007A422E" w:rsidRDefault="007A422E" w:rsidP="007A422E">
      <w:pPr>
        <w:rPr>
          <w:sz w:val="28"/>
          <w:szCs w:val="28"/>
          <w:lang w:bidi="fa-IR"/>
        </w:rPr>
      </w:pPr>
      <w:r w:rsidRPr="007A422E">
        <w:rPr>
          <w:sz w:val="28"/>
          <w:szCs w:val="28"/>
          <w:lang w:bidi="fa-IR"/>
        </w:rPr>
        <w:t>cos (m1, m2):0.9888</w:t>
      </w:r>
      <w:r w:rsidRPr="007A422E">
        <w:rPr>
          <w:sz w:val="28"/>
          <w:szCs w:val="28"/>
          <w:lang w:bidi="fa-IR"/>
        </w:rPr>
        <w:sym w:font="Wingdings" w:char="F0E0"/>
      </w:r>
      <w:r w:rsidRPr="007A422E">
        <w:rPr>
          <w:sz w:val="28"/>
          <w:szCs w:val="28"/>
          <w:lang w:bidi="fa-IR"/>
        </w:rPr>
        <w:t xml:space="preserve"> angel=8.5</w:t>
      </w:r>
    </w:p>
    <w:p w14:paraId="50E3A365" w14:textId="77777777" w:rsidR="007A422E" w:rsidRPr="007A422E" w:rsidRDefault="007A422E" w:rsidP="007A422E">
      <w:pPr>
        <w:rPr>
          <w:sz w:val="28"/>
          <w:szCs w:val="28"/>
          <w:lang w:bidi="fa-IR"/>
        </w:rPr>
      </w:pPr>
      <w:r w:rsidRPr="007A422E">
        <w:rPr>
          <w:sz w:val="28"/>
          <w:szCs w:val="28"/>
          <w:lang w:bidi="fa-IR"/>
        </w:rPr>
        <w:t>cos (m1, m3): 0.9795</w:t>
      </w:r>
      <w:r w:rsidRPr="007A422E">
        <w:rPr>
          <w:sz w:val="28"/>
          <w:szCs w:val="28"/>
          <w:lang w:bidi="fa-IR"/>
        </w:rPr>
        <w:sym w:font="Wingdings" w:char="F0E0"/>
      </w:r>
      <w:r w:rsidRPr="007A422E">
        <w:rPr>
          <w:sz w:val="28"/>
          <w:szCs w:val="28"/>
          <w:lang w:bidi="fa-IR"/>
        </w:rPr>
        <w:t xml:space="preserve"> angel=11.62</w:t>
      </w:r>
    </w:p>
    <w:p w14:paraId="480040DE" w14:textId="77777777" w:rsidR="007A422E" w:rsidRPr="007A422E" w:rsidRDefault="007A422E" w:rsidP="007A422E">
      <w:pPr>
        <w:rPr>
          <w:sz w:val="28"/>
          <w:szCs w:val="28"/>
          <w:lang w:bidi="fa-IR"/>
        </w:rPr>
      </w:pPr>
      <w:r w:rsidRPr="007A422E">
        <w:rPr>
          <w:sz w:val="28"/>
          <w:szCs w:val="28"/>
          <w:lang w:bidi="fa-IR"/>
        </w:rPr>
        <w:t>cos (m2, m3):0.9487</w:t>
      </w:r>
      <w:r w:rsidRPr="007A422E">
        <w:rPr>
          <w:sz w:val="28"/>
          <w:szCs w:val="28"/>
          <w:lang w:bidi="fa-IR"/>
        </w:rPr>
        <w:sym w:font="Wingdings" w:char="F0E0"/>
      </w:r>
      <w:r w:rsidRPr="007A422E">
        <w:rPr>
          <w:sz w:val="28"/>
          <w:szCs w:val="28"/>
          <w:lang w:bidi="fa-IR"/>
        </w:rPr>
        <w:t xml:space="preserve"> angel=18.43</w:t>
      </w:r>
    </w:p>
    <w:p w14:paraId="4CC5630F" w14:textId="77777777" w:rsidR="007A422E" w:rsidRPr="007A422E" w:rsidRDefault="007A422E" w:rsidP="007A422E">
      <w:pPr>
        <w:bidi/>
        <w:rPr>
          <w:sz w:val="28"/>
          <w:szCs w:val="28"/>
          <w:lang w:bidi="fa-IR"/>
        </w:rPr>
      </w:pPr>
    </w:p>
    <w:p w14:paraId="4B760B31" w14:textId="77777777" w:rsidR="007A422E" w:rsidRPr="007A422E" w:rsidRDefault="007A422E" w:rsidP="007A422E">
      <w:pPr>
        <w:bidi/>
        <w:rPr>
          <w:sz w:val="28"/>
          <w:szCs w:val="28"/>
          <w:lang w:bidi="fa-IR"/>
        </w:rPr>
      </w:pPr>
      <w:proofErr w:type="spellStart"/>
      <w:r w:rsidRPr="007A422E">
        <w:rPr>
          <w:sz w:val="28"/>
          <w:szCs w:val="28"/>
          <w:lang w:bidi="fa-IR"/>
        </w:rPr>
        <w:t>i</w:t>
      </w:r>
      <w:proofErr w:type="spellEnd"/>
      <w:r w:rsidRPr="007A422E">
        <w:rPr>
          <w:rFonts w:hint="cs"/>
          <w:sz w:val="28"/>
          <w:szCs w:val="28"/>
          <w:rtl/>
          <w:lang w:bidi="fa-IR"/>
        </w:rPr>
        <w:t>)</w:t>
      </w:r>
    </w:p>
    <w:p w14:paraId="0A98415A" w14:textId="77777777" w:rsidR="007A422E" w:rsidRPr="007A422E" w:rsidRDefault="007A422E" w:rsidP="007A422E">
      <w:pPr>
        <w:jc w:val="both"/>
        <w:rPr>
          <w:sz w:val="28"/>
          <w:szCs w:val="28"/>
          <w:lang w:bidi="fa-IR"/>
        </w:rPr>
      </w:pPr>
      <w:r w:rsidRPr="007A422E">
        <w:rPr>
          <w:sz w:val="28"/>
          <w:szCs w:val="28"/>
          <w:lang w:bidi="fa-IR"/>
        </w:rPr>
        <w:t>mean of f2=416.67</w:t>
      </w:r>
    </w:p>
    <w:p w14:paraId="0E0FD86A" w14:textId="77777777" w:rsidR="007A422E" w:rsidRPr="007A422E" w:rsidRDefault="007A422E" w:rsidP="007A422E">
      <w:pPr>
        <w:jc w:val="both"/>
        <w:rPr>
          <w:sz w:val="28"/>
          <w:szCs w:val="28"/>
          <w:lang w:bidi="fa-IR"/>
        </w:rPr>
      </w:pPr>
      <w:r w:rsidRPr="007A422E">
        <w:rPr>
          <w:sz w:val="28"/>
          <w:szCs w:val="28"/>
          <w:lang w:bidi="fa-IR"/>
        </w:rPr>
        <w:t>mean of f3=4.3</w:t>
      </w:r>
    </w:p>
    <w:p w14:paraId="10EE0F43" w14:textId="77777777" w:rsidR="007A422E" w:rsidRPr="007A422E" w:rsidRDefault="007A422E" w:rsidP="007A422E">
      <w:pPr>
        <w:bidi/>
        <w:rPr>
          <w:sz w:val="28"/>
          <w:szCs w:val="28"/>
          <w:rtl/>
          <w:lang w:bidi="fa-IR"/>
        </w:rPr>
      </w:pPr>
      <w:r w:rsidRPr="007A422E">
        <w:rPr>
          <w:rFonts w:hint="cs"/>
          <w:sz w:val="28"/>
          <w:szCs w:val="28"/>
          <w:rtl/>
          <w:lang w:bidi="fa-IR"/>
        </w:rPr>
        <w:t xml:space="preserve">بنابراین ضریب </w:t>
      </w:r>
      <w:r w:rsidRPr="007A422E">
        <w:rPr>
          <w:sz w:val="28"/>
          <w:szCs w:val="28"/>
          <w:lang w:bidi="fa-IR"/>
        </w:rPr>
        <w:t>a</w:t>
      </w:r>
      <w:r w:rsidRPr="007A422E">
        <w:rPr>
          <w:rFonts w:hint="cs"/>
          <w:sz w:val="28"/>
          <w:szCs w:val="28"/>
          <w:rtl/>
          <w:lang w:bidi="fa-IR"/>
        </w:rPr>
        <w:t xml:space="preserve"> و </w:t>
      </w:r>
      <w:r w:rsidRPr="007A422E">
        <w:rPr>
          <w:sz w:val="28"/>
          <w:szCs w:val="28"/>
          <w:lang w:bidi="fa-IR"/>
        </w:rPr>
        <w:t xml:space="preserve">b </w:t>
      </w:r>
      <w:r w:rsidRPr="007A422E">
        <w:rPr>
          <w:rFonts w:hint="cs"/>
          <w:sz w:val="28"/>
          <w:szCs w:val="28"/>
          <w:rtl/>
          <w:lang w:bidi="fa-IR"/>
        </w:rPr>
        <w:t xml:space="preserve"> بدین صورت خواهند بود:</w:t>
      </w:r>
    </w:p>
    <w:p w14:paraId="17CC2C06" w14:textId="77777777" w:rsidR="007A422E" w:rsidRPr="007A422E" w:rsidRDefault="007A422E" w:rsidP="007A422E">
      <w:pPr>
        <w:bidi/>
        <w:jc w:val="right"/>
        <w:rPr>
          <w:sz w:val="28"/>
          <w:szCs w:val="28"/>
          <w:lang w:bidi="fa-IR"/>
        </w:rPr>
      </w:pPr>
      <w:r w:rsidRPr="007A422E">
        <w:rPr>
          <w:sz w:val="28"/>
          <w:szCs w:val="28"/>
          <w:lang w:bidi="fa-IR"/>
        </w:rPr>
        <w:t>a = 1/mean of f2 = 0.002</w:t>
      </w:r>
    </w:p>
    <w:p w14:paraId="0EC19BE1" w14:textId="77777777" w:rsidR="007A422E" w:rsidRPr="007A422E" w:rsidRDefault="007A422E" w:rsidP="007A422E">
      <w:pPr>
        <w:bidi/>
        <w:jc w:val="right"/>
        <w:rPr>
          <w:sz w:val="28"/>
          <w:szCs w:val="28"/>
          <w:lang w:bidi="fa-IR"/>
        </w:rPr>
      </w:pPr>
      <w:r w:rsidRPr="007A422E">
        <w:rPr>
          <w:sz w:val="28"/>
          <w:szCs w:val="28"/>
          <w:lang w:bidi="fa-IR"/>
        </w:rPr>
        <w:t>b = 1/mean of f3 = 0.232</w:t>
      </w:r>
    </w:p>
    <w:p w14:paraId="3485B4F8" w14:textId="77777777" w:rsidR="007A422E" w:rsidRPr="007A422E" w:rsidRDefault="007A422E" w:rsidP="007A422E">
      <w:pPr>
        <w:bidi/>
        <w:jc w:val="right"/>
        <w:rPr>
          <w:sz w:val="28"/>
          <w:szCs w:val="28"/>
          <w:lang w:bidi="fa-IR"/>
        </w:rPr>
      </w:pPr>
    </w:p>
    <w:p w14:paraId="087C6AB5" w14:textId="77777777" w:rsidR="007A422E" w:rsidRPr="007A422E" w:rsidRDefault="007A422E" w:rsidP="007A422E">
      <w:pPr>
        <w:rPr>
          <w:sz w:val="28"/>
          <w:szCs w:val="28"/>
          <w:lang w:bidi="fa-IR"/>
        </w:rPr>
      </w:pPr>
      <w:r w:rsidRPr="007A422E">
        <w:rPr>
          <w:sz w:val="28"/>
          <w:szCs w:val="28"/>
          <w:lang w:bidi="fa-IR"/>
        </w:rPr>
        <w:t>cos (m1, m2):0.9930</w:t>
      </w:r>
      <w:r w:rsidRPr="007A422E">
        <w:rPr>
          <w:sz w:val="28"/>
          <w:szCs w:val="28"/>
          <w:lang w:bidi="fa-IR"/>
        </w:rPr>
        <w:sym w:font="Wingdings" w:char="F0E0"/>
      </w:r>
      <w:r w:rsidRPr="007A422E">
        <w:rPr>
          <w:sz w:val="28"/>
          <w:szCs w:val="28"/>
          <w:lang w:bidi="fa-IR"/>
        </w:rPr>
        <w:t xml:space="preserve"> angel=6.78</w:t>
      </w:r>
    </w:p>
    <w:p w14:paraId="281668B6" w14:textId="77777777" w:rsidR="007A422E" w:rsidRPr="007A422E" w:rsidRDefault="007A422E" w:rsidP="007A422E">
      <w:pPr>
        <w:rPr>
          <w:sz w:val="28"/>
          <w:szCs w:val="28"/>
          <w:lang w:bidi="fa-IR"/>
        </w:rPr>
      </w:pPr>
      <w:r w:rsidRPr="007A422E">
        <w:rPr>
          <w:sz w:val="28"/>
          <w:szCs w:val="28"/>
          <w:lang w:bidi="fa-IR"/>
        </w:rPr>
        <w:t>cos (m1, m3): 0.9921</w:t>
      </w:r>
      <w:r w:rsidRPr="007A422E">
        <w:rPr>
          <w:sz w:val="28"/>
          <w:szCs w:val="28"/>
          <w:lang w:bidi="fa-IR"/>
        </w:rPr>
        <w:sym w:font="Wingdings" w:char="F0E0"/>
      </w:r>
      <w:r w:rsidRPr="007A422E">
        <w:rPr>
          <w:sz w:val="28"/>
          <w:szCs w:val="28"/>
          <w:lang w:bidi="fa-IR"/>
        </w:rPr>
        <w:t xml:space="preserve"> angel=7.2</w:t>
      </w:r>
    </w:p>
    <w:p w14:paraId="7EBBE87A" w14:textId="77777777" w:rsidR="007A422E" w:rsidRPr="007A422E" w:rsidRDefault="007A422E" w:rsidP="007A422E">
      <w:pPr>
        <w:rPr>
          <w:sz w:val="28"/>
          <w:szCs w:val="28"/>
          <w:lang w:bidi="fa-IR"/>
        </w:rPr>
      </w:pPr>
      <w:r w:rsidRPr="007A422E">
        <w:rPr>
          <w:sz w:val="28"/>
          <w:szCs w:val="28"/>
          <w:lang w:bidi="fa-IR"/>
        </w:rPr>
        <w:t>cos (m2, m3):0.9769</w:t>
      </w:r>
      <w:r w:rsidRPr="007A422E">
        <w:rPr>
          <w:sz w:val="28"/>
          <w:szCs w:val="28"/>
          <w:lang w:bidi="fa-IR"/>
        </w:rPr>
        <w:sym w:font="Wingdings" w:char="F0E0"/>
      </w:r>
      <w:r w:rsidRPr="007A422E">
        <w:rPr>
          <w:sz w:val="28"/>
          <w:szCs w:val="28"/>
          <w:lang w:bidi="fa-IR"/>
        </w:rPr>
        <w:t xml:space="preserve"> angel=12.33</w:t>
      </w:r>
    </w:p>
    <w:p w14:paraId="6DF68816" w14:textId="77777777" w:rsidR="007A422E" w:rsidRPr="007A422E" w:rsidRDefault="007A422E" w:rsidP="007A422E">
      <w:pPr>
        <w:bidi/>
        <w:rPr>
          <w:sz w:val="28"/>
          <w:szCs w:val="28"/>
          <w:lang w:bidi="fa-IR"/>
        </w:rPr>
      </w:pPr>
    </w:p>
    <w:p w14:paraId="25CFA8A8" w14:textId="77777777" w:rsidR="007A422E" w:rsidRPr="007A422E" w:rsidRDefault="007A422E" w:rsidP="007A422E">
      <w:pPr>
        <w:bidi/>
        <w:rPr>
          <w:sz w:val="28"/>
          <w:szCs w:val="28"/>
          <w:lang w:bidi="fa-IR"/>
        </w:rPr>
      </w:pPr>
      <w:r w:rsidRPr="007A422E">
        <w:rPr>
          <w:sz w:val="28"/>
          <w:szCs w:val="28"/>
          <w:lang w:bidi="fa-IR"/>
        </w:rPr>
        <w:lastRenderedPageBreak/>
        <w:t>j</w:t>
      </w:r>
      <w:r w:rsidRPr="007A422E">
        <w:rPr>
          <w:rFonts w:hint="cs"/>
          <w:sz w:val="28"/>
          <w:szCs w:val="28"/>
          <w:rtl/>
          <w:lang w:bidi="fa-IR"/>
        </w:rPr>
        <w:t>)</w:t>
      </w:r>
    </w:p>
    <w:p w14:paraId="2A8607D4" w14:textId="77777777" w:rsidR="007A422E" w:rsidRPr="007A422E" w:rsidRDefault="007A422E" w:rsidP="007A422E">
      <w:pPr>
        <w:jc w:val="both"/>
        <w:rPr>
          <w:sz w:val="28"/>
          <w:szCs w:val="28"/>
          <w:lang w:bidi="fa-IR"/>
        </w:rPr>
      </w:pPr>
      <w:r w:rsidRPr="007A422E">
        <w:rPr>
          <w:sz w:val="28"/>
          <w:szCs w:val="28"/>
          <w:lang w:bidi="fa-IR"/>
        </w:rPr>
        <w:t>mean of f1= 2.8</w:t>
      </w:r>
    </w:p>
    <w:p w14:paraId="72E71ED6" w14:textId="77777777" w:rsidR="007A422E" w:rsidRPr="007A422E" w:rsidRDefault="007A422E" w:rsidP="007A422E">
      <w:pPr>
        <w:jc w:val="both"/>
        <w:rPr>
          <w:sz w:val="28"/>
          <w:szCs w:val="28"/>
          <w:lang w:bidi="fa-IR"/>
        </w:rPr>
      </w:pPr>
      <w:r w:rsidRPr="007A422E">
        <w:rPr>
          <w:sz w:val="28"/>
          <w:szCs w:val="28"/>
          <w:lang w:bidi="fa-IR"/>
        </w:rPr>
        <w:t>mean of f2=416.67</w:t>
      </w:r>
    </w:p>
    <w:p w14:paraId="2796FB3E" w14:textId="77777777" w:rsidR="007A422E" w:rsidRPr="007A422E" w:rsidRDefault="007A422E" w:rsidP="007A422E">
      <w:pPr>
        <w:jc w:val="both"/>
        <w:rPr>
          <w:sz w:val="28"/>
          <w:szCs w:val="28"/>
          <w:lang w:bidi="fa-IR"/>
        </w:rPr>
      </w:pPr>
      <w:r w:rsidRPr="007A422E">
        <w:rPr>
          <w:sz w:val="28"/>
          <w:szCs w:val="28"/>
          <w:lang w:bidi="fa-IR"/>
        </w:rPr>
        <w:t>mean of f3=4.3</w:t>
      </w:r>
    </w:p>
    <w:p w14:paraId="66314AF8" w14:textId="77777777" w:rsidR="007A422E" w:rsidRPr="007A422E" w:rsidRDefault="007A422E" w:rsidP="007A422E">
      <w:pPr>
        <w:bidi/>
        <w:rPr>
          <w:sz w:val="28"/>
          <w:szCs w:val="28"/>
          <w:rtl/>
          <w:lang w:bidi="fa-IR"/>
        </w:rPr>
      </w:pPr>
      <w:r w:rsidRPr="007A422E">
        <w:rPr>
          <w:rFonts w:hint="cs"/>
          <w:sz w:val="28"/>
          <w:szCs w:val="28"/>
          <w:rtl/>
          <w:lang w:bidi="fa-IR"/>
        </w:rPr>
        <w:t>بردار های نرمالایز شده:</w:t>
      </w:r>
    </w:p>
    <w:tbl>
      <w:tblPr>
        <w:tblStyle w:val="TableGrid"/>
        <w:bidiVisual/>
        <w:tblW w:w="0" w:type="auto"/>
        <w:tblInd w:w="1163" w:type="dxa"/>
        <w:tblLook w:val="04A0" w:firstRow="1" w:lastRow="0" w:firstColumn="1" w:lastColumn="0" w:noHBand="0" w:noVBand="1"/>
      </w:tblPr>
      <w:tblGrid>
        <w:gridCol w:w="1980"/>
        <w:gridCol w:w="1980"/>
        <w:gridCol w:w="1889"/>
        <w:gridCol w:w="1170"/>
      </w:tblGrid>
      <w:tr w:rsidR="007A422E" w:rsidRPr="007A422E" w14:paraId="4BB728A8" w14:textId="77777777" w:rsidTr="003D7743">
        <w:tc>
          <w:tcPr>
            <w:tcW w:w="1980" w:type="dxa"/>
          </w:tcPr>
          <w:p w14:paraId="0C15F6F2" w14:textId="77777777" w:rsidR="007A422E" w:rsidRPr="007A422E" w:rsidRDefault="007A422E" w:rsidP="003D7743">
            <w:pPr>
              <w:bidi/>
              <w:jc w:val="center"/>
              <w:rPr>
                <w:sz w:val="28"/>
                <w:szCs w:val="28"/>
                <w:rtl/>
                <w:lang w:bidi="fa-IR"/>
              </w:rPr>
            </w:pPr>
            <w:r w:rsidRPr="007A422E">
              <w:rPr>
                <w:sz w:val="28"/>
                <w:szCs w:val="28"/>
                <w:lang w:bidi="fa-IR"/>
              </w:rPr>
              <w:t>m3</w:t>
            </w:r>
          </w:p>
        </w:tc>
        <w:tc>
          <w:tcPr>
            <w:tcW w:w="1980" w:type="dxa"/>
          </w:tcPr>
          <w:p w14:paraId="41AF5624" w14:textId="77777777" w:rsidR="007A422E" w:rsidRPr="007A422E" w:rsidRDefault="007A422E" w:rsidP="003D7743">
            <w:pPr>
              <w:bidi/>
              <w:jc w:val="center"/>
              <w:rPr>
                <w:sz w:val="28"/>
                <w:szCs w:val="28"/>
                <w:rtl/>
                <w:lang w:bidi="fa-IR"/>
              </w:rPr>
            </w:pPr>
            <w:r w:rsidRPr="007A422E">
              <w:rPr>
                <w:sz w:val="28"/>
                <w:szCs w:val="28"/>
                <w:lang w:bidi="fa-IR"/>
              </w:rPr>
              <w:t>m2</w:t>
            </w:r>
          </w:p>
        </w:tc>
        <w:tc>
          <w:tcPr>
            <w:tcW w:w="1889" w:type="dxa"/>
          </w:tcPr>
          <w:p w14:paraId="7E886DB4" w14:textId="77777777" w:rsidR="007A422E" w:rsidRPr="007A422E" w:rsidRDefault="007A422E" w:rsidP="003D7743">
            <w:pPr>
              <w:bidi/>
              <w:jc w:val="center"/>
              <w:rPr>
                <w:sz w:val="28"/>
                <w:szCs w:val="28"/>
                <w:lang w:bidi="fa-IR"/>
              </w:rPr>
            </w:pPr>
            <w:r w:rsidRPr="007A422E">
              <w:rPr>
                <w:sz w:val="28"/>
                <w:szCs w:val="28"/>
                <w:lang w:bidi="fa-IR"/>
              </w:rPr>
              <w:t>m1</w:t>
            </w:r>
          </w:p>
        </w:tc>
        <w:tc>
          <w:tcPr>
            <w:tcW w:w="1170" w:type="dxa"/>
          </w:tcPr>
          <w:p w14:paraId="52E58F4C" w14:textId="77777777" w:rsidR="007A422E" w:rsidRPr="007A422E" w:rsidRDefault="007A422E" w:rsidP="003D7743">
            <w:pPr>
              <w:bidi/>
              <w:rPr>
                <w:sz w:val="28"/>
                <w:szCs w:val="28"/>
                <w:rtl/>
                <w:lang w:bidi="fa-IR"/>
              </w:rPr>
            </w:pPr>
          </w:p>
        </w:tc>
      </w:tr>
      <w:tr w:rsidR="007A422E" w:rsidRPr="007A422E" w14:paraId="35271533" w14:textId="77777777" w:rsidTr="003D7743">
        <w:tc>
          <w:tcPr>
            <w:tcW w:w="1980" w:type="dxa"/>
          </w:tcPr>
          <w:p w14:paraId="4C9F8AE6" w14:textId="77777777" w:rsidR="007A422E" w:rsidRPr="007A422E" w:rsidRDefault="007A422E" w:rsidP="003D7743">
            <w:pPr>
              <w:bidi/>
              <w:jc w:val="center"/>
              <w:rPr>
                <w:sz w:val="28"/>
                <w:szCs w:val="28"/>
                <w:rtl/>
                <w:lang w:bidi="fa-IR"/>
              </w:rPr>
            </w:pPr>
            <w:r w:rsidRPr="007A422E">
              <w:rPr>
                <w:sz w:val="28"/>
                <w:szCs w:val="28"/>
                <w:lang w:bidi="fa-IR"/>
              </w:rPr>
              <w:t>0.07</w:t>
            </w:r>
          </w:p>
        </w:tc>
        <w:tc>
          <w:tcPr>
            <w:tcW w:w="1980" w:type="dxa"/>
          </w:tcPr>
          <w:p w14:paraId="1FA0798A" w14:textId="77777777" w:rsidR="007A422E" w:rsidRPr="007A422E" w:rsidRDefault="007A422E" w:rsidP="003D7743">
            <w:pPr>
              <w:bidi/>
              <w:jc w:val="center"/>
              <w:rPr>
                <w:sz w:val="28"/>
                <w:szCs w:val="28"/>
                <w:rtl/>
                <w:lang w:bidi="fa-IR"/>
              </w:rPr>
            </w:pPr>
            <w:r w:rsidRPr="007A422E">
              <w:rPr>
                <w:sz w:val="28"/>
                <w:szCs w:val="28"/>
                <w:lang w:bidi="fa-IR"/>
              </w:rPr>
              <w:t>-0.25</w:t>
            </w:r>
          </w:p>
        </w:tc>
        <w:tc>
          <w:tcPr>
            <w:tcW w:w="1889" w:type="dxa"/>
          </w:tcPr>
          <w:p w14:paraId="6A6370C2" w14:textId="77777777" w:rsidR="007A422E" w:rsidRPr="007A422E" w:rsidRDefault="007A422E" w:rsidP="003D7743">
            <w:pPr>
              <w:bidi/>
              <w:jc w:val="center"/>
              <w:rPr>
                <w:sz w:val="28"/>
                <w:szCs w:val="28"/>
                <w:rtl/>
                <w:lang w:bidi="fa-IR"/>
              </w:rPr>
            </w:pPr>
            <w:r w:rsidRPr="007A422E">
              <w:rPr>
                <w:sz w:val="28"/>
                <w:szCs w:val="28"/>
                <w:lang w:bidi="fa-IR"/>
              </w:rPr>
              <w:t>0.18</w:t>
            </w:r>
          </w:p>
        </w:tc>
        <w:tc>
          <w:tcPr>
            <w:tcW w:w="1170" w:type="dxa"/>
          </w:tcPr>
          <w:p w14:paraId="03E9A337" w14:textId="77777777" w:rsidR="007A422E" w:rsidRPr="007A422E" w:rsidRDefault="007A422E" w:rsidP="003D7743">
            <w:pPr>
              <w:bidi/>
              <w:jc w:val="center"/>
              <w:rPr>
                <w:sz w:val="28"/>
                <w:szCs w:val="28"/>
                <w:rtl/>
                <w:lang w:bidi="fa-IR"/>
              </w:rPr>
            </w:pPr>
            <w:r w:rsidRPr="007A422E">
              <w:rPr>
                <w:sz w:val="28"/>
                <w:szCs w:val="28"/>
                <w:lang w:bidi="fa-IR"/>
              </w:rPr>
              <w:t>f1</w:t>
            </w:r>
          </w:p>
        </w:tc>
      </w:tr>
      <w:tr w:rsidR="007A422E" w:rsidRPr="007A422E" w14:paraId="5A2F2A84" w14:textId="77777777" w:rsidTr="003D7743">
        <w:tc>
          <w:tcPr>
            <w:tcW w:w="1980" w:type="dxa"/>
          </w:tcPr>
          <w:p w14:paraId="3765236A" w14:textId="77777777" w:rsidR="007A422E" w:rsidRPr="007A422E" w:rsidRDefault="007A422E" w:rsidP="003D7743">
            <w:pPr>
              <w:bidi/>
              <w:jc w:val="center"/>
              <w:rPr>
                <w:sz w:val="28"/>
                <w:szCs w:val="28"/>
                <w:rtl/>
                <w:lang w:bidi="fa-IR"/>
              </w:rPr>
            </w:pPr>
            <w:r w:rsidRPr="007A422E">
              <w:rPr>
                <w:sz w:val="28"/>
                <w:szCs w:val="28"/>
                <w:lang w:bidi="fa-IR"/>
              </w:rPr>
              <w:t>183.33</w:t>
            </w:r>
          </w:p>
        </w:tc>
        <w:tc>
          <w:tcPr>
            <w:tcW w:w="1980" w:type="dxa"/>
          </w:tcPr>
          <w:p w14:paraId="3E0C63D6" w14:textId="77777777" w:rsidR="007A422E" w:rsidRPr="007A422E" w:rsidRDefault="007A422E" w:rsidP="003D7743">
            <w:pPr>
              <w:bidi/>
              <w:jc w:val="center"/>
              <w:rPr>
                <w:sz w:val="28"/>
                <w:szCs w:val="28"/>
                <w:rtl/>
                <w:lang w:bidi="fa-IR"/>
              </w:rPr>
            </w:pPr>
            <w:r w:rsidRPr="007A422E">
              <w:rPr>
                <w:sz w:val="28"/>
                <w:szCs w:val="28"/>
                <w:lang w:bidi="fa-IR"/>
              </w:rPr>
              <w:t>-166.67</w:t>
            </w:r>
          </w:p>
        </w:tc>
        <w:tc>
          <w:tcPr>
            <w:tcW w:w="1889" w:type="dxa"/>
          </w:tcPr>
          <w:p w14:paraId="7C5EE9C5" w14:textId="77777777" w:rsidR="007A422E" w:rsidRPr="007A422E" w:rsidRDefault="007A422E" w:rsidP="003D7743">
            <w:pPr>
              <w:bidi/>
              <w:jc w:val="center"/>
              <w:rPr>
                <w:sz w:val="28"/>
                <w:szCs w:val="28"/>
                <w:rtl/>
                <w:lang w:bidi="fa-IR"/>
              </w:rPr>
            </w:pPr>
            <w:r w:rsidRPr="007A422E">
              <w:rPr>
                <w:sz w:val="28"/>
                <w:szCs w:val="28"/>
                <w:lang w:bidi="fa-IR"/>
              </w:rPr>
              <w:t>-16.67</w:t>
            </w:r>
          </w:p>
        </w:tc>
        <w:tc>
          <w:tcPr>
            <w:tcW w:w="1170" w:type="dxa"/>
          </w:tcPr>
          <w:p w14:paraId="603B3362" w14:textId="77777777" w:rsidR="007A422E" w:rsidRPr="007A422E" w:rsidRDefault="007A422E" w:rsidP="003D7743">
            <w:pPr>
              <w:bidi/>
              <w:jc w:val="center"/>
              <w:rPr>
                <w:sz w:val="28"/>
                <w:szCs w:val="28"/>
                <w:rtl/>
                <w:lang w:bidi="fa-IR"/>
              </w:rPr>
            </w:pPr>
            <w:r w:rsidRPr="007A422E">
              <w:rPr>
                <w:sz w:val="28"/>
                <w:szCs w:val="28"/>
                <w:lang w:bidi="fa-IR"/>
              </w:rPr>
              <w:t>f2</w:t>
            </w:r>
          </w:p>
        </w:tc>
      </w:tr>
      <w:tr w:rsidR="007A422E" w:rsidRPr="007A422E" w14:paraId="33D21D0F" w14:textId="77777777" w:rsidTr="003D7743">
        <w:trPr>
          <w:trHeight w:val="77"/>
        </w:trPr>
        <w:tc>
          <w:tcPr>
            <w:tcW w:w="1980" w:type="dxa"/>
          </w:tcPr>
          <w:p w14:paraId="5E7EE3B7" w14:textId="77777777" w:rsidR="007A422E" w:rsidRPr="007A422E" w:rsidRDefault="007A422E" w:rsidP="003D7743">
            <w:pPr>
              <w:bidi/>
              <w:jc w:val="center"/>
              <w:rPr>
                <w:sz w:val="28"/>
                <w:szCs w:val="28"/>
                <w:rtl/>
                <w:lang w:bidi="fa-IR"/>
              </w:rPr>
            </w:pPr>
            <w:r w:rsidRPr="007A422E">
              <w:rPr>
                <w:sz w:val="28"/>
                <w:szCs w:val="28"/>
                <w:lang w:bidi="fa-IR"/>
              </w:rPr>
              <w:t>0.7</w:t>
            </w:r>
          </w:p>
        </w:tc>
        <w:tc>
          <w:tcPr>
            <w:tcW w:w="1980" w:type="dxa"/>
          </w:tcPr>
          <w:p w14:paraId="44F2D48C" w14:textId="77777777" w:rsidR="007A422E" w:rsidRPr="007A422E" w:rsidRDefault="007A422E" w:rsidP="003D7743">
            <w:pPr>
              <w:bidi/>
              <w:jc w:val="center"/>
              <w:rPr>
                <w:sz w:val="28"/>
                <w:szCs w:val="28"/>
                <w:rtl/>
                <w:lang w:bidi="fa-IR"/>
              </w:rPr>
            </w:pPr>
            <w:r w:rsidRPr="007A422E">
              <w:rPr>
                <w:sz w:val="28"/>
                <w:szCs w:val="28"/>
                <w:lang w:bidi="fa-IR"/>
              </w:rPr>
              <w:t>-1.3</w:t>
            </w:r>
          </w:p>
        </w:tc>
        <w:tc>
          <w:tcPr>
            <w:tcW w:w="1889" w:type="dxa"/>
          </w:tcPr>
          <w:p w14:paraId="32D0DC5F" w14:textId="77777777" w:rsidR="007A422E" w:rsidRPr="007A422E" w:rsidRDefault="007A422E" w:rsidP="003D7743">
            <w:pPr>
              <w:bidi/>
              <w:jc w:val="center"/>
              <w:rPr>
                <w:sz w:val="28"/>
                <w:szCs w:val="28"/>
                <w:rtl/>
                <w:lang w:bidi="fa-IR"/>
              </w:rPr>
            </w:pPr>
            <w:r w:rsidRPr="007A422E">
              <w:rPr>
                <w:sz w:val="28"/>
                <w:szCs w:val="28"/>
                <w:lang w:bidi="fa-IR"/>
              </w:rPr>
              <w:t>0.7</w:t>
            </w:r>
          </w:p>
        </w:tc>
        <w:tc>
          <w:tcPr>
            <w:tcW w:w="1170" w:type="dxa"/>
          </w:tcPr>
          <w:p w14:paraId="11A2F65E" w14:textId="77777777" w:rsidR="007A422E" w:rsidRPr="007A422E" w:rsidRDefault="007A422E" w:rsidP="003D7743">
            <w:pPr>
              <w:bidi/>
              <w:jc w:val="center"/>
              <w:rPr>
                <w:sz w:val="28"/>
                <w:szCs w:val="28"/>
                <w:rtl/>
                <w:lang w:bidi="fa-IR"/>
              </w:rPr>
            </w:pPr>
            <w:r w:rsidRPr="007A422E">
              <w:rPr>
                <w:sz w:val="28"/>
                <w:szCs w:val="28"/>
                <w:lang w:bidi="fa-IR"/>
              </w:rPr>
              <w:t>f3</w:t>
            </w:r>
          </w:p>
        </w:tc>
      </w:tr>
    </w:tbl>
    <w:p w14:paraId="6014D522" w14:textId="77777777" w:rsidR="007A422E" w:rsidRPr="007A422E" w:rsidRDefault="007A422E" w:rsidP="007A422E">
      <w:pPr>
        <w:bidi/>
        <w:rPr>
          <w:sz w:val="28"/>
          <w:szCs w:val="28"/>
          <w:lang w:bidi="fa-IR"/>
        </w:rPr>
      </w:pPr>
    </w:p>
    <w:p w14:paraId="1A41694C" w14:textId="77777777" w:rsidR="007A422E" w:rsidRPr="007A422E" w:rsidRDefault="007A422E" w:rsidP="007A422E">
      <w:pPr>
        <w:bidi/>
        <w:rPr>
          <w:sz w:val="28"/>
          <w:szCs w:val="28"/>
          <w:rtl/>
          <w:lang w:bidi="fa-IR"/>
        </w:rPr>
      </w:pPr>
      <w:r w:rsidRPr="007A422E">
        <w:rPr>
          <w:sz w:val="28"/>
          <w:szCs w:val="28"/>
          <w:lang w:bidi="fa-IR"/>
        </w:rPr>
        <w:t>k</w:t>
      </w:r>
      <w:r w:rsidRPr="007A422E">
        <w:rPr>
          <w:rFonts w:hint="cs"/>
          <w:sz w:val="28"/>
          <w:szCs w:val="28"/>
          <w:rtl/>
          <w:lang w:bidi="fa-IR"/>
        </w:rPr>
        <w:t>)</w:t>
      </w:r>
    </w:p>
    <w:p w14:paraId="5A714A52" w14:textId="77777777" w:rsidR="007A422E" w:rsidRPr="007A422E" w:rsidRDefault="007A422E" w:rsidP="007A422E">
      <w:pPr>
        <w:bidi/>
        <w:rPr>
          <w:sz w:val="28"/>
          <w:szCs w:val="28"/>
          <w:lang w:bidi="fa-IR"/>
        </w:rPr>
      </w:pPr>
      <w:r w:rsidRPr="007A422E">
        <w:rPr>
          <w:rFonts w:hint="cs"/>
          <w:sz w:val="28"/>
          <w:szCs w:val="28"/>
          <w:rtl/>
          <w:lang w:bidi="fa-IR"/>
        </w:rPr>
        <w:t>یک راه برای اسکیل کردن بردار های نرمالایز شده،تقسیم بر انحراف معیار است.با اینکار انحراف معیار هر مولفه برابر یک خواهد بود.و چون نرمالایز شده هستند،میانگین نییز برابر صفر میباشد.</w:t>
      </w:r>
      <w:r w:rsidRPr="007A422E">
        <w:rPr>
          <w:sz w:val="28"/>
          <w:szCs w:val="28"/>
          <w:lang w:bidi="fa-IR"/>
        </w:rPr>
        <w:t>)</w:t>
      </w:r>
      <w:r w:rsidRPr="007A422E">
        <w:rPr>
          <w:rFonts w:hint="cs"/>
          <w:sz w:val="28"/>
          <w:szCs w:val="28"/>
          <w:rtl/>
          <w:lang w:bidi="fa-IR"/>
        </w:rPr>
        <w:t>یک راه دیگر برای اسکیل کردن تقسیم بر ماکسیمم است)</w:t>
      </w:r>
    </w:p>
    <w:p w14:paraId="473D1118" w14:textId="77777777" w:rsidR="007A422E" w:rsidRPr="007A422E" w:rsidRDefault="007A422E" w:rsidP="007A422E">
      <w:pPr>
        <w:bidi/>
        <w:rPr>
          <w:sz w:val="28"/>
          <w:szCs w:val="28"/>
          <w:rtl/>
          <w:lang w:bidi="fa-IR"/>
        </w:rPr>
      </w:pPr>
      <w:r w:rsidRPr="007A422E">
        <w:rPr>
          <w:rFonts w:hint="cs"/>
          <w:sz w:val="28"/>
          <w:szCs w:val="28"/>
          <w:rtl/>
          <w:lang w:bidi="fa-IR"/>
        </w:rPr>
        <w:t>داده های قسمت قبل پس از نرمالایز و اسکیل:</w:t>
      </w:r>
    </w:p>
    <w:p w14:paraId="0CC58F60" w14:textId="77777777" w:rsidR="007A422E" w:rsidRPr="007A422E" w:rsidRDefault="007A422E" w:rsidP="007A422E">
      <w:pPr>
        <w:bidi/>
        <w:rPr>
          <w:sz w:val="28"/>
          <w:szCs w:val="28"/>
          <w:rtl/>
          <w:lang w:bidi="fa-IR"/>
        </w:rPr>
      </w:pPr>
    </w:p>
    <w:tbl>
      <w:tblPr>
        <w:tblStyle w:val="TableGrid"/>
        <w:bidiVisual/>
        <w:tblW w:w="0" w:type="auto"/>
        <w:tblInd w:w="1163" w:type="dxa"/>
        <w:tblLook w:val="04A0" w:firstRow="1" w:lastRow="0" w:firstColumn="1" w:lastColumn="0" w:noHBand="0" w:noVBand="1"/>
      </w:tblPr>
      <w:tblGrid>
        <w:gridCol w:w="1980"/>
        <w:gridCol w:w="1980"/>
        <w:gridCol w:w="1889"/>
        <w:gridCol w:w="1170"/>
      </w:tblGrid>
      <w:tr w:rsidR="007A422E" w:rsidRPr="007A422E" w14:paraId="7D673C99" w14:textId="77777777" w:rsidTr="003D7743">
        <w:tc>
          <w:tcPr>
            <w:tcW w:w="1980" w:type="dxa"/>
          </w:tcPr>
          <w:p w14:paraId="121A1E8F" w14:textId="77777777" w:rsidR="007A422E" w:rsidRPr="007A422E" w:rsidRDefault="007A422E" w:rsidP="003D7743">
            <w:pPr>
              <w:bidi/>
              <w:jc w:val="center"/>
              <w:rPr>
                <w:sz w:val="28"/>
                <w:szCs w:val="28"/>
                <w:rtl/>
                <w:lang w:bidi="fa-IR"/>
              </w:rPr>
            </w:pPr>
            <w:r w:rsidRPr="007A422E">
              <w:rPr>
                <w:sz w:val="28"/>
                <w:szCs w:val="28"/>
                <w:lang w:bidi="fa-IR"/>
              </w:rPr>
              <w:t>m3</w:t>
            </w:r>
          </w:p>
        </w:tc>
        <w:tc>
          <w:tcPr>
            <w:tcW w:w="1980" w:type="dxa"/>
          </w:tcPr>
          <w:p w14:paraId="0F130EC5" w14:textId="77777777" w:rsidR="007A422E" w:rsidRPr="007A422E" w:rsidRDefault="007A422E" w:rsidP="003D7743">
            <w:pPr>
              <w:bidi/>
              <w:jc w:val="center"/>
              <w:rPr>
                <w:sz w:val="28"/>
                <w:szCs w:val="28"/>
                <w:rtl/>
                <w:lang w:bidi="fa-IR"/>
              </w:rPr>
            </w:pPr>
            <w:r w:rsidRPr="007A422E">
              <w:rPr>
                <w:sz w:val="28"/>
                <w:szCs w:val="28"/>
                <w:lang w:bidi="fa-IR"/>
              </w:rPr>
              <w:t>m2</w:t>
            </w:r>
          </w:p>
        </w:tc>
        <w:tc>
          <w:tcPr>
            <w:tcW w:w="1889" w:type="dxa"/>
          </w:tcPr>
          <w:p w14:paraId="692A6598" w14:textId="77777777" w:rsidR="007A422E" w:rsidRPr="007A422E" w:rsidRDefault="007A422E" w:rsidP="003D7743">
            <w:pPr>
              <w:bidi/>
              <w:jc w:val="center"/>
              <w:rPr>
                <w:sz w:val="28"/>
                <w:szCs w:val="28"/>
                <w:lang w:bidi="fa-IR"/>
              </w:rPr>
            </w:pPr>
            <w:r w:rsidRPr="007A422E">
              <w:rPr>
                <w:sz w:val="28"/>
                <w:szCs w:val="28"/>
                <w:lang w:bidi="fa-IR"/>
              </w:rPr>
              <w:t>m1</w:t>
            </w:r>
          </w:p>
        </w:tc>
        <w:tc>
          <w:tcPr>
            <w:tcW w:w="1170" w:type="dxa"/>
          </w:tcPr>
          <w:p w14:paraId="1A8863BE" w14:textId="77777777" w:rsidR="007A422E" w:rsidRPr="007A422E" w:rsidRDefault="007A422E" w:rsidP="003D7743">
            <w:pPr>
              <w:bidi/>
              <w:rPr>
                <w:sz w:val="28"/>
                <w:szCs w:val="28"/>
                <w:rtl/>
                <w:lang w:bidi="fa-IR"/>
              </w:rPr>
            </w:pPr>
          </w:p>
        </w:tc>
      </w:tr>
      <w:tr w:rsidR="007A422E" w:rsidRPr="007A422E" w14:paraId="044E1A42" w14:textId="77777777" w:rsidTr="003D7743">
        <w:tc>
          <w:tcPr>
            <w:tcW w:w="1980" w:type="dxa"/>
          </w:tcPr>
          <w:p w14:paraId="7C8CABD8" w14:textId="77777777" w:rsidR="007A422E" w:rsidRPr="007A422E" w:rsidRDefault="007A422E" w:rsidP="003D7743">
            <w:pPr>
              <w:bidi/>
              <w:jc w:val="center"/>
              <w:rPr>
                <w:sz w:val="28"/>
                <w:szCs w:val="28"/>
                <w:rtl/>
                <w:lang w:bidi="fa-IR"/>
              </w:rPr>
            </w:pPr>
            <w:r w:rsidRPr="007A422E">
              <w:rPr>
                <w:sz w:val="28"/>
                <w:szCs w:val="28"/>
                <w:lang w:bidi="fa-IR"/>
              </w:rPr>
              <w:t>0.383</w:t>
            </w:r>
          </w:p>
        </w:tc>
        <w:tc>
          <w:tcPr>
            <w:tcW w:w="1980" w:type="dxa"/>
          </w:tcPr>
          <w:p w14:paraId="3BA97DD2" w14:textId="77777777" w:rsidR="007A422E" w:rsidRPr="007A422E" w:rsidRDefault="007A422E" w:rsidP="003D7743">
            <w:pPr>
              <w:bidi/>
              <w:jc w:val="center"/>
              <w:rPr>
                <w:sz w:val="28"/>
                <w:szCs w:val="28"/>
                <w:rtl/>
                <w:lang w:bidi="fa-IR"/>
              </w:rPr>
            </w:pPr>
            <w:r w:rsidRPr="007A422E">
              <w:rPr>
                <w:sz w:val="28"/>
                <w:szCs w:val="28"/>
                <w:lang w:bidi="fa-IR"/>
              </w:rPr>
              <w:t>-1.370</w:t>
            </w:r>
          </w:p>
        </w:tc>
        <w:tc>
          <w:tcPr>
            <w:tcW w:w="1889" w:type="dxa"/>
          </w:tcPr>
          <w:p w14:paraId="704CC0F8" w14:textId="77777777" w:rsidR="007A422E" w:rsidRPr="007A422E" w:rsidRDefault="007A422E" w:rsidP="003D7743">
            <w:pPr>
              <w:bidi/>
              <w:jc w:val="center"/>
              <w:rPr>
                <w:sz w:val="28"/>
                <w:szCs w:val="28"/>
                <w:rtl/>
                <w:lang w:bidi="fa-IR"/>
              </w:rPr>
            </w:pPr>
            <w:r w:rsidRPr="007A422E">
              <w:rPr>
                <w:sz w:val="28"/>
                <w:szCs w:val="28"/>
                <w:lang w:bidi="fa-IR"/>
              </w:rPr>
              <w:t>0.986</w:t>
            </w:r>
          </w:p>
        </w:tc>
        <w:tc>
          <w:tcPr>
            <w:tcW w:w="1170" w:type="dxa"/>
          </w:tcPr>
          <w:p w14:paraId="4B93E893" w14:textId="77777777" w:rsidR="007A422E" w:rsidRPr="007A422E" w:rsidRDefault="007A422E" w:rsidP="003D7743">
            <w:pPr>
              <w:bidi/>
              <w:jc w:val="center"/>
              <w:rPr>
                <w:sz w:val="28"/>
                <w:szCs w:val="28"/>
                <w:rtl/>
                <w:lang w:bidi="fa-IR"/>
              </w:rPr>
            </w:pPr>
            <w:r w:rsidRPr="007A422E">
              <w:rPr>
                <w:sz w:val="28"/>
                <w:szCs w:val="28"/>
                <w:lang w:bidi="fa-IR"/>
              </w:rPr>
              <w:t>f1</w:t>
            </w:r>
          </w:p>
        </w:tc>
      </w:tr>
      <w:tr w:rsidR="007A422E" w:rsidRPr="007A422E" w14:paraId="7641661D" w14:textId="77777777" w:rsidTr="003D7743">
        <w:tc>
          <w:tcPr>
            <w:tcW w:w="1980" w:type="dxa"/>
          </w:tcPr>
          <w:p w14:paraId="43521B10" w14:textId="77777777" w:rsidR="007A422E" w:rsidRPr="007A422E" w:rsidRDefault="007A422E" w:rsidP="003D7743">
            <w:pPr>
              <w:bidi/>
              <w:jc w:val="center"/>
              <w:rPr>
                <w:sz w:val="28"/>
                <w:szCs w:val="28"/>
                <w:rtl/>
                <w:lang w:bidi="fa-IR"/>
              </w:rPr>
            </w:pPr>
            <w:r w:rsidRPr="007A422E">
              <w:rPr>
                <w:sz w:val="28"/>
                <w:szCs w:val="28"/>
                <w:lang w:bidi="fa-IR"/>
              </w:rPr>
              <w:t>1.278</w:t>
            </w:r>
          </w:p>
        </w:tc>
        <w:tc>
          <w:tcPr>
            <w:tcW w:w="1980" w:type="dxa"/>
          </w:tcPr>
          <w:p w14:paraId="3FE4FA6C" w14:textId="77777777" w:rsidR="007A422E" w:rsidRPr="007A422E" w:rsidRDefault="007A422E" w:rsidP="003D7743">
            <w:pPr>
              <w:bidi/>
              <w:jc w:val="center"/>
              <w:rPr>
                <w:sz w:val="28"/>
                <w:szCs w:val="28"/>
                <w:rtl/>
                <w:lang w:bidi="fa-IR"/>
              </w:rPr>
            </w:pPr>
            <w:r w:rsidRPr="007A422E">
              <w:rPr>
                <w:sz w:val="28"/>
                <w:szCs w:val="28"/>
                <w:lang w:bidi="fa-IR"/>
              </w:rPr>
              <w:t>-1.162</w:t>
            </w:r>
          </w:p>
        </w:tc>
        <w:tc>
          <w:tcPr>
            <w:tcW w:w="1889" w:type="dxa"/>
          </w:tcPr>
          <w:p w14:paraId="4E67D142" w14:textId="77777777" w:rsidR="007A422E" w:rsidRPr="007A422E" w:rsidRDefault="007A422E" w:rsidP="003D7743">
            <w:pPr>
              <w:bidi/>
              <w:jc w:val="center"/>
              <w:rPr>
                <w:sz w:val="28"/>
                <w:szCs w:val="28"/>
                <w:rtl/>
                <w:lang w:bidi="fa-IR"/>
              </w:rPr>
            </w:pPr>
            <w:r w:rsidRPr="007A422E">
              <w:rPr>
                <w:sz w:val="28"/>
                <w:szCs w:val="28"/>
                <w:lang w:bidi="fa-IR"/>
              </w:rPr>
              <w:t>-0.116</w:t>
            </w:r>
          </w:p>
        </w:tc>
        <w:tc>
          <w:tcPr>
            <w:tcW w:w="1170" w:type="dxa"/>
          </w:tcPr>
          <w:p w14:paraId="7FD3AA83" w14:textId="77777777" w:rsidR="007A422E" w:rsidRPr="007A422E" w:rsidRDefault="007A422E" w:rsidP="003D7743">
            <w:pPr>
              <w:bidi/>
              <w:jc w:val="center"/>
              <w:rPr>
                <w:sz w:val="28"/>
                <w:szCs w:val="28"/>
                <w:rtl/>
                <w:lang w:bidi="fa-IR"/>
              </w:rPr>
            </w:pPr>
            <w:r w:rsidRPr="007A422E">
              <w:rPr>
                <w:sz w:val="28"/>
                <w:szCs w:val="28"/>
                <w:lang w:bidi="fa-IR"/>
              </w:rPr>
              <w:t>f2</w:t>
            </w:r>
          </w:p>
        </w:tc>
      </w:tr>
      <w:tr w:rsidR="007A422E" w:rsidRPr="007A422E" w14:paraId="111884FB" w14:textId="77777777" w:rsidTr="003D7743">
        <w:trPr>
          <w:trHeight w:val="77"/>
        </w:trPr>
        <w:tc>
          <w:tcPr>
            <w:tcW w:w="1980" w:type="dxa"/>
          </w:tcPr>
          <w:p w14:paraId="45F7508F" w14:textId="77777777" w:rsidR="007A422E" w:rsidRPr="007A422E" w:rsidRDefault="007A422E" w:rsidP="003D7743">
            <w:pPr>
              <w:bidi/>
              <w:jc w:val="center"/>
              <w:rPr>
                <w:sz w:val="28"/>
                <w:szCs w:val="28"/>
                <w:rtl/>
                <w:lang w:bidi="fa-IR"/>
              </w:rPr>
            </w:pPr>
            <w:r w:rsidRPr="007A422E">
              <w:rPr>
                <w:sz w:val="28"/>
                <w:szCs w:val="28"/>
                <w:lang w:bidi="fa-IR"/>
              </w:rPr>
              <w:t>0.707</w:t>
            </w:r>
          </w:p>
        </w:tc>
        <w:tc>
          <w:tcPr>
            <w:tcW w:w="1980" w:type="dxa"/>
          </w:tcPr>
          <w:p w14:paraId="3BDA58B0" w14:textId="77777777" w:rsidR="007A422E" w:rsidRPr="007A422E" w:rsidRDefault="007A422E" w:rsidP="003D7743">
            <w:pPr>
              <w:bidi/>
              <w:jc w:val="center"/>
              <w:rPr>
                <w:sz w:val="28"/>
                <w:szCs w:val="28"/>
                <w:rtl/>
                <w:lang w:bidi="fa-IR"/>
              </w:rPr>
            </w:pPr>
            <w:r w:rsidRPr="007A422E">
              <w:rPr>
                <w:sz w:val="28"/>
                <w:szCs w:val="28"/>
                <w:lang w:bidi="fa-IR"/>
              </w:rPr>
              <w:t>-1.414</w:t>
            </w:r>
          </w:p>
        </w:tc>
        <w:tc>
          <w:tcPr>
            <w:tcW w:w="1889" w:type="dxa"/>
          </w:tcPr>
          <w:p w14:paraId="42893081" w14:textId="77777777" w:rsidR="007A422E" w:rsidRPr="007A422E" w:rsidRDefault="007A422E" w:rsidP="003D7743">
            <w:pPr>
              <w:bidi/>
              <w:jc w:val="center"/>
              <w:rPr>
                <w:sz w:val="28"/>
                <w:szCs w:val="28"/>
                <w:rtl/>
                <w:lang w:bidi="fa-IR"/>
              </w:rPr>
            </w:pPr>
            <w:r w:rsidRPr="007A422E">
              <w:rPr>
                <w:sz w:val="28"/>
                <w:szCs w:val="28"/>
                <w:lang w:bidi="fa-IR"/>
              </w:rPr>
              <w:t>0.707</w:t>
            </w:r>
          </w:p>
        </w:tc>
        <w:tc>
          <w:tcPr>
            <w:tcW w:w="1170" w:type="dxa"/>
          </w:tcPr>
          <w:p w14:paraId="2416932A" w14:textId="77777777" w:rsidR="007A422E" w:rsidRPr="007A422E" w:rsidRDefault="007A422E" w:rsidP="003D7743">
            <w:pPr>
              <w:bidi/>
              <w:jc w:val="center"/>
              <w:rPr>
                <w:sz w:val="28"/>
                <w:szCs w:val="28"/>
                <w:rtl/>
                <w:lang w:bidi="fa-IR"/>
              </w:rPr>
            </w:pPr>
            <w:r w:rsidRPr="007A422E">
              <w:rPr>
                <w:sz w:val="28"/>
                <w:szCs w:val="28"/>
                <w:lang w:bidi="fa-IR"/>
              </w:rPr>
              <w:t>f3</w:t>
            </w:r>
          </w:p>
        </w:tc>
      </w:tr>
    </w:tbl>
    <w:p w14:paraId="790EB5E3" w14:textId="77777777" w:rsidR="007A422E" w:rsidRPr="007A422E" w:rsidRDefault="007A422E" w:rsidP="007A422E">
      <w:pPr>
        <w:bidi/>
        <w:rPr>
          <w:sz w:val="28"/>
          <w:szCs w:val="28"/>
          <w:lang w:bidi="fa-IR"/>
        </w:rPr>
      </w:pPr>
    </w:p>
    <w:p w14:paraId="4464BCFA" w14:textId="0AF95B52" w:rsidR="007A422E" w:rsidRDefault="007A422E" w:rsidP="007A422E">
      <w:pPr>
        <w:bidi/>
        <w:rPr>
          <w:sz w:val="28"/>
          <w:szCs w:val="28"/>
          <w:rtl/>
          <w:lang w:bidi="fa-IR"/>
        </w:rPr>
      </w:pPr>
      <w:r w:rsidRPr="007A422E">
        <w:rPr>
          <w:rFonts w:hint="cs"/>
          <w:sz w:val="28"/>
          <w:szCs w:val="28"/>
          <w:rtl/>
          <w:lang w:bidi="fa-IR"/>
        </w:rPr>
        <w:t>هر چه زاویه بین دو بردار کمترباشد فاصله کوسینوسی دو بردار کمتر بوده و به معنای شباهت بیشتر دو بردار(دو ایتم مدنظر) خواهد بود.</w:t>
      </w:r>
    </w:p>
    <w:p w14:paraId="1B3100E1" w14:textId="77777777" w:rsidR="00FF16B0" w:rsidRDefault="00FF16B0" w:rsidP="00FF16B0">
      <w:pPr>
        <w:bidi/>
        <w:rPr>
          <w:sz w:val="28"/>
          <w:szCs w:val="28"/>
          <w:rtl/>
          <w:lang w:bidi="fa-IR"/>
        </w:rPr>
      </w:pPr>
    </w:p>
    <w:p w14:paraId="67B291DE" w14:textId="77777777" w:rsidR="007A422E" w:rsidRPr="007A422E" w:rsidRDefault="007A422E" w:rsidP="007A422E">
      <w:pPr>
        <w:bidi/>
        <w:rPr>
          <w:sz w:val="28"/>
          <w:szCs w:val="28"/>
          <w:rtl/>
          <w:lang w:bidi="fa-IR"/>
        </w:rPr>
      </w:pPr>
      <w:r w:rsidRPr="007A422E">
        <w:rPr>
          <w:rFonts w:hint="cs"/>
          <w:sz w:val="28"/>
          <w:szCs w:val="28"/>
          <w:rtl/>
          <w:lang w:bidi="fa-IR"/>
        </w:rPr>
        <w:t>زاویه بین بردارها پس از نرمالایز کردن:</w:t>
      </w:r>
    </w:p>
    <w:p w14:paraId="4892E3B0" w14:textId="77777777" w:rsidR="007A422E" w:rsidRPr="007A422E" w:rsidRDefault="007A422E" w:rsidP="007A422E">
      <w:pPr>
        <w:bidi/>
        <w:rPr>
          <w:sz w:val="28"/>
          <w:szCs w:val="28"/>
          <w:rtl/>
          <w:lang w:bidi="fa-IR"/>
        </w:rPr>
      </w:pPr>
      <w:r w:rsidRPr="007A422E">
        <w:rPr>
          <w:sz w:val="28"/>
          <w:szCs w:val="28"/>
          <w:lang w:bidi="fa-IR"/>
        </w:rPr>
        <w:t>m</w:t>
      </w:r>
      <w:proofErr w:type="gramStart"/>
      <w:r w:rsidRPr="007A422E">
        <w:rPr>
          <w:sz w:val="28"/>
          <w:szCs w:val="28"/>
          <w:lang w:bidi="fa-IR"/>
        </w:rPr>
        <w:t>1,m</w:t>
      </w:r>
      <w:proofErr w:type="gramEnd"/>
      <w:r w:rsidRPr="007A422E">
        <w:rPr>
          <w:sz w:val="28"/>
          <w:szCs w:val="28"/>
          <w:lang w:bidi="fa-IR"/>
        </w:rPr>
        <w:t>2</w:t>
      </w:r>
      <w:r w:rsidRPr="007A422E">
        <w:rPr>
          <w:rFonts w:hint="cs"/>
          <w:sz w:val="28"/>
          <w:szCs w:val="28"/>
          <w:rtl/>
          <w:lang w:bidi="fa-IR"/>
        </w:rPr>
        <w:t>: حدود صفر درجه</w:t>
      </w:r>
    </w:p>
    <w:p w14:paraId="4635C24F" w14:textId="77777777" w:rsidR="007A422E" w:rsidRPr="007A422E" w:rsidRDefault="007A422E" w:rsidP="007A422E">
      <w:pPr>
        <w:bidi/>
        <w:rPr>
          <w:sz w:val="28"/>
          <w:szCs w:val="28"/>
          <w:lang w:bidi="fa-IR"/>
        </w:rPr>
      </w:pPr>
      <w:r w:rsidRPr="007A422E">
        <w:rPr>
          <w:sz w:val="28"/>
          <w:szCs w:val="28"/>
          <w:lang w:bidi="fa-IR"/>
        </w:rPr>
        <w:t>m</w:t>
      </w:r>
      <w:proofErr w:type="gramStart"/>
      <w:r w:rsidRPr="007A422E">
        <w:rPr>
          <w:sz w:val="28"/>
          <w:szCs w:val="28"/>
          <w:lang w:bidi="fa-IR"/>
        </w:rPr>
        <w:t>1,m</w:t>
      </w:r>
      <w:proofErr w:type="gramEnd"/>
      <w:r w:rsidRPr="007A422E">
        <w:rPr>
          <w:sz w:val="28"/>
          <w:szCs w:val="28"/>
          <w:lang w:bidi="fa-IR"/>
        </w:rPr>
        <w:t>3</w:t>
      </w:r>
      <w:r w:rsidRPr="007A422E">
        <w:rPr>
          <w:rFonts w:hint="cs"/>
          <w:sz w:val="28"/>
          <w:szCs w:val="28"/>
          <w:rtl/>
          <w:lang w:bidi="fa-IR"/>
        </w:rPr>
        <w:t>:حدود 180 درجه</w:t>
      </w:r>
    </w:p>
    <w:p w14:paraId="331B76EF" w14:textId="41FB7208" w:rsidR="007A422E" w:rsidRPr="007A422E" w:rsidRDefault="007A422E" w:rsidP="00FF16B0">
      <w:pPr>
        <w:bidi/>
        <w:rPr>
          <w:sz w:val="28"/>
          <w:szCs w:val="28"/>
          <w:rtl/>
          <w:lang w:bidi="fa-IR"/>
        </w:rPr>
      </w:pPr>
      <w:r w:rsidRPr="007A422E">
        <w:rPr>
          <w:sz w:val="28"/>
          <w:szCs w:val="28"/>
          <w:lang w:bidi="fa-IR"/>
        </w:rPr>
        <w:t>m</w:t>
      </w:r>
      <w:proofErr w:type="gramStart"/>
      <w:r w:rsidRPr="007A422E">
        <w:rPr>
          <w:sz w:val="28"/>
          <w:szCs w:val="28"/>
          <w:lang w:bidi="fa-IR"/>
        </w:rPr>
        <w:t>2,m</w:t>
      </w:r>
      <w:proofErr w:type="gramEnd"/>
      <w:r w:rsidRPr="007A422E">
        <w:rPr>
          <w:sz w:val="28"/>
          <w:szCs w:val="28"/>
          <w:lang w:bidi="fa-IR"/>
        </w:rPr>
        <w:t>3</w:t>
      </w:r>
      <w:r w:rsidRPr="007A422E">
        <w:rPr>
          <w:rFonts w:hint="cs"/>
          <w:sz w:val="28"/>
          <w:szCs w:val="28"/>
          <w:rtl/>
          <w:lang w:bidi="fa-IR"/>
        </w:rPr>
        <w:t>:حدود 180 درجه</w:t>
      </w:r>
    </w:p>
    <w:p w14:paraId="3FAE8E82" w14:textId="7C75DCB1" w:rsidR="007A422E" w:rsidRDefault="007A422E" w:rsidP="007A422E">
      <w:pPr>
        <w:bidi/>
        <w:rPr>
          <w:sz w:val="28"/>
          <w:szCs w:val="28"/>
          <w:rtl/>
          <w:lang w:bidi="fa-IR"/>
        </w:rPr>
      </w:pPr>
      <w:r w:rsidRPr="007A422E">
        <w:rPr>
          <w:sz w:val="28"/>
          <w:szCs w:val="28"/>
          <w:lang w:bidi="fa-IR"/>
        </w:rPr>
        <w:lastRenderedPageBreak/>
        <w:t>l</w:t>
      </w:r>
      <w:r w:rsidRPr="007A422E">
        <w:rPr>
          <w:rFonts w:hint="cs"/>
          <w:sz w:val="28"/>
          <w:szCs w:val="28"/>
          <w:rtl/>
          <w:lang w:bidi="fa-IR"/>
        </w:rPr>
        <w:t>)</w:t>
      </w:r>
    </w:p>
    <w:p w14:paraId="50A072F4" w14:textId="77777777" w:rsidR="00FF16B0" w:rsidRPr="007A422E" w:rsidRDefault="00FF16B0" w:rsidP="00FF16B0">
      <w:pPr>
        <w:bidi/>
        <w:rPr>
          <w:sz w:val="28"/>
          <w:szCs w:val="28"/>
          <w:rtl/>
          <w:lang w:bidi="fa-IR"/>
        </w:rPr>
      </w:pPr>
    </w:p>
    <w:p w14:paraId="269DE958" w14:textId="77777777" w:rsidR="007A422E" w:rsidRPr="007A422E" w:rsidRDefault="007A422E" w:rsidP="007A422E">
      <w:pPr>
        <w:bidi/>
        <w:jc w:val="right"/>
        <w:rPr>
          <w:sz w:val="28"/>
          <w:szCs w:val="28"/>
          <w:lang w:bidi="fa-IR"/>
        </w:rPr>
      </w:pPr>
      <w:r w:rsidRPr="007A422E">
        <w:rPr>
          <w:sz w:val="28"/>
          <w:szCs w:val="28"/>
          <w:lang w:bidi="fa-IR"/>
        </w:rPr>
        <w:t xml:space="preserve">mean of rates </w:t>
      </w:r>
      <w:proofErr w:type="gramStart"/>
      <w:r w:rsidRPr="007A422E">
        <w:rPr>
          <w:sz w:val="28"/>
          <w:szCs w:val="28"/>
          <w:lang w:bidi="fa-IR"/>
        </w:rPr>
        <w:t>=(</w:t>
      </w:r>
      <w:proofErr w:type="gramEnd"/>
      <w:r w:rsidRPr="007A422E">
        <w:rPr>
          <w:sz w:val="28"/>
          <w:szCs w:val="28"/>
          <w:lang w:bidi="fa-IR"/>
        </w:rPr>
        <w:t>4+2+5 )/3=3.67</w:t>
      </w:r>
    </w:p>
    <w:p w14:paraId="130D9FD3" w14:textId="77777777" w:rsidR="007A422E" w:rsidRPr="007A422E" w:rsidRDefault="007A422E" w:rsidP="007A422E">
      <w:pPr>
        <w:bidi/>
        <w:jc w:val="right"/>
        <w:rPr>
          <w:sz w:val="28"/>
          <w:szCs w:val="28"/>
          <w:lang w:bidi="fa-IR"/>
        </w:rPr>
      </w:pPr>
      <w:r w:rsidRPr="007A422E">
        <w:rPr>
          <w:sz w:val="28"/>
          <w:szCs w:val="28"/>
          <w:lang w:bidi="fa-IR"/>
        </w:rPr>
        <w:t>m1= 4-3.67=0.33</w:t>
      </w:r>
    </w:p>
    <w:p w14:paraId="0CB926BD" w14:textId="77777777" w:rsidR="007A422E" w:rsidRPr="007A422E" w:rsidRDefault="007A422E" w:rsidP="007A422E">
      <w:pPr>
        <w:bidi/>
        <w:jc w:val="right"/>
        <w:rPr>
          <w:sz w:val="28"/>
          <w:szCs w:val="28"/>
          <w:lang w:bidi="fa-IR"/>
        </w:rPr>
      </w:pPr>
      <w:r w:rsidRPr="007A422E">
        <w:rPr>
          <w:sz w:val="28"/>
          <w:szCs w:val="28"/>
          <w:lang w:bidi="fa-IR"/>
        </w:rPr>
        <w:t>m2=2-3.67=-1.67</w:t>
      </w:r>
    </w:p>
    <w:p w14:paraId="360FE645" w14:textId="77777777" w:rsidR="007A422E" w:rsidRPr="007A422E" w:rsidRDefault="007A422E" w:rsidP="007A422E">
      <w:pPr>
        <w:bidi/>
        <w:jc w:val="right"/>
        <w:rPr>
          <w:sz w:val="28"/>
          <w:szCs w:val="28"/>
          <w:lang w:bidi="fa-IR"/>
        </w:rPr>
      </w:pPr>
      <w:r w:rsidRPr="007A422E">
        <w:rPr>
          <w:sz w:val="28"/>
          <w:szCs w:val="28"/>
          <w:lang w:bidi="fa-IR"/>
        </w:rPr>
        <w:t>m3=5-3.67=1.33</w:t>
      </w:r>
    </w:p>
    <w:p w14:paraId="2B8D0CE5" w14:textId="77777777" w:rsidR="007A422E" w:rsidRPr="007A422E" w:rsidRDefault="007A422E" w:rsidP="007A422E">
      <w:pPr>
        <w:bidi/>
        <w:rPr>
          <w:sz w:val="28"/>
          <w:szCs w:val="28"/>
          <w:lang w:bidi="fa-IR"/>
        </w:rPr>
      </w:pPr>
    </w:p>
    <w:p w14:paraId="5D34895A" w14:textId="27C4499E" w:rsidR="007A422E" w:rsidRDefault="007A422E" w:rsidP="007A422E">
      <w:pPr>
        <w:bidi/>
        <w:rPr>
          <w:sz w:val="28"/>
          <w:szCs w:val="28"/>
          <w:rtl/>
          <w:lang w:bidi="fa-IR"/>
        </w:rPr>
      </w:pPr>
      <w:r w:rsidRPr="007A422E">
        <w:rPr>
          <w:sz w:val="28"/>
          <w:szCs w:val="28"/>
          <w:lang w:bidi="fa-IR"/>
        </w:rPr>
        <w:t>m</w:t>
      </w:r>
      <w:r w:rsidRPr="007A422E">
        <w:rPr>
          <w:rFonts w:hint="cs"/>
          <w:sz w:val="28"/>
          <w:szCs w:val="28"/>
          <w:rtl/>
          <w:lang w:bidi="fa-IR"/>
        </w:rPr>
        <w:t>)</w:t>
      </w:r>
    </w:p>
    <w:p w14:paraId="304905F2" w14:textId="77777777" w:rsidR="00FF16B0" w:rsidRPr="007A422E" w:rsidRDefault="00FF16B0" w:rsidP="00FF16B0">
      <w:pPr>
        <w:bidi/>
        <w:rPr>
          <w:sz w:val="28"/>
          <w:szCs w:val="28"/>
          <w:lang w:bidi="fa-IR"/>
        </w:rPr>
      </w:pPr>
    </w:p>
    <w:p w14:paraId="43862B92" w14:textId="77777777" w:rsidR="007A422E" w:rsidRPr="007A422E" w:rsidRDefault="007A422E" w:rsidP="007A422E">
      <w:pPr>
        <w:bidi/>
        <w:rPr>
          <w:sz w:val="28"/>
          <w:szCs w:val="28"/>
          <w:rtl/>
          <w:lang w:bidi="fa-IR"/>
        </w:rPr>
      </w:pPr>
      <w:r w:rsidRPr="007A422E">
        <w:rPr>
          <w:rFonts w:hint="cs"/>
          <w:sz w:val="28"/>
          <w:szCs w:val="28"/>
          <w:rtl/>
          <w:lang w:bidi="fa-IR"/>
        </w:rPr>
        <w:t>ساخت پروفایل کاربر:</w:t>
      </w:r>
    </w:p>
    <w:p w14:paraId="0D424CC5" w14:textId="77777777" w:rsidR="007A422E" w:rsidRPr="007A422E" w:rsidRDefault="007A422E" w:rsidP="007A422E">
      <w:pPr>
        <w:bidi/>
        <w:jc w:val="right"/>
        <w:rPr>
          <w:sz w:val="28"/>
          <w:szCs w:val="28"/>
          <w:lang w:bidi="fa-IR"/>
        </w:rPr>
      </w:pPr>
      <w:r w:rsidRPr="007A422E">
        <w:rPr>
          <w:sz w:val="28"/>
          <w:szCs w:val="28"/>
          <w:lang w:bidi="fa-IR"/>
        </w:rPr>
        <w:t>f1 = 4*2.98+2*2.55+5*2.87=31.37</w:t>
      </w:r>
    </w:p>
    <w:p w14:paraId="4387D50B" w14:textId="77777777" w:rsidR="007A422E" w:rsidRPr="007A422E" w:rsidRDefault="007A422E" w:rsidP="007A422E">
      <w:pPr>
        <w:bidi/>
        <w:jc w:val="right"/>
        <w:rPr>
          <w:sz w:val="28"/>
          <w:szCs w:val="28"/>
          <w:lang w:bidi="fa-IR"/>
        </w:rPr>
      </w:pPr>
      <w:r w:rsidRPr="007A422E">
        <w:rPr>
          <w:sz w:val="28"/>
          <w:szCs w:val="28"/>
          <w:lang w:bidi="fa-IR"/>
        </w:rPr>
        <w:t>f2 =4*400+2*250+5*600=5100</w:t>
      </w:r>
    </w:p>
    <w:p w14:paraId="4D04D8AB" w14:textId="77777777" w:rsidR="007A422E" w:rsidRPr="007A422E" w:rsidRDefault="007A422E" w:rsidP="007A422E">
      <w:pPr>
        <w:bidi/>
        <w:jc w:val="right"/>
        <w:rPr>
          <w:sz w:val="28"/>
          <w:szCs w:val="28"/>
          <w:lang w:bidi="fa-IR"/>
        </w:rPr>
      </w:pPr>
      <w:r w:rsidRPr="007A422E">
        <w:rPr>
          <w:sz w:val="28"/>
          <w:szCs w:val="28"/>
          <w:lang w:bidi="fa-IR"/>
        </w:rPr>
        <w:t>f3 =4*5+2*3+5*5=51</w:t>
      </w:r>
    </w:p>
    <w:p w14:paraId="4DF8F183" w14:textId="2C707EAC" w:rsidR="007A422E" w:rsidRDefault="007A422E" w:rsidP="007A422E">
      <w:pPr>
        <w:bidi/>
        <w:jc w:val="right"/>
        <w:rPr>
          <w:sz w:val="28"/>
          <w:szCs w:val="28"/>
          <w:rtl/>
          <w:lang w:bidi="fa-IR"/>
        </w:rPr>
      </w:pPr>
      <w:r w:rsidRPr="007A422E">
        <w:rPr>
          <w:sz w:val="28"/>
          <w:szCs w:val="28"/>
          <w:lang w:bidi="fa-IR"/>
        </w:rPr>
        <w:t xml:space="preserve">user </w:t>
      </w:r>
      <w:proofErr w:type="gramStart"/>
      <w:r w:rsidRPr="007A422E">
        <w:rPr>
          <w:sz w:val="28"/>
          <w:szCs w:val="28"/>
          <w:lang w:bidi="fa-IR"/>
        </w:rPr>
        <w:t>profile:[</w:t>
      </w:r>
      <w:proofErr w:type="gramEnd"/>
      <w:r w:rsidRPr="007A422E">
        <w:rPr>
          <w:sz w:val="28"/>
          <w:szCs w:val="28"/>
          <w:lang w:bidi="fa-IR"/>
        </w:rPr>
        <w:t>31.37,5100 ,51]</w:t>
      </w:r>
    </w:p>
    <w:p w14:paraId="72B869EB" w14:textId="77777777" w:rsidR="00FF16B0" w:rsidRPr="007A422E" w:rsidRDefault="00FF16B0" w:rsidP="00FF16B0">
      <w:pPr>
        <w:bidi/>
        <w:jc w:val="right"/>
        <w:rPr>
          <w:sz w:val="28"/>
          <w:szCs w:val="28"/>
          <w:lang w:bidi="fa-IR"/>
        </w:rPr>
      </w:pPr>
    </w:p>
    <w:p w14:paraId="6255FCD0" w14:textId="77777777" w:rsidR="007A422E" w:rsidRPr="007A422E" w:rsidRDefault="007A422E" w:rsidP="007A422E">
      <w:pPr>
        <w:bidi/>
        <w:rPr>
          <w:sz w:val="28"/>
          <w:szCs w:val="28"/>
          <w:lang w:bidi="fa-IR"/>
        </w:rPr>
      </w:pPr>
      <w:r w:rsidRPr="007A422E">
        <w:rPr>
          <w:rFonts w:hint="cs"/>
          <w:sz w:val="28"/>
          <w:szCs w:val="28"/>
          <w:rtl/>
          <w:lang w:bidi="fa-IR"/>
        </w:rPr>
        <w:t>همچنین میتوان امتیازات کاربر را اسکیل کرد مثلا بر ماکسیمم که 5 است تقسیم کنیم.که در این صورت داریم:</w:t>
      </w:r>
    </w:p>
    <w:p w14:paraId="17D0A9AE" w14:textId="77777777" w:rsidR="007A422E" w:rsidRPr="007A422E" w:rsidRDefault="007A422E" w:rsidP="007A422E">
      <w:pPr>
        <w:jc w:val="both"/>
        <w:rPr>
          <w:sz w:val="28"/>
          <w:szCs w:val="28"/>
          <w:lang w:bidi="fa-IR"/>
        </w:rPr>
      </w:pPr>
      <w:r w:rsidRPr="007A422E">
        <w:rPr>
          <w:sz w:val="28"/>
          <w:szCs w:val="28"/>
          <w:lang w:bidi="fa-IR"/>
        </w:rPr>
        <w:t xml:space="preserve">user </w:t>
      </w:r>
      <w:proofErr w:type="gramStart"/>
      <w:r w:rsidRPr="007A422E">
        <w:rPr>
          <w:sz w:val="28"/>
          <w:szCs w:val="28"/>
          <w:lang w:bidi="fa-IR"/>
        </w:rPr>
        <w:t>profile:[</w:t>
      </w:r>
      <w:proofErr w:type="gramEnd"/>
      <w:r w:rsidRPr="007A422E">
        <w:rPr>
          <w:sz w:val="28"/>
          <w:szCs w:val="28"/>
          <w:lang w:bidi="fa-IR"/>
        </w:rPr>
        <w:t>6.274,1020 ,10.2]</w:t>
      </w:r>
    </w:p>
    <w:p w14:paraId="3B0A4430" w14:textId="77777777" w:rsidR="007A422E" w:rsidRPr="007A422E" w:rsidRDefault="007A422E" w:rsidP="007A422E">
      <w:pPr>
        <w:bidi/>
        <w:rPr>
          <w:sz w:val="28"/>
          <w:szCs w:val="28"/>
          <w:rtl/>
          <w:lang w:bidi="fa-IR"/>
        </w:rPr>
      </w:pPr>
    </w:p>
    <w:p w14:paraId="632EE80C" w14:textId="1988FD7D" w:rsidR="002F057E" w:rsidRDefault="002F057E" w:rsidP="002F057E">
      <w:pPr>
        <w:bidi/>
        <w:rPr>
          <w:rFonts w:asciiTheme="minorBidi" w:hAnsiTheme="minorBidi"/>
          <w:b/>
          <w:bCs/>
          <w:sz w:val="32"/>
          <w:szCs w:val="32"/>
          <w:rtl/>
          <w:lang w:bidi="fa-IR"/>
        </w:rPr>
      </w:pPr>
    </w:p>
    <w:p w14:paraId="377151D1" w14:textId="115C9B9E" w:rsidR="002F057E" w:rsidRDefault="002F057E" w:rsidP="001A2876">
      <w:pPr>
        <w:rPr>
          <w:rFonts w:asciiTheme="minorBidi" w:hAnsiTheme="minorBidi"/>
          <w:b/>
          <w:bCs/>
          <w:sz w:val="32"/>
          <w:szCs w:val="32"/>
          <w:rtl/>
          <w:lang w:bidi="fa-IR"/>
        </w:rPr>
      </w:pPr>
    </w:p>
    <w:p w14:paraId="28CAA3F6" w14:textId="3666CFD6" w:rsidR="002F057E" w:rsidRDefault="002F057E" w:rsidP="001A2876">
      <w:pPr>
        <w:rPr>
          <w:rFonts w:asciiTheme="minorBidi" w:hAnsiTheme="minorBidi"/>
          <w:b/>
          <w:bCs/>
          <w:sz w:val="32"/>
          <w:szCs w:val="32"/>
          <w:rtl/>
          <w:lang w:bidi="fa-IR"/>
        </w:rPr>
      </w:pPr>
    </w:p>
    <w:p w14:paraId="21400C60" w14:textId="31278B3A" w:rsidR="00FF16B0" w:rsidRDefault="00FF16B0" w:rsidP="001A2876">
      <w:pPr>
        <w:rPr>
          <w:rFonts w:asciiTheme="minorBidi" w:hAnsiTheme="minorBidi"/>
          <w:b/>
          <w:bCs/>
          <w:sz w:val="32"/>
          <w:szCs w:val="32"/>
          <w:rtl/>
          <w:lang w:bidi="fa-IR"/>
        </w:rPr>
      </w:pPr>
    </w:p>
    <w:p w14:paraId="55150D6E" w14:textId="3B771E6C" w:rsidR="00FF16B0" w:rsidRDefault="00FF16B0" w:rsidP="001A2876">
      <w:pPr>
        <w:rPr>
          <w:rFonts w:asciiTheme="minorBidi" w:hAnsiTheme="minorBidi"/>
          <w:b/>
          <w:bCs/>
          <w:sz w:val="32"/>
          <w:szCs w:val="32"/>
          <w:rtl/>
          <w:lang w:bidi="fa-IR"/>
        </w:rPr>
      </w:pPr>
    </w:p>
    <w:p w14:paraId="63D6EE79" w14:textId="77777777" w:rsidR="00FF16B0" w:rsidRDefault="00FF16B0" w:rsidP="001A2876">
      <w:pPr>
        <w:rPr>
          <w:rFonts w:asciiTheme="minorBidi" w:hAnsiTheme="minorBidi"/>
          <w:b/>
          <w:bCs/>
          <w:sz w:val="32"/>
          <w:szCs w:val="32"/>
          <w:rtl/>
          <w:lang w:bidi="fa-IR"/>
        </w:rPr>
      </w:pPr>
    </w:p>
    <w:p w14:paraId="6773B40A" w14:textId="77777777" w:rsidR="007A422E" w:rsidRPr="00773F8D" w:rsidRDefault="007A422E" w:rsidP="007A422E">
      <w:pPr>
        <w:jc w:val="right"/>
        <w:rPr>
          <w:rFonts w:asciiTheme="minorBidi" w:hAnsiTheme="minorBidi"/>
          <w:b/>
          <w:bCs/>
          <w:sz w:val="32"/>
          <w:szCs w:val="32"/>
          <w:rtl/>
          <w:lang w:bidi="fa-IR"/>
        </w:rPr>
      </w:pPr>
      <w:r w:rsidRPr="00773F8D">
        <w:rPr>
          <w:rFonts w:asciiTheme="minorBidi" w:hAnsiTheme="minorBidi"/>
          <w:b/>
          <w:bCs/>
          <w:sz w:val="32"/>
          <w:szCs w:val="32"/>
          <w:rtl/>
          <w:lang w:bidi="fa-IR"/>
        </w:rPr>
        <w:lastRenderedPageBreak/>
        <w:t xml:space="preserve">سوال </w:t>
      </w:r>
      <w:r>
        <w:rPr>
          <w:rFonts w:asciiTheme="minorBidi" w:hAnsiTheme="minorBidi" w:hint="cs"/>
          <w:b/>
          <w:bCs/>
          <w:sz w:val="32"/>
          <w:szCs w:val="32"/>
          <w:rtl/>
          <w:lang w:bidi="fa-IR"/>
        </w:rPr>
        <w:t>8</w:t>
      </w:r>
      <w:r w:rsidRPr="00773F8D">
        <w:rPr>
          <w:rFonts w:asciiTheme="minorBidi" w:hAnsiTheme="minorBidi"/>
          <w:b/>
          <w:bCs/>
          <w:sz w:val="32"/>
          <w:szCs w:val="32"/>
          <w:rtl/>
          <w:lang w:bidi="fa-IR"/>
        </w:rPr>
        <w:t>)</w:t>
      </w:r>
    </w:p>
    <w:p w14:paraId="5CCECC4E" w14:textId="77777777" w:rsidR="007A422E" w:rsidRPr="00773F8D" w:rsidRDefault="007A422E" w:rsidP="007A422E">
      <w:pPr>
        <w:jc w:val="right"/>
        <w:rPr>
          <w:rFonts w:asciiTheme="minorBidi" w:hAnsiTheme="minorBidi"/>
          <w:sz w:val="28"/>
          <w:szCs w:val="28"/>
          <w:rtl/>
          <w:lang w:bidi="fa-IR"/>
        </w:rPr>
      </w:pPr>
      <w:r w:rsidRPr="00773F8D">
        <w:rPr>
          <w:rFonts w:asciiTheme="minorBidi" w:hAnsiTheme="minorBidi"/>
          <w:sz w:val="28"/>
          <w:szCs w:val="28"/>
          <w:rtl/>
          <w:lang w:bidi="fa-IR"/>
        </w:rPr>
        <w:t>پاسخ این مسئله به صورت دستی نوشته شده و در فایل جداگانه ای تحویل داده شده است.</w:t>
      </w:r>
    </w:p>
    <w:p w14:paraId="1B353F23" w14:textId="20C78C62" w:rsidR="002F057E" w:rsidRDefault="002F057E" w:rsidP="007A422E">
      <w:pPr>
        <w:bidi/>
        <w:rPr>
          <w:rFonts w:asciiTheme="minorBidi" w:hAnsiTheme="minorBidi"/>
          <w:b/>
          <w:bCs/>
          <w:sz w:val="32"/>
          <w:szCs w:val="32"/>
          <w:rtl/>
          <w:lang w:bidi="fa-IR"/>
        </w:rPr>
      </w:pPr>
    </w:p>
    <w:p w14:paraId="14125F3C" w14:textId="3117DC3F" w:rsidR="007A422E" w:rsidRPr="007A422E" w:rsidRDefault="007A422E" w:rsidP="007A422E">
      <w:pPr>
        <w:bidi/>
        <w:rPr>
          <w:b/>
          <w:bCs/>
          <w:sz w:val="32"/>
          <w:szCs w:val="32"/>
          <w:rtl/>
          <w:lang w:bidi="fa-IR"/>
        </w:rPr>
      </w:pPr>
      <w:r w:rsidRPr="007A422E">
        <w:rPr>
          <w:rFonts w:hint="cs"/>
          <w:b/>
          <w:bCs/>
          <w:sz w:val="32"/>
          <w:szCs w:val="32"/>
          <w:rtl/>
          <w:lang w:bidi="fa-IR"/>
        </w:rPr>
        <w:t>سوال</w:t>
      </w:r>
      <w:r>
        <w:rPr>
          <w:rFonts w:hint="cs"/>
          <w:b/>
          <w:bCs/>
          <w:sz w:val="32"/>
          <w:szCs w:val="32"/>
          <w:rtl/>
          <w:lang w:bidi="fa-IR"/>
        </w:rPr>
        <w:t xml:space="preserve"> </w:t>
      </w:r>
      <w:r w:rsidRPr="007A422E">
        <w:rPr>
          <w:rFonts w:hint="cs"/>
          <w:b/>
          <w:bCs/>
          <w:sz w:val="32"/>
          <w:szCs w:val="32"/>
          <w:rtl/>
          <w:lang w:bidi="fa-IR"/>
        </w:rPr>
        <w:t>9</w:t>
      </w:r>
      <w:r>
        <w:rPr>
          <w:rFonts w:hint="cs"/>
          <w:b/>
          <w:bCs/>
          <w:sz w:val="32"/>
          <w:szCs w:val="32"/>
          <w:rtl/>
          <w:lang w:bidi="fa-IR"/>
        </w:rPr>
        <w:t>)</w:t>
      </w:r>
    </w:p>
    <w:p w14:paraId="1FDC3313" w14:textId="77777777" w:rsidR="007A422E" w:rsidRPr="007A422E" w:rsidRDefault="007A422E" w:rsidP="007A422E">
      <w:pPr>
        <w:bidi/>
        <w:rPr>
          <w:sz w:val="28"/>
          <w:szCs w:val="28"/>
          <w:rtl/>
          <w:lang w:bidi="fa-IR"/>
        </w:rPr>
      </w:pPr>
      <w:r w:rsidRPr="007A422E">
        <w:rPr>
          <w:rFonts w:hint="cs"/>
          <w:sz w:val="28"/>
          <w:szCs w:val="28"/>
          <w:rtl/>
          <w:lang w:bidi="fa-IR"/>
        </w:rPr>
        <w:t>بطور کلی،کاهش بعد روشی است که در آن سایز دیتا را کاهش میدهیم و در عین حال اطلاعات اصلی را حفظ میکنیم.</w:t>
      </w:r>
    </w:p>
    <w:p w14:paraId="5DA0352B" w14:textId="77777777" w:rsidR="007A422E" w:rsidRPr="007A422E" w:rsidRDefault="007A422E" w:rsidP="007A422E">
      <w:pPr>
        <w:bidi/>
        <w:rPr>
          <w:sz w:val="28"/>
          <w:szCs w:val="28"/>
          <w:rtl/>
          <w:lang w:bidi="fa-IR"/>
        </w:rPr>
      </w:pPr>
      <w:r w:rsidRPr="007A422E">
        <w:rPr>
          <w:rFonts w:hint="cs"/>
          <w:sz w:val="28"/>
          <w:szCs w:val="28"/>
          <w:rtl/>
          <w:lang w:bidi="fa-IR"/>
        </w:rPr>
        <w:t>روش های مختلفی برای اینکار وجود دارد که عبارتند از:</w:t>
      </w:r>
    </w:p>
    <w:p w14:paraId="6624A795" w14:textId="77777777" w:rsidR="007A422E" w:rsidRPr="007A422E" w:rsidRDefault="007A422E" w:rsidP="007A422E">
      <w:pPr>
        <w:bidi/>
        <w:rPr>
          <w:sz w:val="28"/>
          <w:szCs w:val="28"/>
          <w:lang w:bidi="fa-IR"/>
        </w:rPr>
      </w:pPr>
      <w:r w:rsidRPr="007A422E">
        <w:rPr>
          <w:sz w:val="28"/>
          <w:szCs w:val="28"/>
          <w:lang w:bidi="fa-IR"/>
        </w:rPr>
        <w:t>SVD</w:t>
      </w:r>
    </w:p>
    <w:p w14:paraId="273DEDBA" w14:textId="77777777" w:rsidR="007A422E" w:rsidRPr="007A422E" w:rsidRDefault="007A422E" w:rsidP="007A422E">
      <w:pPr>
        <w:bidi/>
        <w:rPr>
          <w:sz w:val="28"/>
          <w:szCs w:val="28"/>
          <w:lang w:bidi="fa-IR"/>
        </w:rPr>
      </w:pPr>
      <w:r w:rsidRPr="007A422E">
        <w:rPr>
          <w:sz w:val="20"/>
          <w:szCs w:val="20"/>
        </w:rPr>
        <w:t xml:space="preserve"> </w:t>
      </w:r>
      <w:r w:rsidRPr="007A422E">
        <w:rPr>
          <w:sz w:val="28"/>
          <w:szCs w:val="28"/>
          <w:lang w:bidi="fa-IR"/>
        </w:rPr>
        <w:t>Bayesian Clustering</w:t>
      </w:r>
    </w:p>
    <w:p w14:paraId="0DD5AFF2" w14:textId="77777777" w:rsidR="007A422E" w:rsidRPr="007A422E" w:rsidRDefault="007A422E" w:rsidP="007A422E">
      <w:pPr>
        <w:bidi/>
        <w:rPr>
          <w:sz w:val="28"/>
          <w:szCs w:val="28"/>
          <w:lang w:bidi="fa-IR"/>
        </w:rPr>
      </w:pPr>
      <w:r w:rsidRPr="007A422E">
        <w:rPr>
          <w:sz w:val="28"/>
          <w:szCs w:val="28"/>
          <w:lang w:bidi="fa-IR"/>
        </w:rPr>
        <w:t>Probabilistic Latent Semantic Analysis (p-LSA)</w:t>
      </w:r>
    </w:p>
    <w:p w14:paraId="59CB934E" w14:textId="77777777" w:rsidR="007A422E" w:rsidRPr="007A422E" w:rsidRDefault="007A422E" w:rsidP="007A422E">
      <w:pPr>
        <w:bidi/>
        <w:rPr>
          <w:sz w:val="28"/>
          <w:szCs w:val="28"/>
          <w:lang w:bidi="fa-IR"/>
        </w:rPr>
      </w:pPr>
      <w:r w:rsidRPr="007A422E">
        <w:rPr>
          <w:sz w:val="28"/>
          <w:szCs w:val="28"/>
          <w:lang w:bidi="fa-IR"/>
        </w:rPr>
        <w:t>Latent Dirichlet Allocation (LDA)</w:t>
      </w:r>
    </w:p>
    <w:p w14:paraId="71DF009C" w14:textId="77777777" w:rsidR="007A422E" w:rsidRPr="007A422E" w:rsidRDefault="007A422E" w:rsidP="007A422E">
      <w:pPr>
        <w:jc w:val="right"/>
        <w:rPr>
          <w:rFonts w:cstheme="minorHAnsi"/>
          <w:sz w:val="20"/>
          <w:szCs w:val="20"/>
          <w:rtl/>
          <w:lang w:bidi="fa-IR"/>
        </w:rPr>
      </w:pPr>
      <w:r w:rsidRPr="007A422E">
        <w:rPr>
          <w:rStyle w:val="fontstyle01"/>
          <w:rFonts w:cstheme="minorHAnsi"/>
          <w:sz w:val="30"/>
          <w:szCs w:val="28"/>
        </w:rPr>
        <w:t>UV-Decomposition</w:t>
      </w:r>
    </w:p>
    <w:p w14:paraId="22616059" w14:textId="58A20F8F" w:rsidR="007A422E" w:rsidRPr="007A422E" w:rsidRDefault="007A422E" w:rsidP="007A422E">
      <w:pPr>
        <w:bidi/>
        <w:rPr>
          <w:rFonts w:asciiTheme="minorBidi" w:hAnsiTheme="minorBidi"/>
          <w:b/>
          <w:bCs/>
          <w:sz w:val="28"/>
          <w:szCs w:val="28"/>
          <w:rtl/>
          <w:lang w:bidi="fa-IR"/>
        </w:rPr>
      </w:pPr>
      <w:r w:rsidRPr="007A422E">
        <w:rPr>
          <w:rFonts w:hint="cs"/>
          <w:sz w:val="28"/>
          <w:szCs w:val="28"/>
          <w:rtl/>
          <w:lang w:bidi="fa-IR"/>
        </w:rPr>
        <w:t>همانطور که میدانیم ماتریس</w:t>
      </w:r>
      <w:r w:rsidRPr="007A422E">
        <w:rPr>
          <w:sz w:val="28"/>
          <w:szCs w:val="28"/>
          <w:lang w:bidi="fa-IR"/>
        </w:rPr>
        <w:t>Utility</w:t>
      </w:r>
      <w:r w:rsidRPr="007A422E">
        <w:rPr>
          <w:rFonts w:hint="cs"/>
          <w:sz w:val="28"/>
          <w:szCs w:val="28"/>
          <w:rtl/>
          <w:lang w:bidi="fa-IR"/>
        </w:rPr>
        <w:t xml:space="preserve"> اسپارس است،با استفاده از تجزیه </w:t>
      </w:r>
      <w:r w:rsidRPr="007A422E">
        <w:rPr>
          <w:sz w:val="28"/>
          <w:szCs w:val="28"/>
          <w:lang w:bidi="fa-IR"/>
        </w:rPr>
        <w:t>U-V</w:t>
      </w:r>
      <w:r w:rsidRPr="007A422E">
        <w:rPr>
          <w:rFonts w:hint="cs"/>
          <w:sz w:val="28"/>
          <w:szCs w:val="28"/>
          <w:rtl/>
          <w:lang w:bidi="fa-IR"/>
        </w:rPr>
        <w:t xml:space="preserve"> تقریبی از ماتریس </w:t>
      </w:r>
      <w:r w:rsidRPr="007A422E">
        <w:rPr>
          <w:sz w:val="28"/>
          <w:szCs w:val="28"/>
          <w:lang w:bidi="fa-IR"/>
        </w:rPr>
        <w:t>Utility</w:t>
      </w:r>
      <w:r w:rsidRPr="007A422E">
        <w:rPr>
          <w:rFonts w:hint="cs"/>
          <w:sz w:val="28"/>
          <w:szCs w:val="28"/>
          <w:rtl/>
          <w:lang w:bidi="fa-IR"/>
        </w:rPr>
        <w:t xml:space="preserve"> میزنیم(با توجه به درایه های موجود در ماتریس)  و سپس با محاسبه ضرب ماتریسی</w:t>
      </w:r>
      <w:r w:rsidRPr="007A422E">
        <w:rPr>
          <w:sz w:val="28"/>
          <w:szCs w:val="28"/>
          <w:lang w:bidi="fa-IR"/>
        </w:rPr>
        <w:t>UV</w:t>
      </w:r>
      <w:r w:rsidRPr="007A422E">
        <w:rPr>
          <w:rFonts w:hint="cs"/>
          <w:sz w:val="28"/>
          <w:szCs w:val="28"/>
          <w:rtl/>
          <w:lang w:bidi="fa-IR"/>
        </w:rPr>
        <w:t xml:space="preserve"> به  تخمینی از درایه های خالی در ماتریس </w:t>
      </w:r>
      <w:r w:rsidRPr="007A422E">
        <w:rPr>
          <w:sz w:val="28"/>
          <w:szCs w:val="28"/>
          <w:lang w:bidi="fa-IR"/>
        </w:rPr>
        <w:t>Utility</w:t>
      </w:r>
      <w:r w:rsidRPr="007A422E">
        <w:rPr>
          <w:rFonts w:hint="cs"/>
          <w:sz w:val="28"/>
          <w:szCs w:val="28"/>
          <w:rtl/>
          <w:lang w:bidi="fa-IR"/>
        </w:rPr>
        <w:t xml:space="preserve"> میرسیم</w:t>
      </w:r>
      <w:r w:rsidR="00FF16B0">
        <w:rPr>
          <w:rFonts w:hint="cs"/>
          <w:sz w:val="28"/>
          <w:szCs w:val="28"/>
          <w:rtl/>
          <w:lang w:bidi="fa-IR"/>
        </w:rPr>
        <w:t>.</w:t>
      </w:r>
    </w:p>
    <w:p w14:paraId="4DBF2730" w14:textId="394F2C76" w:rsidR="002F057E" w:rsidRDefault="002F057E" w:rsidP="001A2876">
      <w:pPr>
        <w:rPr>
          <w:rFonts w:asciiTheme="minorBidi" w:hAnsiTheme="minorBidi"/>
          <w:b/>
          <w:bCs/>
          <w:sz w:val="32"/>
          <w:szCs w:val="32"/>
          <w:rtl/>
          <w:lang w:bidi="fa-IR"/>
        </w:rPr>
      </w:pPr>
    </w:p>
    <w:p w14:paraId="2D698468" w14:textId="440965F1" w:rsidR="002F057E" w:rsidRDefault="002F057E" w:rsidP="001A2876">
      <w:pPr>
        <w:rPr>
          <w:rFonts w:asciiTheme="minorBidi" w:hAnsiTheme="minorBidi"/>
          <w:b/>
          <w:bCs/>
          <w:sz w:val="32"/>
          <w:szCs w:val="32"/>
          <w:rtl/>
          <w:lang w:bidi="fa-IR"/>
        </w:rPr>
      </w:pPr>
    </w:p>
    <w:p w14:paraId="3798B86D" w14:textId="78E7FA52" w:rsidR="002F057E" w:rsidRDefault="002F057E" w:rsidP="001A2876">
      <w:pPr>
        <w:rPr>
          <w:rFonts w:asciiTheme="minorBidi" w:hAnsiTheme="minorBidi"/>
          <w:b/>
          <w:bCs/>
          <w:sz w:val="32"/>
          <w:szCs w:val="32"/>
          <w:rtl/>
          <w:lang w:bidi="fa-IR"/>
        </w:rPr>
      </w:pPr>
    </w:p>
    <w:p w14:paraId="767B1BFD" w14:textId="6BEDB105" w:rsidR="002F057E" w:rsidRDefault="002F057E" w:rsidP="001A2876">
      <w:pPr>
        <w:rPr>
          <w:rFonts w:asciiTheme="minorBidi" w:hAnsiTheme="minorBidi"/>
          <w:b/>
          <w:bCs/>
          <w:sz w:val="32"/>
          <w:szCs w:val="32"/>
          <w:rtl/>
          <w:lang w:bidi="fa-IR"/>
        </w:rPr>
      </w:pPr>
    </w:p>
    <w:p w14:paraId="18ACED40" w14:textId="3D168166" w:rsidR="002F057E" w:rsidRDefault="002F057E" w:rsidP="001A2876">
      <w:pPr>
        <w:rPr>
          <w:rFonts w:asciiTheme="minorBidi" w:hAnsiTheme="minorBidi"/>
          <w:b/>
          <w:bCs/>
          <w:sz w:val="32"/>
          <w:szCs w:val="32"/>
          <w:rtl/>
          <w:lang w:bidi="fa-IR"/>
        </w:rPr>
      </w:pPr>
    </w:p>
    <w:p w14:paraId="236EF508" w14:textId="72BAF89D" w:rsidR="002F057E" w:rsidRDefault="002F057E" w:rsidP="001A2876">
      <w:pPr>
        <w:rPr>
          <w:rFonts w:asciiTheme="minorBidi" w:hAnsiTheme="minorBidi"/>
          <w:b/>
          <w:bCs/>
          <w:sz w:val="32"/>
          <w:szCs w:val="32"/>
          <w:rtl/>
          <w:lang w:bidi="fa-IR"/>
        </w:rPr>
      </w:pPr>
    </w:p>
    <w:p w14:paraId="09E08E88" w14:textId="06C8B5AD" w:rsidR="002F057E" w:rsidRDefault="002F057E" w:rsidP="001A2876">
      <w:pPr>
        <w:rPr>
          <w:rFonts w:asciiTheme="minorBidi" w:hAnsiTheme="minorBidi"/>
          <w:b/>
          <w:bCs/>
          <w:sz w:val="32"/>
          <w:szCs w:val="32"/>
          <w:rtl/>
          <w:lang w:bidi="fa-IR"/>
        </w:rPr>
      </w:pPr>
    </w:p>
    <w:p w14:paraId="5CEE5F26" w14:textId="3FC52293" w:rsidR="002F057E" w:rsidRDefault="002F057E" w:rsidP="001A2876">
      <w:pPr>
        <w:rPr>
          <w:rFonts w:asciiTheme="minorBidi" w:hAnsiTheme="minorBidi"/>
          <w:b/>
          <w:bCs/>
          <w:sz w:val="32"/>
          <w:szCs w:val="32"/>
          <w:rtl/>
          <w:lang w:bidi="fa-IR"/>
        </w:rPr>
      </w:pPr>
    </w:p>
    <w:p w14:paraId="08CC3F37" w14:textId="1EA1E458" w:rsidR="002F057E" w:rsidRDefault="002F057E" w:rsidP="001A2876">
      <w:pPr>
        <w:rPr>
          <w:rFonts w:asciiTheme="minorBidi" w:hAnsiTheme="minorBidi"/>
          <w:b/>
          <w:bCs/>
          <w:sz w:val="32"/>
          <w:szCs w:val="32"/>
          <w:rtl/>
          <w:lang w:bidi="fa-IR"/>
        </w:rPr>
      </w:pPr>
    </w:p>
    <w:p w14:paraId="54570A35" w14:textId="77777777" w:rsidR="002F057E" w:rsidRPr="00773F8D" w:rsidRDefault="002F057E" w:rsidP="007A422E">
      <w:pPr>
        <w:bidi/>
        <w:jc w:val="both"/>
        <w:rPr>
          <w:rFonts w:asciiTheme="minorBidi" w:hAnsiTheme="minorBidi"/>
          <w:b/>
          <w:bCs/>
          <w:sz w:val="32"/>
          <w:szCs w:val="32"/>
          <w:rtl/>
          <w:lang w:bidi="fa-IR"/>
        </w:rPr>
      </w:pPr>
    </w:p>
    <w:sectPr w:rsidR="002F057E" w:rsidRPr="00773F8D" w:rsidSect="00152E2B">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C6200" w14:textId="77777777" w:rsidR="00BB7B1E" w:rsidRDefault="00BB7B1E" w:rsidP="00152E2B">
      <w:pPr>
        <w:spacing w:after="0" w:line="240" w:lineRule="auto"/>
      </w:pPr>
      <w:r>
        <w:separator/>
      </w:r>
    </w:p>
  </w:endnote>
  <w:endnote w:type="continuationSeparator" w:id="0">
    <w:p w14:paraId="3A007582" w14:textId="77777777" w:rsidR="00BB7B1E" w:rsidRDefault="00BB7B1E" w:rsidP="00152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R7">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BEA8B" w14:textId="77777777" w:rsidR="00BB7B1E" w:rsidRDefault="00BB7B1E" w:rsidP="00152E2B">
      <w:pPr>
        <w:spacing w:after="0" w:line="240" w:lineRule="auto"/>
      </w:pPr>
      <w:r>
        <w:separator/>
      </w:r>
    </w:p>
  </w:footnote>
  <w:footnote w:type="continuationSeparator" w:id="0">
    <w:p w14:paraId="3502F38C" w14:textId="77777777" w:rsidR="00BB7B1E" w:rsidRDefault="00BB7B1E" w:rsidP="00152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343D73"/>
    <w:multiLevelType w:val="hybridMultilevel"/>
    <w:tmpl w:val="573AE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EA0C2D"/>
    <w:multiLevelType w:val="hybridMultilevel"/>
    <w:tmpl w:val="9A4C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3575307">
    <w:abstractNumId w:val="0"/>
  </w:num>
  <w:num w:numId="2" w16cid:durableId="3684582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LIwMTMyNzQzMDZU0lEKTi0uzszPAymwqAUAjY4LqCwAAAA="/>
  </w:docVars>
  <w:rsids>
    <w:rsidRoot w:val="00152E2B"/>
    <w:rsid w:val="00002A86"/>
    <w:rsid w:val="0000614A"/>
    <w:rsid w:val="000075CF"/>
    <w:rsid w:val="000100A7"/>
    <w:rsid w:val="00012268"/>
    <w:rsid w:val="0001462A"/>
    <w:rsid w:val="00015D7E"/>
    <w:rsid w:val="0002097A"/>
    <w:rsid w:val="00022425"/>
    <w:rsid w:val="00022593"/>
    <w:rsid w:val="000226F3"/>
    <w:rsid w:val="0002337D"/>
    <w:rsid w:val="00023D3B"/>
    <w:rsid w:val="00025AFA"/>
    <w:rsid w:val="000262B8"/>
    <w:rsid w:val="00026A9C"/>
    <w:rsid w:val="00027F8E"/>
    <w:rsid w:val="000300B3"/>
    <w:rsid w:val="00032700"/>
    <w:rsid w:val="00037EA7"/>
    <w:rsid w:val="00043562"/>
    <w:rsid w:val="00044346"/>
    <w:rsid w:val="00045358"/>
    <w:rsid w:val="00051BDA"/>
    <w:rsid w:val="000527C3"/>
    <w:rsid w:val="0005416D"/>
    <w:rsid w:val="0005442C"/>
    <w:rsid w:val="0005507E"/>
    <w:rsid w:val="00060A3D"/>
    <w:rsid w:val="00060B36"/>
    <w:rsid w:val="0006269B"/>
    <w:rsid w:val="000632EC"/>
    <w:rsid w:val="00065BB6"/>
    <w:rsid w:val="00066760"/>
    <w:rsid w:val="00066789"/>
    <w:rsid w:val="00066B82"/>
    <w:rsid w:val="0006713C"/>
    <w:rsid w:val="000677F2"/>
    <w:rsid w:val="00067FD1"/>
    <w:rsid w:val="00071229"/>
    <w:rsid w:val="00071962"/>
    <w:rsid w:val="0007235C"/>
    <w:rsid w:val="000731D1"/>
    <w:rsid w:val="00074640"/>
    <w:rsid w:val="0007573F"/>
    <w:rsid w:val="00075F5A"/>
    <w:rsid w:val="0008018F"/>
    <w:rsid w:val="000803B8"/>
    <w:rsid w:val="00082C79"/>
    <w:rsid w:val="00084D8C"/>
    <w:rsid w:val="00084EFD"/>
    <w:rsid w:val="0009125B"/>
    <w:rsid w:val="00092C8D"/>
    <w:rsid w:val="00092D86"/>
    <w:rsid w:val="00097877"/>
    <w:rsid w:val="000A0D3F"/>
    <w:rsid w:val="000A1F49"/>
    <w:rsid w:val="000A3460"/>
    <w:rsid w:val="000A793B"/>
    <w:rsid w:val="000B3AE7"/>
    <w:rsid w:val="000B5B0A"/>
    <w:rsid w:val="000C0FD2"/>
    <w:rsid w:val="000C2279"/>
    <w:rsid w:val="000C78F2"/>
    <w:rsid w:val="000D0555"/>
    <w:rsid w:val="000D550D"/>
    <w:rsid w:val="000D5E43"/>
    <w:rsid w:val="000D69D2"/>
    <w:rsid w:val="000D6F39"/>
    <w:rsid w:val="000D7860"/>
    <w:rsid w:val="000D79D0"/>
    <w:rsid w:val="000D7EBD"/>
    <w:rsid w:val="000E2306"/>
    <w:rsid w:val="000E4D78"/>
    <w:rsid w:val="000E53B3"/>
    <w:rsid w:val="000E6D9A"/>
    <w:rsid w:val="000F1BAC"/>
    <w:rsid w:val="00104287"/>
    <w:rsid w:val="00106774"/>
    <w:rsid w:val="00107084"/>
    <w:rsid w:val="0011127E"/>
    <w:rsid w:val="00113C84"/>
    <w:rsid w:val="001213D6"/>
    <w:rsid w:val="00121400"/>
    <w:rsid w:val="001219B3"/>
    <w:rsid w:val="00123D97"/>
    <w:rsid w:val="001256A9"/>
    <w:rsid w:val="0012726D"/>
    <w:rsid w:val="00127486"/>
    <w:rsid w:val="001346EC"/>
    <w:rsid w:val="00136859"/>
    <w:rsid w:val="001422CA"/>
    <w:rsid w:val="00146492"/>
    <w:rsid w:val="00151445"/>
    <w:rsid w:val="00151F56"/>
    <w:rsid w:val="0015278C"/>
    <w:rsid w:val="00152E2B"/>
    <w:rsid w:val="00153D68"/>
    <w:rsid w:val="00167BFA"/>
    <w:rsid w:val="00167EBD"/>
    <w:rsid w:val="00171320"/>
    <w:rsid w:val="001714DC"/>
    <w:rsid w:val="0017195B"/>
    <w:rsid w:val="00172A45"/>
    <w:rsid w:val="00172E80"/>
    <w:rsid w:val="001751F8"/>
    <w:rsid w:val="00175374"/>
    <w:rsid w:val="00177C4D"/>
    <w:rsid w:val="001808B1"/>
    <w:rsid w:val="00182022"/>
    <w:rsid w:val="00182BBC"/>
    <w:rsid w:val="00186802"/>
    <w:rsid w:val="0019030F"/>
    <w:rsid w:val="0019101D"/>
    <w:rsid w:val="00191251"/>
    <w:rsid w:val="001942F4"/>
    <w:rsid w:val="00194BB8"/>
    <w:rsid w:val="001A13F5"/>
    <w:rsid w:val="001A2876"/>
    <w:rsid w:val="001A2A4D"/>
    <w:rsid w:val="001A34EE"/>
    <w:rsid w:val="001A4CC9"/>
    <w:rsid w:val="001A60F1"/>
    <w:rsid w:val="001A7682"/>
    <w:rsid w:val="001B093B"/>
    <w:rsid w:val="001B4AD4"/>
    <w:rsid w:val="001B5C19"/>
    <w:rsid w:val="001C168D"/>
    <w:rsid w:val="001C1AFA"/>
    <w:rsid w:val="001C21A3"/>
    <w:rsid w:val="001C4A88"/>
    <w:rsid w:val="001C581B"/>
    <w:rsid w:val="001D0332"/>
    <w:rsid w:val="001D1B60"/>
    <w:rsid w:val="001D2489"/>
    <w:rsid w:val="001D3D52"/>
    <w:rsid w:val="001D6113"/>
    <w:rsid w:val="001D6CC5"/>
    <w:rsid w:val="001E0220"/>
    <w:rsid w:val="001E3233"/>
    <w:rsid w:val="001E350A"/>
    <w:rsid w:val="001E40F0"/>
    <w:rsid w:val="001E4E45"/>
    <w:rsid w:val="001E4F15"/>
    <w:rsid w:val="001F13EF"/>
    <w:rsid w:val="001F2439"/>
    <w:rsid w:val="001F2A35"/>
    <w:rsid w:val="001F38E9"/>
    <w:rsid w:val="001F58AE"/>
    <w:rsid w:val="00200FC1"/>
    <w:rsid w:val="00201195"/>
    <w:rsid w:val="00201AC0"/>
    <w:rsid w:val="00202BE1"/>
    <w:rsid w:val="00205F76"/>
    <w:rsid w:val="00206835"/>
    <w:rsid w:val="00206B8A"/>
    <w:rsid w:val="0020714C"/>
    <w:rsid w:val="002079A8"/>
    <w:rsid w:val="00207CA7"/>
    <w:rsid w:val="00210972"/>
    <w:rsid w:val="002109EE"/>
    <w:rsid w:val="002144CE"/>
    <w:rsid w:val="00216E04"/>
    <w:rsid w:val="002175FB"/>
    <w:rsid w:val="00220B59"/>
    <w:rsid w:val="00221D80"/>
    <w:rsid w:val="002241EA"/>
    <w:rsid w:val="00224A41"/>
    <w:rsid w:val="00225C62"/>
    <w:rsid w:val="00227234"/>
    <w:rsid w:val="00230C2F"/>
    <w:rsid w:val="00230F68"/>
    <w:rsid w:val="002318F2"/>
    <w:rsid w:val="00233106"/>
    <w:rsid w:val="00233C8E"/>
    <w:rsid w:val="00235162"/>
    <w:rsid w:val="002364B1"/>
    <w:rsid w:val="00236A1B"/>
    <w:rsid w:val="0024224D"/>
    <w:rsid w:val="0024271C"/>
    <w:rsid w:val="00242C90"/>
    <w:rsid w:val="00244D27"/>
    <w:rsid w:val="0024738C"/>
    <w:rsid w:val="002474FA"/>
    <w:rsid w:val="0024789A"/>
    <w:rsid w:val="00247FD2"/>
    <w:rsid w:val="00250645"/>
    <w:rsid w:val="002526AF"/>
    <w:rsid w:val="00252992"/>
    <w:rsid w:val="00256034"/>
    <w:rsid w:val="00256AE1"/>
    <w:rsid w:val="002611AB"/>
    <w:rsid w:val="00261745"/>
    <w:rsid w:val="002617FA"/>
    <w:rsid w:val="00262513"/>
    <w:rsid w:val="00262E29"/>
    <w:rsid w:val="002658BF"/>
    <w:rsid w:val="0026749A"/>
    <w:rsid w:val="00267C0B"/>
    <w:rsid w:val="002777E0"/>
    <w:rsid w:val="00277A00"/>
    <w:rsid w:val="00280057"/>
    <w:rsid w:val="00282781"/>
    <w:rsid w:val="0028601D"/>
    <w:rsid w:val="002908DE"/>
    <w:rsid w:val="00292D4A"/>
    <w:rsid w:val="002946B5"/>
    <w:rsid w:val="0029488D"/>
    <w:rsid w:val="0029495E"/>
    <w:rsid w:val="00295B29"/>
    <w:rsid w:val="00297848"/>
    <w:rsid w:val="00297AB1"/>
    <w:rsid w:val="002A0008"/>
    <w:rsid w:val="002A048E"/>
    <w:rsid w:val="002A1C69"/>
    <w:rsid w:val="002A21D2"/>
    <w:rsid w:val="002A55D1"/>
    <w:rsid w:val="002A651A"/>
    <w:rsid w:val="002A7064"/>
    <w:rsid w:val="002A75E0"/>
    <w:rsid w:val="002B0621"/>
    <w:rsid w:val="002B101F"/>
    <w:rsid w:val="002B1256"/>
    <w:rsid w:val="002B1DE3"/>
    <w:rsid w:val="002B49A1"/>
    <w:rsid w:val="002B4E53"/>
    <w:rsid w:val="002B6C60"/>
    <w:rsid w:val="002B6E0B"/>
    <w:rsid w:val="002B7DC8"/>
    <w:rsid w:val="002C21EC"/>
    <w:rsid w:val="002C7243"/>
    <w:rsid w:val="002C737D"/>
    <w:rsid w:val="002D1B49"/>
    <w:rsid w:val="002D28A2"/>
    <w:rsid w:val="002D3383"/>
    <w:rsid w:val="002D525B"/>
    <w:rsid w:val="002D5C2F"/>
    <w:rsid w:val="002D63E3"/>
    <w:rsid w:val="002D75E1"/>
    <w:rsid w:val="002E092A"/>
    <w:rsid w:val="002E11F9"/>
    <w:rsid w:val="002E355A"/>
    <w:rsid w:val="002E53CB"/>
    <w:rsid w:val="002E6F9D"/>
    <w:rsid w:val="002F057E"/>
    <w:rsid w:val="002F116E"/>
    <w:rsid w:val="002F1546"/>
    <w:rsid w:val="002F1BE0"/>
    <w:rsid w:val="002F348A"/>
    <w:rsid w:val="002F412F"/>
    <w:rsid w:val="002F4668"/>
    <w:rsid w:val="002F7166"/>
    <w:rsid w:val="0030030C"/>
    <w:rsid w:val="00300D14"/>
    <w:rsid w:val="0030289A"/>
    <w:rsid w:val="00303F34"/>
    <w:rsid w:val="003069F4"/>
    <w:rsid w:val="00313CC8"/>
    <w:rsid w:val="003178C9"/>
    <w:rsid w:val="00317C08"/>
    <w:rsid w:val="003205EA"/>
    <w:rsid w:val="00320B17"/>
    <w:rsid w:val="00321141"/>
    <w:rsid w:val="00321B11"/>
    <w:rsid w:val="00321C82"/>
    <w:rsid w:val="00322069"/>
    <w:rsid w:val="003228A2"/>
    <w:rsid w:val="00323522"/>
    <w:rsid w:val="00324FDA"/>
    <w:rsid w:val="003253C7"/>
    <w:rsid w:val="00327D39"/>
    <w:rsid w:val="00330B33"/>
    <w:rsid w:val="003326E5"/>
    <w:rsid w:val="00334200"/>
    <w:rsid w:val="00334385"/>
    <w:rsid w:val="003364A7"/>
    <w:rsid w:val="00337F9F"/>
    <w:rsid w:val="0034484D"/>
    <w:rsid w:val="00344960"/>
    <w:rsid w:val="00347603"/>
    <w:rsid w:val="0035008E"/>
    <w:rsid w:val="003505DF"/>
    <w:rsid w:val="00352FA2"/>
    <w:rsid w:val="003532B0"/>
    <w:rsid w:val="00353E2D"/>
    <w:rsid w:val="003623FA"/>
    <w:rsid w:val="00362D7D"/>
    <w:rsid w:val="00365502"/>
    <w:rsid w:val="00365943"/>
    <w:rsid w:val="00371E2A"/>
    <w:rsid w:val="003733ED"/>
    <w:rsid w:val="00374760"/>
    <w:rsid w:val="00375B1A"/>
    <w:rsid w:val="00375D9F"/>
    <w:rsid w:val="00375E55"/>
    <w:rsid w:val="00376546"/>
    <w:rsid w:val="00380E35"/>
    <w:rsid w:val="003840D4"/>
    <w:rsid w:val="00384C21"/>
    <w:rsid w:val="00384C57"/>
    <w:rsid w:val="00387F72"/>
    <w:rsid w:val="003915CF"/>
    <w:rsid w:val="0039197B"/>
    <w:rsid w:val="00392E2C"/>
    <w:rsid w:val="0039420B"/>
    <w:rsid w:val="003A1724"/>
    <w:rsid w:val="003A46B7"/>
    <w:rsid w:val="003A7F89"/>
    <w:rsid w:val="003B05DA"/>
    <w:rsid w:val="003B6AC5"/>
    <w:rsid w:val="003B7776"/>
    <w:rsid w:val="003B7D61"/>
    <w:rsid w:val="003C0AF1"/>
    <w:rsid w:val="003C15CC"/>
    <w:rsid w:val="003C1B34"/>
    <w:rsid w:val="003C3906"/>
    <w:rsid w:val="003C3A5B"/>
    <w:rsid w:val="003C4A4B"/>
    <w:rsid w:val="003C4A60"/>
    <w:rsid w:val="003C6AB2"/>
    <w:rsid w:val="003C6D71"/>
    <w:rsid w:val="003D1D59"/>
    <w:rsid w:val="003D2F66"/>
    <w:rsid w:val="003D5261"/>
    <w:rsid w:val="003D6C84"/>
    <w:rsid w:val="003D7C98"/>
    <w:rsid w:val="003E09DB"/>
    <w:rsid w:val="003E127D"/>
    <w:rsid w:val="003E136B"/>
    <w:rsid w:val="003E2014"/>
    <w:rsid w:val="003E438F"/>
    <w:rsid w:val="003E5E15"/>
    <w:rsid w:val="003E5F93"/>
    <w:rsid w:val="003E71CD"/>
    <w:rsid w:val="003F3D00"/>
    <w:rsid w:val="003F424E"/>
    <w:rsid w:val="003F620A"/>
    <w:rsid w:val="003F63AB"/>
    <w:rsid w:val="00400CFC"/>
    <w:rsid w:val="00402B6D"/>
    <w:rsid w:val="00403B37"/>
    <w:rsid w:val="004110CF"/>
    <w:rsid w:val="00411C5F"/>
    <w:rsid w:val="00412775"/>
    <w:rsid w:val="0041646D"/>
    <w:rsid w:val="004215C8"/>
    <w:rsid w:val="00422D16"/>
    <w:rsid w:val="004235C4"/>
    <w:rsid w:val="004239D8"/>
    <w:rsid w:val="00424501"/>
    <w:rsid w:val="00427F47"/>
    <w:rsid w:val="0043176C"/>
    <w:rsid w:val="00431D3A"/>
    <w:rsid w:val="00432467"/>
    <w:rsid w:val="00433C40"/>
    <w:rsid w:val="0044299D"/>
    <w:rsid w:val="0044438B"/>
    <w:rsid w:val="00444930"/>
    <w:rsid w:val="00445BF5"/>
    <w:rsid w:val="00447070"/>
    <w:rsid w:val="0044730E"/>
    <w:rsid w:val="0044748F"/>
    <w:rsid w:val="00447FA8"/>
    <w:rsid w:val="004503EA"/>
    <w:rsid w:val="00457C6A"/>
    <w:rsid w:val="004604BE"/>
    <w:rsid w:val="00461C98"/>
    <w:rsid w:val="004638C4"/>
    <w:rsid w:val="00464157"/>
    <w:rsid w:val="004642CC"/>
    <w:rsid w:val="00467C50"/>
    <w:rsid w:val="0047444D"/>
    <w:rsid w:val="00475262"/>
    <w:rsid w:val="00476D27"/>
    <w:rsid w:val="00482A8D"/>
    <w:rsid w:val="00483685"/>
    <w:rsid w:val="0048666C"/>
    <w:rsid w:val="00490A9C"/>
    <w:rsid w:val="0049237D"/>
    <w:rsid w:val="00492A20"/>
    <w:rsid w:val="00493CB9"/>
    <w:rsid w:val="00497F77"/>
    <w:rsid w:val="004A0075"/>
    <w:rsid w:val="004A137B"/>
    <w:rsid w:val="004A1E49"/>
    <w:rsid w:val="004A1F86"/>
    <w:rsid w:val="004A2B1F"/>
    <w:rsid w:val="004A69CA"/>
    <w:rsid w:val="004B09E7"/>
    <w:rsid w:val="004B211C"/>
    <w:rsid w:val="004B2DAB"/>
    <w:rsid w:val="004B3C05"/>
    <w:rsid w:val="004B3E0D"/>
    <w:rsid w:val="004B4F33"/>
    <w:rsid w:val="004B510E"/>
    <w:rsid w:val="004B590C"/>
    <w:rsid w:val="004B5B9D"/>
    <w:rsid w:val="004B67CB"/>
    <w:rsid w:val="004B7D78"/>
    <w:rsid w:val="004C4224"/>
    <w:rsid w:val="004C53C8"/>
    <w:rsid w:val="004D088D"/>
    <w:rsid w:val="004D130D"/>
    <w:rsid w:val="004D411D"/>
    <w:rsid w:val="004D5856"/>
    <w:rsid w:val="004D6CCF"/>
    <w:rsid w:val="004D6E7F"/>
    <w:rsid w:val="004D7108"/>
    <w:rsid w:val="004E05A2"/>
    <w:rsid w:val="004E67AE"/>
    <w:rsid w:val="004F2397"/>
    <w:rsid w:val="004F6742"/>
    <w:rsid w:val="00501D46"/>
    <w:rsid w:val="00504379"/>
    <w:rsid w:val="00506C92"/>
    <w:rsid w:val="00510504"/>
    <w:rsid w:val="00517863"/>
    <w:rsid w:val="005205F7"/>
    <w:rsid w:val="005227CF"/>
    <w:rsid w:val="00522C5D"/>
    <w:rsid w:val="00527BCA"/>
    <w:rsid w:val="005308A9"/>
    <w:rsid w:val="00531923"/>
    <w:rsid w:val="00532FCB"/>
    <w:rsid w:val="00534BAC"/>
    <w:rsid w:val="005359F8"/>
    <w:rsid w:val="00540B32"/>
    <w:rsid w:val="00540EE1"/>
    <w:rsid w:val="00541C49"/>
    <w:rsid w:val="005436EB"/>
    <w:rsid w:val="00545914"/>
    <w:rsid w:val="00550646"/>
    <w:rsid w:val="00550A8C"/>
    <w:rsid w:val="00551F50"/>
    <w:rsid w:val="00554102"/>
    <w:rsid w:val="00560C0C"/>
    <w:rsid w:val="00563A1A"/>
    <w:rsid w:val="00563AFB"/>
    <w:rsid w:val="00563DCC"/>
    <w:rsid w:val="005652F3"/>
    <w:rsid w:val="005662D0"/>
    <w:rsid w:val="00570BEC"/>
    <w:rsid w:val="005724A8"/>
    <w:rsid w:val="00573006"/>
    <w:rsid w:val="005732C4"/>
    <w:rsid w:val="005734FE"/>
    <w:rsid w:val="0057409F"/>
    <w:rsid w:val="00574CB6"/>
    <w:rsid w:val="00575992"/>
    <w:rsid w:val="00577B0C"/>
    <w:rsid w:val="00577F71"/>
    <w:rsid w:val="00580C7A"/>
    <w:rsid w:val="00581D45"/>
    <w:rsid w:val="00582142"/>
    <w:rsid w:val="00584C1F"/>
    <w:rsid w:val="00584F4D"/>
    <w:rsid w:val="00585DBB"/>
    <w:rsid w:val="00586B52"/>
    <w:rsid w:val="00590CFC"/>
    <w:rsid w:val="0059205C"/>
    <w:rsid w:val="005934A8"/>
    <w:rsid w:val="00593F0A"/>
    <w:rsid w:val="005947D0"/>
    <w:rsid w:val="0059604C"/>
    <w:rsid w:val="005A072F"/>
    <w:rsid w:val="005A10EB"/>
    <w:rsid w:val="005A15AE"/>
    <w:rsid w:val="005A1BB2"/>
    <w:rsid w:val="005A3A87"/>
    <w:rsid w:val="005A421A"/>
    <w:rsid w:val="005A4341"/>
    <w:rsid w:val="005A5D54"/>
    <w:rsid w:val="005A66D8"/>
    <w:rsid w:val="005A6BF7"/>
    <w:rsid w:val="005B1329"/>
    <w:rsid w:val="005B2F95"/>
    <w:rsid w:val="005B5387"/>
    <w:rsid w:val="005B5B00"/>
    <w:rsid w:val="005B5E5F"/>
    <w:rsid w:val="005B69B6"/>
    <w:rsid w:val="005B6F49"/>
    <w:rsid w:val="005B739E"/>
    <w:rsid w:val="005C06FB"/>
    <w:rsid w:val="005C0BA9"/>
    <w:rsid w:val="005C34E2"/>
    <w:rsid w:val="005C372F"/>
    <w:rsid w:val="005C3EE6"/>
    <w:rsid w:val="005C5945"/>
    <w:rsid w:val="005C6C9E"/>
    <w:rsid w:val="005C7B7B"/>
    <w:rsid w:val="005D0DDD"/>
    <w:rsid w:val="005D22BD"/>
    <w:rsid w:val="005D6653"/>
    <w:rsid w:val="005E102B"/>
    <w:rsid w:val="005E1BED"/>
    <w:rsid w:val="005E2139"/>
    <w:rsid w:val="005E291A"/>
    <w:rsid w:val="005E2B33"/>
    <w:rsid w:val="005E4201"/>
    <w:rsid w:val="005E5EAD"/>
    <w:rsid w:val="005E6013"/>
    <w:rsid w:val="005E6D5D"/>
    <w:rsid w:val="005E6FF7"/>
    <w:rsid w:val="005F0A95"/>
    <w:rsid w:val="005F16DC"/>
    <w:rsid w:val="005F3EDE"/>
    <w:rsid w:val="005F42E5"/>
    <w:rsid w:val="005F73F0"/>
    <w:rsid w:val="005F764E"/>
    <w:rsid w:val="006001CE"/>
    <w:rsid w:val="00600F18"/>
    <w:rsid w:val="00605C45"/>
    <w:rsid w:val="006106E5"/>
    <w:rsid w:val="00611EAD"/>
    <w:rsid w:val="0061221D"/>
    <w:rsid w:val="00615F7E"/>
    <w:rsid w:val="006212D8"/>
    <w:rsid w:val="006257D2"/>
    <w:rsid w:val="0062756E"/>
    <w:rsid w:val="006277FF"/>
    <w:rsid w:val="00634283"/>
    <w:rsid w:val="00637973"/>
    <w:rsid w:val="0064159E"/>
    <w:rsid w:val="0064387D"/>
    <w:rsid w:val="00643C5B"/>
    <w:rsid w:val="00644968"/>
    <w:rsid w:val="00645AE8"/>
    <w:rsid w:val="006462BE"/>
    <w:rsid w:val="006476ED"/>
    <w:rsid w:val="0065100E"/>
    <w:rsid w:val="00652365"/>
    <w:rsid w:val="00652C59"/>
    <w:rsid w:val="006538A3"/>
    <w:rsid w:val="00653EB0"/>
    <w:rsid w:val="00660B28"/>
    <w:rsid w:val="00662190"/>
    <w:rsid w:val="0066292D"/>
    <w:rsid w:val="00663C60"/>
    <w:rsid w:val="00664BA9"/>
    <w:rsid w:val="00666DF3"/>
    <w:rsid w:val="00667754"/>
    <w:rsid w:val="00670DA0"/>
    <w:rsid w:val="006728E1"/>
    <w:rsid w:val="00674990"/>
    <w:rsid w:val="00675B17"/>
    <w:rsid w:val="00675EAA"/>
    <w:rsid w:val="0068033E"/>
    <w:rsid w:val="0068389E"/>
    <w:rsid w:val="006849B8"/>
    <w:rsid w:val="00684E0C"/>
    <w:rsid w:val="006854CF"/>
    <w:rsid w:val="00685C14"/>
    <w:rsid w:val="0069032A"/>
    <w:rsid w:val="00690D11"/>
    <w:rsid w:val="00691D3D"/>
    <w:rsid w:val="006928A1"/>
    <w:rsid w:val="006931E3"/>
    <w:rsid w:val="006936EF"/>
    <w:rsid w:val="00693CA9"/>
    <w:rsid w:val="00693E4C"/>
    <w:rsid w:val="00694565"/>
    <w:rsid w:val="00695E95"/>
    <w:rsid w:val="006A03BF"/>
    <w:rsid w:val="006A0AAB"/>
    <w:rsid w:val="006A3E4E"/>
    <w:rsid w:val="006A4408"/>
    <w:rsid w:val="006A69D2"/>
    <w:rsid w:val="006A7B23"/>
    <w:rsid w:val="006A7B80"/>
    <w:rsid w:val="006B40D6"/>
    <w:rsid w:val="006B5BC3"/>
    <w:rsid w:val="006B6D40"/>
    <w:rsid w:val="006B709A"/>
    <w:rsid w:val="006C21F3"/>
    <w:rsid w:val="006C682F"/>
    <w:rsid w:val="006C6D49"/>
    <w:rsid w:val="006C7B02"/>
    <w:rsid w:val="006D0233"/>
    <w:rsid w:val="006E392D"/>
    <w:rsid w:val="006E56AF"/>
    <w:rsid w:val="006F0BC5"/>
    <w:rsid w:val="006F58B6"/>
    <w:rsid w:val="006F7A1D"/>
    <w:rsid w:val="006F7A81"/>
    <w:rsid w:val="00703E6C"/>
    <w:rsid w:val="00703F98"/>
    <w:rsid w:val="0070520D"/>
    <w:rsid w:val="007106BA"/>
    <w:rsid w:val="0071469B"/>
    <w:rsid w:val="0071526C"/>
    <w:rsid w:val="00716A76"/>
    <w:rsid w:val="0071742D"/>
    <w:rsid w:val="007208E3"/>
    <w:rsid w:val="00720B18"/>
    <w:rsid w:val="007216D2"/>
    <w:rsid w:val="0072773E"/>
    <w:rsid w:val="00733394"/>
    <w:rsid w:val="007334D1"/>
    <w:rsid w:val="007343B0"/>
    <w:rsid w:val="00734CC4"/>
    <w:rsid w:val="007359F1"/>
    <w:rsid w:val="00743D2A"/>
    <w:rsid w:val="007503A1"/>
    <w:rsid w:val="00750A0D"/>
    <w:rsid w:val="00761E2F"/>
    <w:rsid w:val="00761FC8"/>
    <w:rsid w:val="00762110"/>
    <w:rsid w:val="00762BE2"/>
    <w:rsid w:val="00762C55"/>
    <w:rsid w:val="00763D25"/>
    <w:rsid w:val="00764243"/>
    <w:rsid w:val="00764D40"/>
    <w:rsid w:val="00765D18"/>
    <w:rsid w:val="007662A1"/>
    <w:rsid w:val="007714AF"/>
    <w:rsid w:val="007721A4"/>
    <w:rsid w:val="0077262F"/>
    <w:rsid w:val="00772B6E"/>
    <w:rsid w:val="00773F8D"/>
    <w:rsid w:val="00774831"/>
    <w:rsid w:val="007758B4"/>
    <w:rsid w:val="00777FC9"/>
    <w:rsid w:val="00782078"/>
    <w:rsid w:val="007821DC"/>
    <w:rsid w:val="00783B30"/>
    <w:rsid w:val="00786575"/>
    <w:rsid w:val="0079005D"/>
    <w:rsid w:val="00791B81"/>
    <w:rsid w:val="007938AE"/>
    <w:rsid w:val="00793A35"/>
    <w:rsid w:val="00794019"/>
    <w:rsid w:val="00794255"/>
    <w:rsid w:val="007972CA"/>
    <w:rsid w:val="00797BEE"/>
    <w:rsid w:val="007A1E66"/>
    <w:rsid w:val="007A422E"/>
    <w:rsid w:val="007A4498"/>
    <w:rsid w:val="007A66EB"/>
    <w:rsid w:val="007A6C87"/>
    <w:rsid w:val="007A6D7F"/>
    <w:rsid w:val="007A71B8"/>
    <w:rsid w:val="007B1B72"/>
    <w:rsid w:val="007B1EE8"/>
    <w:rsid w:val="007B3409"/>
    <w:rsid w:val="007B631A"/>
    <w:rsid w:val="007C1114"/>
    <w:rsid w:val="007C39C6"/>
    <w:rsid w:val="007C43AB"/>
    <w:rsid w:val="007C4413"/>
    <w:rsid w:val="007D03B5"/>
    <w:rsid w:val="007D53D4"/>
    <w:rsid w:val="007D6208"/>
    <w:rsid w:val="007E06B0"/>
    <w:rsid w:val="007E6877"/>
    <w:rsid w:val="007E6BAD"/>
    <w:rsid w:val="007E7BCD"/>
    <w:rsid w:val="007F1099"/>
    <w:rsid w:val="007F135A"/>
    <w:rsid w:val="007F1DE9"/>
    <w:rsid w:val="007F3663"/>
    <w:rsid w:val="007F5357"/>
    <w:rsid w:val="007F5C3A"/>
    <w:rsid w:val="007F7DB8"/>
    <w:rsid w:val="00802E81"/>
    <w:rsid w:val="00803C35"/>
    <w:rsid w:val="00804342"/>
    <w:rsid w:val="00806E0E"/>
    <w:rsid w:val="008110B3"/>
    <w:rsid w:val="00812F2C"/>
    <w:rsid w:val="008134BB"/>
    <w:rsid w:val="00815248"/>
    <w:rsid w:val="0081704C"/>
    <w:rsid w:val="008256E0"/>
    <w:rsid w:val="00826379"/>
    <w:rsid w:val="008269CC"/>
    <w:rsid w:val="00826E67"/>
    <w:rsid w:val="0083013C"/>
    <w:rsid w:val="008321AB"/>
    <w:rsid w:val="00833425"/>
    <w:rsid w:val="00834027"/>
    <w:rsid w:val="00834EAA"/>
    <w:rsid w:val="00836D08"/>
    <w:rsid w:val="008462E8"/>
    <w:rsid w:val="00850F73"/>
    <w:rsid w:val="0085160A"/>
    <w:rsid w:val="00851BC1"/>
    <w:rsid w:val="00854152"/>
    <w:rsid w:val="0086031F"/>
    <w:rsid w:val="00861A1C"/>
    <w:rsid w:val="00861B7B"/>
    <w:rsid w:val="00862435"/>
    <w:rsid w:val="00865426"/>
    <w:rsid w:val="00865C29"/>
    <w:rsid w:val="00870AC1"/>
    <w:rsid w:val="008712EA"/>
    <w:rsid w:val="00874346"/>
    <w:rsid w:val="0087496A"/>
    <w:rsid w:val="00876136"/>
    <w:rsid w:val="00880D87"/>
    <w:rsid w:val="008816BE"/>
    <w:rsid w:val="00881852"/>
    <w:rsid w:val="00882AFA"/>
    <w:rsid w:val="00890875"/>
    <w:rsid w:val="0089119C"/>
    <w:rsid w:val="00892F5D"/>
    <w:rsid w:val="008962EB"/>
    <w:rsid w:val="0089699B"/>
    <w:rsid w:val="00897480"/>
    <w:rsid w:val="00897A7B"/>
    <w:rsid w:val="008A18F4"/>
    <w:rsid w:val="008A2F0F"/>
    <w:rsid w:val="008A3A21"/>
    <w:rsid w:val="008A70A7"/>
    <w:rsid w:val="008A7622"/>
    <w:rsid w:val="008B1E14"/>
    <w:rsid w:val="008B4F01"/>
    <w:rsid w:val="008B5ECB"/>
    <w:rsid w:val="008B6461"/>
    <w:rsid w:val="008B6C05"/>
    <w:rsid w:val="008B7292"/>
    <w:rsid w:val="008C052E"/>
    <w:rsid w:val="008C2705"/>
    <w:rsid w:val="008C2765"/>
    <w:rsid w:val="008C2AC8"/>
    <w:rsid w:val="008C3083"/>
    <w:rsid w:val="008C790A"/>
    <w:rsid w:val="008D3BE3"/>
    <w:rsid w:val="008D7D84"/>
    <w:rsid w:val="008E2DC9"/>
    <w:rsid w:val="008E3DF2"/>
    <w:rsid w:val="008E4BDE"/>
    <w:rsid w:val="008E5552"/>
    <w:rsid w:val="008F0292"/>
    <w:rsid w:val="008F3524"/>
    <w:rsid w:val="008F5D1F"/>
    <w:rsid w:val="008F6455"/>
    <w:rsid w:val="008F6A81"/>
    <w:rsid w:val="0090331B"/>
    <w:rsid w:val="0090449F"/>
    <w:rsid w:val="00904FE2"/>
    <w:rsid w:val="009057DD"/>
    <w:rsid w:val="00906180"/>
    <w:rsid w:val="00906898"/>
    <w:rsid w:val="00910FF9"/>
    <w:rsid w:val="009111CC"/>
    <w:rsid w:val="0091224F"/>
    <w:rsid w:val="009129D9"/>
    <w:rsid w:val="009209A3"/>
    <w:rsid w:val="00924236"/>
    <w:rsid w:val="00930D8B"/>
    <w:rsid w:val="0093485A"/>
    <w:rsid w:val="00934BAA"/>
    <w:rsid w:val="00935A65"/>
    <w:rsid w:val="00936247"/>
    <w:rsid w:val="0093759E"/>
    <w:rsid w:val="00937F8F"/>
    <w:rsid w:val="00942331"/>
    <w:rsid w:val="00944997"/>
    <w:rsid w:val="00947295"/>
    <w:rsid w:val="009475AB"/>
    <w:rsid w:val="00947E85"/>
    <w:rsid w:val="00947F4C"/>
    <w:rsid w:val="009511F3"/>
    <w:rsid w:val="00953F12"/>
    <w:rsid w:val="00955200"/>
    <w:rsid w:val="009553D7"/>
    <w:rsid w:val="0095672F"/>
    <w:rsid w:val="00961146"/>
    <w:rsid w:val="0096383E"/>
    <w:rsid w:val="00964DC8"/>
    <w:rsid w:val="0096658B"/>
    <w:rsid w:val="00966745"/>
    <w:rsid w:val="00966ED1"/>
    <w:rsid w:val="009679DD"/>
    <w:rsid w:val="0097093D"/>
    <w:rsid w:val="00970D1F"/>
    <w:rsid w:val="00971E71"/>
    <w:rsid w:val="00973474"/>
    <w:rsid w:val="009773FF"/>
    <w:rsid w:val="00977985"/>
    <w:rsid w:val="00977E2D"/>
    <w:rsid w:val="009833EB"/>
    <w:rsid w:val="00983B92"/>
    <w:rsid w:val="00984978"/>
    <w:rsid w:val="00986284"/>
    <w:rsid w:val="0098647A"/>
    <w:rsid w:val="00986ED8"/>
    <w:rsid w:val="009871D1"/>
    <w:rsid w:val="00992C0A"/>
    <w:rsid w:val="0099353A"/>
    <w:rsid w:val="00993615"/>
    <w:rsid w:val="009A319F"/>
    <w:rsid w:val="009A4307"/>
    <w:rsid w:val="009B63D8"/>
    <w:rsid w:val="009B747A"/>
    <w:rsid w:val="009B7785"/>
    <w:rsid w:val="009B77EF"/>
    <w:rsid w:val="009C7E4D"/>
    <w:rsid w:val="009D2B4B"/>
    <w:rsid w:val="009D3019"/>
    <w:rsid w:val="009E27BD"/>
    <w:rsid w:val="009F0543"/>
    <w:rsid w:val="009F06EA"/>
    <w:rsid w:val="009F179C"/>
    <w:rsid w:val="009F1AC6"/>
    <w:rsid w:val="009F1C74"/>
    <w:rsid w:val="009F230E"/>
    <w:rsid w:val="009F2BC4"/>
    <w:rsid w:val="009F5C94"/>
    <w:rsid w:val="00A02501"/>
    <w:rsid w:val="00A0360E"/>
    <w:rsid w:val="00A03CC1"/>
    <w:rsid w:val="00A03E5C"/>
    <w:rsid w:val="00A04690"/>
    <w:rsid w:val="00A048BB"/>
    <w:rsid w:val="00A07F5F"/>
    <w:rsid w:val="00A1167F"/>
    <w:rsid w:val="00A2061E"/>
    <w:rsid w:val="00A21286"/>
    <w:rsid w:val="00A226B0"/>
    <w:rsid w:val="00A24A2A"/>
    <w:rsid w:val="00A260F9"/>
    <w:rsid w:val="00A27962"/>
    <w:rsid w:val="00A27FAB"/>
    <w:rsid w:val="00A30186"/>
    <w:rsid w:val="00A316FC"/>
    <w:rsid w:val="00A3200C"/>
    <w:rsid w:val="00A33500"/>
    <w:rsid w:val="00A3381E"/>
    <w:rsid w:val="00A33FD5"/>
    <w:rsid w:val="00A345AE"/>
    <w:rsid w:val="00A4025E"/>
    <w:rsid w:val="00A4028C"/>
    <w:rsid w:val="00A40D6F"/>
    <w:rsid w:val="00A45086"/>
    <w:rsid w:val="00A4519E"/>
    <w:rsid w:val="00A455A1"/>
    <w:rsid w:val="00A463EF"/>
    <w:rsid w:val="00A46801"/>
    <w:rsid w:val="00A55301"/>
    <w:rsid w:val="00A60CC6"/>
    <w:rsid w:val="00A620F4"/>
    <w:rsid w:val="00A63893"/>
    <w:rsid w:val="00A65B73"/>
    <w:rsid w:val="00A66CDD"/>
    <w:rsid w:val="00A7037B"/>
    <w:rsid w:val="00A70D10"/>
    <w:rsid w:val="00A72C15"/>
    <w:rsid w:val="00A7323F"/>
    <w:rsid w:val="00A7470E"/>
    <w:rsid w:val="00A7549C"/>
    <w:rsid w:val="00A75946"/>
    <w:rsid w:val="00A770FB"/>
    <w:rsid w:val="00A806C7"/>
    <w:rsid w:val="00A8110D"/>
    <w:rsid w:val="00A811BF"/>
    <w:rsid w:val="00A854C6"/>
    <w:rsid w:val="00A874E7"/>
    <w:rsid w:val="00A87CB1"/>
    <w:rsid w:val="00A93C29"/>
    <w:rsid w:val="00A947F9"/>
    <w:rsid w:val="00A97395"/>
    <w:rsid w:val="00AA1618"/>
    <w:rsid w:val="00AA4AA4"/>
    <w:rsid w:val="00AA4E00"/>
    <w:rsid w:val="00AA72DC"/>
    <w:rsid w:val="00AB3A58"/>
    <w:rsid w:val="00AB6108"/>
    <w:rsid w:val="00AB6E11"/>
    <w:rsid w:val="00AC029F"/>
    <w:rsid w:val="00AC167E"/>
    <w:rsid w:val="00AC3474"/>
    <w:rsid w:val="00AC56EE"/>
    <w:rsid w:val="00AC5DED"/>
    <w:rsid w:val="00AC682E"/>
    <w:rsid w:val="00AC7590"/>
    <w:rsid w:val="00AC764B"/>
    <w:rsid w:val="00AD6D78"/>
    <w:rsid w:val="00AD7AB7"/>
    <w:rsid w:val="00AE2F0E"/>
    <w:rsid w:val="00AE32A6"/>
    <w:rsid w:val="00AE3AD5"/>
    <w:rsid w:val="00AE57B8"/>
    <w:rsid w:val="00AE5A72"/>
    <w:rsid w:val="00AF2220"/>
    <w:rsid w:val="00AF4F65"/>
    <w:rsid w:val="00AF66DB"/>
    <w:rsid w:val="00B01CBA"/>
    <w:rsid w:val="00B03BFE"/>
    <w:rsid w:val="00B06BDC"/>
    <w:rsid w:val="00B11D1C"/>
    <w:rsid w:val="00B15117"/>
    <w:rsid w:val="00B15CE3"/>
    <w:rsid w:val="00B1725A"/>
    <w:rsid w:val="00B17F9F"/>
    <w:rsid w:val="00B20ADE"/>
    <w:rsid w:val="00B22C02"/>
    <w:rsid w:val="00B22DD5"/>
    <w:rsid w:val="00B22F46"/>
    <w:rsid w:val="00B257B3"/>
    <w:rsid w:val="00B2617E"/>
    <w:rsid w:val="00B26CA7"/>
    <w:rsid w:val="00B30197"/>
    <w:rsid w:val="00B336B6"/>
    <w:rsid w:val="00B36C58"/>
    <w:rsid w:val="00B3732D"/>
    <w:rsid w:val="00B37F54"/>
    <w:rsid w:val="00B411A7"/>
    <w:rsid w:val="00B41ADB"/>
    <w:rsid w:val="00B44744"/>
    <w:rsid w:val="00B44E2E"/>
    <w:rsid w:val="00B457A9"/>
    <w:rsid w:val="00B4611C"/>
    <w:rsid w:val="00B46D7E"/>
    <w:rsid w:val="00B500DE"/>
    <w:rsid w:val="00B5025C"/>
    <w:rsid w:val="00B513F2"/>
    <w:rsid w:val="00B5511B"/>
    <w:rsid w:val="00B5648B"/>
    <w:rsid w:val="00B57CD9"/>
    <w:rsid w:val="00B60FEA"/>
    <w:rsid w:val="00B622D5"/>
    <w:rsid w:val="00B6347F"/>
    <w:rsid w:val="00B6398E"/>
    <w:rsid w:val="00B63A40"/>
    <w:rsid w:val="00B63CEC"/>
    <w:rsid w:val="00B65445"/>
    <w:rsid w:val="00B72606"/>
    <w:rsid w:val="00B7504B"/>
    <w:rsid w:val="00B7567E"/>
    <w:rsid w:val="00B75684"/>
    <w:rsid w:val="00B7688B"/>
    <w:rsid w:val="00B7793D"/>
    <w:rsid w:val="00B81171"/>
    <w:rsid w:val="00B82B76"/>
    <w:rsid w:val="00B854EE"/>
    <w:rsid w:val="00B8709C"/>
    <w:rsid w:val="00B90656"/>
    <w:rsid w:val="00B9433E"/>
    <w:rsid w:val="00BA032F"/>
    <w:rsid w:val="00BA0B72"/>
    <w:rsid w:val="00BA1AB3"/>
    <w:rsid w:val="00BA219D"/>
    <w:rsid w:val="00BA47CC"/>
    <w:rsid w:val="00BA5768"/>
    <w:rsid w:val="00BA5DFF"/>
    <w:rsid w:val="00BA6E44"/>
    <w:rsid w:val="00BA753D"/>
    <w:rsid w:val="00BA7E77"/>
    <w:rsid w:val="00BB1FD2"/>
    <w:rsid w:val="00BB745F"/>
    <w:rsid w:val="00BB7B1E"/>
    <w:rsid w:val="00BC007F"/>
    <w:rsid w:val="00BC3449"/>
    <w:rsid w:val="00BC3FE5"/>
    <w:rsid w:val="00BC5C42"/>
    <w:rsid w:val="00BC738D"/>
    <w:rsid w:val="00BD02B2"/>
    <w:rsid w:val="00BD2B83"/>
    <w:rsid w:val="00BD4922"/>
    <w:rsid w:val="00BD76AF"/>
    <w:rsid w:val="00BE1CC9"/>
    <w:rsid w:val="00BE29CF"/>
    <w:rsid w:val="00BE315A"/>
    <w:rsid w:val="00BE3E67"/>
    <w:rsid w:val="00BE632B"/>
    <w:rsid w:val="00BE7F6D"/>
    <w:rsid w:val="00BF5430"/>
    <w:rsid w:val="00C00CCE"/>
    <w:rsid w:val="00C05939"/>
    <w:rsid w:val="00C05C5D"/>
    <w:rsid w:val="00C05CFA"/>
    <w:rsid w:val="00C074AE"/>
    <w:rsid w:val="00C10818"/>
    <w:rsid w:val="00C12640"/>
    <w:rsid w:val="00C1686E"/>
    <w:rsid w:val="00C20802"/>
    <w:rsid w:val="00C2115F"/>
    <w:rsid w:val="00C220CE"/>
    <w:rsid w:val="00C2230F"/>
    <w:rsid w:val="00C23D49"/>
    <w:rsid w:val="00C25891"/>
    <w:rsid w:val="00C260D6"/>
    <w:rsid w:val="00C325D4"/>
    <w:rsid w:val="00C33C09"/>
    <w:rsid w:val="00C3558D"/>
    <w:rsid w:val="00C42902"/>
    <w:rsid w:val="00C44244"/>
    <w:rsid w:val="00C452D3"/>
    <w:rsid w:val="00C46069"/>
    <w:rsid w:val="00C462CF"/>
    <w:rsid w:val="00C47C5E"/>
    <w:rsid w:val="00C50075"/>
    <w:rsid w:val="00C53B6C"/>
    <w:rsid w:val="00C5613F"/>
    <w:rsid w:val="00C57055"/>
    <w:rsid w:val="00C57B02"/>
    <w:rsid w:val="00C609ED"/>
    <w:rsid w:val="00C60E77"/>
    <w:rsid w:val="00C61A08"/>
    <w:rsid w:val="00C64FAB"/>
    <w:rsid w:val="00C66933"/>
    <w:rsid w:val="00C66F68"/>
    <w:rsid w:val="00C6765C"/>
    <w:rsid w:val="00C708F8"/>
    <w:rsid w:val="00C70E45"/>
    <w:rsid w:val="00C7383B"/>
    <w:rsid w:val="00C748AF"/>
    <w:rsid w:val="00C76DB8"/>
    <w:rsid w:val="00C8045F"/>
    <w:rsid w:val="00C80A68"/>
    <w:rsid w:val="00C80BAD"/>
    <w:rsid w:val="00C81E73"/>
    <w:rsid w:val="00C84756"/>
    <w:rsid w:val="00C84F31"/>
    <w:rsid w:val="00C852C0"/>
    <w:rsid w:val="00C861A4"/>
    <w:rsid w:val="00C90815"/>
    <w:rsid w:val="00C90A14"/>
    <w:rsid w:val="00C91EA7"/>
    <w:rsid w:val="00C929F6"/>
    <w:rsid w:val="00C954DD"/>
    <w:rsid w:val="00C96CBD"/>
    <w:rsid w:val="00CA0E64"/>
    <w:rsid w:val="00CA46B7"/>
    <w:rsid w:val="00CA54CF"/>
    <w:rsid w:val="00CB0287"/>
    <w:rsid w:val="00CB1550"/>
    <w:rsid w:val="00CB2B63"/>
    <w:rsid w:val="00CB2CF6"/>
    <w:rsid w:val="00CB2EE9"/>
    <w:rsid w:val="00CB3A31"/>
    <w:rsid w:val="00CB42E2"/>
    <w:rsid w:val="00CB4962"/>
    <w:rsid w:val="00CB57D5"/>
    <w:rsid w:val="00CB6FD7"/>
    <w:rsid w:val="00CC0312"/>
    <w:rsid w:val="00CC0819"/>
    <w:rsid w:val="00CC2DEF"/>
    <w:rsid w:val="00CC3CB5"/>
    <w:rsid w:val="00CC5254"/>
    <w:rsid w:val="00CC661E"/>
    <w:rsid w:val="00CD07B4"/>
    <w:rsid w:val="00CD3240"/>
    <w:rsid w:val="00CD62F9"/>
    <w:rsid w:val="00CD6506"/>
    <w:rsid w:val="00CE09AD"/>
    <w:rsid w:val="00CE0C9D"/>
    <w:rsid w:val="00CF0621"/>
    <w:rsid w:val="00CF0C1C"/>
    <w:rsid w:val="00CF454C"/>
    <w:rsid w:val="00CF45A2"/>
    <w:rsid w:val="00CF7239"/>
    <w:rsid w:val="00D02B4E"/>
    <w:rsid w:val="00D038D4"/>
    <w:rsid w:val="00D044CB"/>
    <w:rsid w:val="00D06A58"/>
    <w:rsid w:val="00D07A2A"/>
    <w:rsid w:val="00D100D5"/>
    <w:rsid w:val="00D10BCE"/>
    <w:rsid w:val="00D10EFA"/>
    <w:rsid w:val="00D11B18"/>
    <w:rsid w:val="00D125A2"/>
    <w:rsid w:val="00D1326C"/>
    <w:rsid w:val="00D165EE"/>
    <w:rsid w:val="00D20433"/>
    <w:rsid w:val="00D20F3B"/>
    <w:rsid w:val="00D237CD"/>
    <w:rsid w:val="00D2393F"/>
    <w:rsid w:val="00D277E3"/>
    <w:rsid w:val="00D2781F"/>
    <w:rsid w:val="00D27F22"/>
    <w:rsid w:val="00D31419"/>
    <w:rsid w:val="00D32054"/>
    <w:rsid w:val="00D34763"/>
    <w:rsid w:val="00D34EC0"/>
    <w:rsid w:val="00D3560A"/>
    <w:rsid w:val="00D35F82"/>
    <w:rsid w:val="00D360F3"/>
    <w:rsid w:val="00D407AD"/>
    <w:rsid w:val="00D416C1"/>
    <w:rsid w:val="00D466C8"/>
    <w:rsid w:val="00D4732A"/>
    <w:rsid w:val="00D47AF7"/>
    <w:rsid w:val="00D47E77"/>
    <w:rsid w:val="00D50FF6"/>
    <w:rsid w:val="00D51718"/>
    <w:rsid w:val="00D527F5"/>
    <w:rsid w:val="00D5513B"/>
    <w:rsid w:val="00D561C7"/>
    <w:rsid w:val="00D57B35"/>
    <w:rsid w:val="00D61206"/>
    <w:rsid w:val="00D621A4"/>
    <w:rsid w:val="00D64F30"/>
    <w:rsid w:val="00D663AE"/>
    <w:rsid w:val="00D676DF"/>
    <w:rsid w:val="00D70E75"/>
    <w:rsid w:val="00D70F19"/>
    <w:rsid w:val="00D7432D"/>
    <w:rsid w:val="00D74DDD"/>
    <w:rsid w:val="00D7745E"/>
    <w:rsid w:val="00D80140"/>
    <w:rsid w:val="00D80BA7"/>
    <w:rsid w:val="00D80BD2"/>
    <w:rsid w:val="00D82810"/>
    <w:rsid w:val="00D83696"/>
    <w:rsid w:val="00D844E8"/>
    <w:rsid w:val="00D86BEA"/>
    <w:rsid w:val="00D87C06"/>
    <w:rsid w:val="00D91F7E"/>
    <w:rsid w:val="00D92B2C"/>
    <w:rsid w:val="00D935EA"/>
    <w:rsid w:val="00D9784F"/>
    <w:rsid w:val="00DA16AB"/>
    <w:rsid w:val="00DA1791"/>
    <w:rsid w:val="00DA1EB5"/>
    <w:rsid w:val="00DA6A63"/>
    <w:rsid w:val="00DA7B37"/>
    <w:rsid w:val="00DA7CC2"/>
    <w:rsid w:val="00DB0B3E"/>
    <w:rsid w:val="00DB0EB8"/>
    <w:rsid w:val="00DB33EF"/>
    <w:rsid w:val="00DB37F5"/>
    <w:rsid w:val="00DB511F"/>
    <w:rsid w:val="00DB512E"/>
    <w:rsid w:val="00DB5B03"/>
    <w:rsid w:val="00DB5F77"/>
    <w:rsid w:val="00DC0219"/>
    <w:rsid w:val="00DC027B"/>
    <w:rsid w:val="00DC076C"/>
    <w:rsid w:val="00DC2738"/>
    <w:rsid w:val="00DC39D2"/>
    <w:rsid w:val="00DC5AFB"/>
    <w:rsid w:val="00DC6FAD"/>
    <w:rsid w:val="00DC7E0F"/>
    <w:rsid w:val="00DD0298"/>
    <w:rsid w:val="00DD3F52"/>
    <w:rsid w:val="00DE1229"/>
    <w:rsid w:val="00DE1A52"/>
    <w:rsid w:val="00DE24DA"/>
    <w:rsid w:val="00DE3AE2"/>
    <w:rsid w:val="00DE6A1F"/>
    <w:rsid w:val="00DE6E61"/>
    <w:rsid w:val="00DF0DB9"/>
    <w:rsid w:val="00DF14CA"/>
    <w:rsid w:val="00DF45A2"/>
    <w:rsid w:val="00DF58C1"/>
    <w:rsid w:val="00DF6104"/>
    <w:rsid w:val="00DF6F1C"/>
    <w:rsid w:val="00DF7972"/>
    <w:rsid w:val="00E02297"/>
    <w:rsid w:val="00E0375C"/>
    <w:rsid w:val="00E039BA"/>
    <w:rsid w:val="00E055FD"/>
    <w:rsid w:val="00E06526"/>
    <w:rsid w:val="00E10D56"/>
    <w:rsid w:val="00E12216"/>
    <w:rsid w:val="00E12FBF"/>
    <w:rsid w:val="00E159AC"/>
    <w:rsid w:val="00E15A37"/>
    <w:rsid w:val="00E15BC7"/>
    <w:rsid w:val="00E168B4"/>
    <w:rsid w:val="00E22616"/>
    <w:rsid w:val="00E249F5"/>
    <w:rsid w:val="00E254AE"/>
    <w:rsid w:val="00E2642D"/>
    <w:rsid w:val="00E2654B"/>
    <w:rsid w:val="00E2662E"/>
    <w:rsid w:val="00E266FB"/>
    <w:rsid w:val="00E27FFE"/>
    <w:rsid w:val="00E31471"/>
    <w:rsid w:val="00E32562"/>
    <w:rsid w:val="00E329F2"/>
    <w:rsid w:val="00E33190"/>
    <w:rsid w:val="00E3320D"/>
    <w:rsid w:val="00E33735"/>
    <w:rsid w:val="00E3383E"/>
    <w:rsid w:val="00E35782"/>
    <w:rsid w:val="00E365AB"/>
    <w:rsid w:val="00E401C1"/>
    <w:rsid w:val="00E437C9"/>
    <w:rsid w:val="00E4521B"/>
    <w:rsid w:val="00E4671B"/>
    <w:rsid w:val="00E474D2"/>
    <w:rsid w:val="00E47739"/>
    <w:rsid w:val="00E47BE4"/>
    <w:rsid w:val="00E51BE8"/>
    <w:rsid w:val="00E5215F"/>
    <w:rsid w:val="00E5252E"/>
    <w:rsid w:val="00E52777"/>
    <w:rsid w:val="00E53CE8"/>
    <w:rsid w:val="00E54326"/>
    <w:rsid w:val="00E60A62"/>
    <w:rsid w:val="00E62D0B"/>
    <w:rsid w:val="00E630CE"/>
    <w:rsid w:val="00E67954"/>
    <w:rsid w:val="00E67FF0"/>
    <w:rsid w:val="00E73E49"/>
    <w:rsid w:val="00E74E66"/>
    <w:rsid w:val="00E76871"/>
    <w:rsid w:val="00E7706C"/>
    <w:rsid w:val="00E80AFC"/>
    <w:rsid w:val="00E82B4B"/>
    <w:rsid w:val="00E83A2C"/>
    <w:rsid w:val="00E83BBD"/>
    <w:rsid w:val="00E86ADB"/>
    <w:rsid w:val="00E90E81"/>
    <w:rsid w:val="00E91276"/>
    <w:rsid w:val="00E94162"/>
    <w:rsid w:val="00E9487F"/>
    <w:rsid w:val="00E97524"/>
    <w:rsid w:val="00E978E3"/>
    <w:rsid w:val="00EA1729"/>
    <w:rsid w:val="00EA317C"/>
    <w:rsid w:val="00EA5F53"/>
    <w:rsid w:val="00EB3FF9"/>
    <w:rsid w:val="00EC4AC1"/>
    <w:rsid w:val="00EC4D8A"/>
    <w:rsid w:val="00EC4DD9"/>
    <w:rsid w:val="00EC52B0"/>
    <w:rsid w:val="00EC5E15"/>
    <w:rsid w:val="00EC641D"/>
    <w:rsid w:val="00EC737E"/>
    <w:rsid w:val="00ED032E"/>
    <w:rsid w:val="00ED3836"/>
    <w:rsid w:val="00ED39C5"/>
    <w:rsid w:val="00ED7238"/>
    <w:rsid w:val="00ED7BC0"/>
    <w:rsid w:val="00EE148F"/>
    <w:rsid w:val="00EE17E2"/>
    <w:rsid w:val="00EE1C5E"/>
    <w:rsid w:val="00EE2217"/>
    <w:rsid w:val="00EE2611"/>
    <w:rsid w:val="00EE42FB"/>
    <w:rsid w:val="00EE56CF"/>
    <w:rsid w:val="00EE6B48"/>
    <w:rsid w:val="00EE72B6"/>
    <w:rsid w:val="00EF0FCE"/>
    <w:rsid w:val="00EF1C4D"/>
    <w:rsid w:val="00EF29BD"/>
    <w:rsid w:val="00EF3773"/>
    <w:rsid w:val="00EF61DD"/>
    <w:rsid w:val="00F07C64"/>
    <w:rsid w:val="00F10A4C"/>
    <w:rsid w:val="00F12A72"/>
    <w:rsid w:val="00F1319A"/>
    <w:rsid w:val="00F132C2"/>
    <w:rsid w:val="00F13EBE"/>
    <w:rsid w:val="00F1563F"/>
    <w:rsid w:val="00F15E13"/>
    <w:rsid w:val="00F17E19"/>
    <w:rsid w:val="00F27EFD"/>
    <w:rsid w:val="00F307FC"/>
    <w:rsid w:val="00F37BF8"/>
    <w:rsid w:val="00F411B2"/>
    <w:rsid w:val="00F41886"/>
    <w:rsid w:val="00F41FE4"/>
    <w:rsid w:val="00F47A70"/>
    <w:rsid w:val="00F47E90"/>
    <w:rsid w:val="00F510DE"/>
    <w:rsid w:val="00F54F86"/>
    <w:rsid w:val="00F561DA"/>
    <w:rsid w:val="00F561E4"/>
    <w:rsid w:val="00F63EDE"/>
    <w:rsid w:val="00F6575F"/>
    <w:rsid w:val="00F67C8C"/>
    <w:rsid w:val="00F67F32"/>
    <w:rsid w:val="00F70C29"/>
    <w:rsid w:val="00F72C66"/>
    <w:rsid w:val="00F749C5"/>
    <w:rsid w:val="00F74D89"/>
    <w:rsid w:val="00F750FD"/>
    <w:rsid w:val="00F771DA"/>
    <w:rsid w:val="00F77C4C"/>
    <w:rsid w:val="00F835D9"/>
    <w:rsid w:val="00F845A1"/>
    <w:rsid w:val="00F849DC"/>
    <w:rsid w:val="00F86F37"/>
    <w:rsid w:val="00F87CE2"/>
    <w:rsid w:val="00F9013F"/>
    <w:rsid w:val="00F90490"/>
    <w:rsid w:val="00F92A37"/>
    <w:rsid w:val="00F94490"/>
    <w:rsid w:val="00F94989"/>
    <w:rsid w:val="00F94DD1"/>
    <w:rsid w:val="00F969E6"/>
    <w:rsid w:val="00F96DC1"/>
    <w:rsid w:val="00FA0338"/>
    <w:rsid w:val="00FA03EB"/>
    <w:rsid w:val="00FA1842"/>
    <w:rsid w:val="00FA36E9"/>
    <w:rsid w:val="00FA5245"/>
    <w:rsid w:val="00FA602F"/>
    <w:rsid w:val="00FA6192"/>
    <w:rsid w:val="00FA7412"/>
    <w:rsid w:val="00FB00DC"/>
    <w:rsid w:val="00FB116F"/>
    <w:rsid w:val="00FB1719"/>
    <w:rsid w:val="00FB42CD"/>
    <w:rsid w:val="00FB4808"/>
    <w:rsid w:val="00FB4E18"/>
    <w:rsid w:val="00FB63AB"/>
    <w:rsid w:val="00FB6A62"/>
    <w:rsid w:val="00FB7FE1"/>
    <w:rsid w:val="00FC3658"/>
    <w:rsid w:val="00FC4D6A"/>
    <w:rsid w:val="00FC5BDC"/>
    <w:rsid w:val="00FC7BE7"/>
    <w:rsid w:val="00FD07E4"/>
    <w:rsid w:val="00FD411E"/>
    <w:rsid w:val="00FD4B32"/>
    <w:rsid w:val="00FD4CFB"/>
    <w:rsid w:val="00FD52E4"/>
    <w:rsid w:val="00FD5395"/>
    <w:rsid w:val="00FD76FC"/>
    <w:rsid w:val="00FE1477"/>
    <w:rsid w:val="00FE28BA"/>
    <w:rsid w:val="00FE4244"/>
    <w:rsid w:val="00FE4E2C"/>
    <w:rsid w:val="00FE7CD1"/>
    <w:rsid w:val="00FF16B0"/>
    <w:rsid w:val="00FF21C3"/>
    <w:rsid w:val="00FF2A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A852A"/>
  <w15:chartTrackingRefBased/>
  <w15:docId w15:val="{09FEFB53-B30C-4D88-942C-CD42FE287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2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E2B"/>
  </w:style>
  <w:style w:type="paragraph" w:styleId="Footer">
    <w:name w:val="footer"/>
    <w:basedOn w:val="Normal"/>
    <w:link w:val="FooterChar"/>
    <w:uiPriority w:val="99"/>
    <w:unhideWhenUsed/>
    <w:rsid w:val="00152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E2B"/>
  </w:style>
  <w:style w:type="character" w:styleId="PlaceholderText">
    <w:name w:val="Placeholder Text"/>
    <w:basedOn w:val="DefaultParagraphFont"/>
    <w:uiPriority w:val="99"/>
    <w:semiHidden/>
    <w:rsid w:val="002B7DC8"/>
    <w:rPr>
      <w:color w:val="808080"/>
    </w:rPr>
  </w:style>
  <w:style w:type="table" w:styleId="TableGrid">
    <w:name w:val="Table Grid"/>
    <w:basedOn w:val="TableNormal"/>
    <w:uiPriority w:val="39"/>
    <w:rsid w:val="009B7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60F1"/>
    <w:pPr>
      <w:ind w:left="720"/>
      <w:contextualSpacing/>
    </w:pPr>
  </w:style>
  <w:style w:type="character" w:styleId="Hyperlink">
    <w:name w:val="Hyperlink"/>
    <w:basedOn w:val="DefaultParagraphFont"/>
    <w:uiPriority w:val="99"/>
    <w:unhideWhenUsed/>
    <w:rsid w:val="001A4CC9"/>
    <w:rPr>
      <w:color w:val="0563C1" w:themeColor="hyperlink"/>
      <w:u w:val="single"/>
    </w:rPr>
  </w:style>
  <w:style w:type="character" w:styleId="UnresolvedMention">
    <w:name w:val="Unresolved Mention"/>
    <w:basedOn w:val="DefaultParagraphFont"/>
    <w:uiPriority w:val="99"/>
    <w:semiHidden/>
    <w:unhideWhenUsed/>
    <w:rsid w:val="001A4CC9"/>
    <w:rPr>
      <w:color w:val="605E5C"/>
      <w:shd w:val="clear" w:color="auto" w:fill="E1DFDD"/>
    </w:rPr>
  </w:style>
  <w:style w:type="character" w:customStyle="1" w:styleId="fontstyle01">
    <w:name w:val="fontstyle01"/>
    <w:basedOn w:val="DefaultParagraphFont"/>
    <w:rsid w:val="007A422E"/>
    <w:rPr>
      <w:rFonts w:ascii="CMBX12" w:hAnsi="CMBX12"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227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A06A5-198B-469A-8720-665630715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857</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sajjad</cp:lastModifiedBy>
  <cp:revision>2</cp:revision>
  <dcterms:created xsi:type="dcterms:W3CDTF">2023-01-20T15:28:00Z</dcterms:created>
  <dcterms:modified xsi:type="dcterms:W3CDTF">2023-01-20T15:28:00Z</dcterms:modified>
</cp:coreProperties>
</file>